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FCE2CA" w14:textId="47570B05" w:rsidR="00EF72A4" w:rsidRPr="00057ACD" w:rsidRDefault="00CC65BB" w:rsidP="005474C6">
      <w:pPr>
        <w:bidi/>
        <w:jc w:val="center"/>
        <w:rPr>
          <w:rFonts w:cs="B Nazanin"/>
          <w:color w:val="000000" w:themeColor="text1"/>
          <w:lang w:bidi="fa-IR"/>
        </w:rPr>
      </w:pPr>
      <w:bookmarkStart w:id="0" w:name="_GoBack"/>
      <w:bookmarkEnd w:id="0"/>
      <w:r w:rsidRPr="00057ACD">
        <w:rPr>
          <w:rFonts w:cs="B Nazanin"/>
          <w:noProof/>
          <w:color w:val="000000" w:themeColor="text1"/>
          <w:lang w:bidi="fa-IR"/>
        </w:rPr>
        <w:drawing>
          <wp:inline distT="0" distB="0" distL="0" distR="0" wp14:anchorId="11242F13" wp14:editId="714E8D30">
            <wp:extent cx="1743075" cy="1802130"/>
            <wp:effectExtent l="0" t="0" r="0" b="0"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180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9550AD" w14:textId="77777777" w:rsidR="00EF72A4" w:rsidRPr="00057ACD" w:rsidRDefault="00EF72A4" w:rsidP="005474C6">
      <w:pPr>
        <w:bidi/>
        <w:rPr>
          <w:rFonts w:cs="B Nazanin"/>
          <w:color w:val="000000" w:themeColor="text1"/>
          <w:lang w:bidi="fa-IR"/>
        </w:rPr>
      </w:pPr>
    </w:p>
    <w:p w14:paraId="4844C8E6" w14:textId="7AF0FA52" w:rsidR="00EF72A4" w:rsidRPr="00057ACD" w:rsidRDefault="000D60CA" w:rsidP="005474C6">
      <w:pPr>
        <w:bidi/>
        <w:jc w:val="center"/>
        <w:rPr>
          <w:rFonts w:cs="B Nazanin"/>
          <w:color w:val="000000" w:themeColor="text1"/>
          <w:sz w:val="36"/>
          <w:szCs w:val="36"/>
          <w:lang w:bidi="fa-IR"/>
        </w:rPr>
      </w:pPr>
      <w:r w:rsidRPr="00057ACD">
        <w:rPr>
          <w:rFonts w:cs="B Nazanin" w:hint="cs"/>
          <w:noProof/>
          <w:color w:val="000000" w:themeColor="text1"/>
          <w:sz w:val="36"/>
          <w:szCs w:val="36"/>
          <w:rtl/>
          <w:lang w:bidi="fa-IR"/>
        </w:rPr>
        <w:t>ط</w:t>
      </w:r>
      <w:r w:rsidR="00C73F58" w:rsidRPr="00057ACD">
        <w:rPr>
          <w:rFonts w:cs="B Nazanin" w:hint="cs"/>
          <w:noProof/>
          <w:color w:val="000000" w:themeColor="text1"/>
          <w:sz w:val="36"/>
          <w:szCs w:val="36"/>
          <w:rtl/>
          <w:lang w:bidi="fa-IR"/>
        </w:rPr>
        <w:t>رح پژوهشی</w:t>
      </w:r>
      <w:r w:rsidR="00D1008F" w:rsidRPr="00057ACD">
        <w:rPr>
          <w:rFonts w:cs="B Nazanin" w:hint="cs"/>
          <w:noProof/>
          <w:color w:val="000000" w:themeColor="text1"/>
          <w:sz w:val="36"/>
          <w:szCs w:val="36"/>
          <w:rtl/>
          <w:lang w:bidi="fa-IR"/>
        </w:rPr>
        <w:t xml:space="preserve"> دوره پسادکتری</w:t>
      </w:r>
    </w:p>
    <w:p w14:paraId="11DC0769" w14:textId="77777777" w:rsidR="00B225E7" w:rsidRPr="00057ACD" w:rsidRDefault="00B225E7" w:rsidP="005474C6">
      <w:pPr>
        <w:bidi/>
        <w:jc w:val="center"/>
        <w:rPr>
          <w:rFonts w:cs="B Nazanin"/>
          <w:b/>
          <w:bCs/>
          <w:color w:val="000000" w:themeColor="text1"/>
          <w:sz w:val="16"/>
          <w:szCs w:val="16"/>
          <w:rtl/>
          <w:lang w:bidi="fa-IR"/>
        </w:rPr>
      </w:pPr>
    </w:p>
    <w:p w14:paraId="295607B8" w14:textId="77777777" w:rsidR="00816EB9" w:rsidRPr="00057ACD" w:rsidRDefault="00D1008F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 w:hint="cs"/>
          <w:color w:val="000000" w:themeColor="text1"/>
          <w:sz w:val="24"/>
          <w:szCs w:val="24"/>
          <w:rtl/>
          <w:lang w:bidi="fa-IR"/>
        </w:rPr>
        <w:t>نوع</w:t>
      </w:r>
      <w:r w:rsidR="00EF72A4" w:rsidRPr="00057AC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Pr="00057ACD">
        <w:rPr>
          <w:rFonts w:cs="B Nazanin" w:hint="cs"/>
          <w:color w:val="000000" w:themeColor="text1"/>
          <w:sz w:val="24"/>
          <w:szCs w:val="24"/>
          <w:rtl/>
          <w:lang w:bidi="fa-IR"/>
        </w:rPr>
        <w:t>پسادکتری</w:t>
      </w:r>
      <w:r w:rsidR="00EF72A4" w:rsidRPr="00057AC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</w:t>
      </w:r>
    </w:p>
    <w:p w14:paraId="3D4D987E" w14:textId="49F72512" w:rsidR="00EF72A4" w:rsidRPr="00057ACD" w:rsidRDefault="00EF72A4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/>
          <w:color w:val="000000" w:themeColor="text1"/>
          <w:sz w:val="24"/>
          <w:szCs w:val="24"/>
          <w:rtl/>
          <w:lang w:bidi="fa-IR"/>
        </w:rPr>
        <w:t>....................</w:t>
      </w:r>
    </w:p>
    <w:p w14:paraId="67EB2A5E" w14:textId="3F22296B" w:rsidR="00E83707" w:rsidRPr="00057ACD" w:rsidRDefault="00816EB9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 w:hint="cs"/>
          <w:color w:val="000000" w:themeColor="text1"/>
          <w:sz w:val="24"/>
          <w:szCs w:val="24"/>
          <w:rtl/>
          <w:lang w:bidi="fa-IR"/>
        </w:rPr>
        <w:t>نام و نام خانوادگی پژوهشگر پسادکتری</w:t>
      </w:r>
    </w:p>
    <w:p w14:paraId="28BD2FF2" w14:textId="77777777" w:rsidR="00816EB9" w:rsidRPr="00057ACD" w:rsidRDefault="00816EB9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/>
          <w:color w:val="000000" w:themeColor="text1"/>
          <w:sz w:val="24"/>
          <w:szCs w:val="24"/>
          <w:rtl/>
          <w:lang w:bidi="fa-IR"/>
        </w:rPr>
        <w:t>....................</w:t>
      </w:r>
    </w:p>
    <w:p w14:paraId="05ACEFF6" w14:textId="18E9099A" w:rsidR="00816EB9" w:rsidRPr="00057ACD" w:rsidRDefault="000D60CA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 w:hint="cs"/>
          <w:color w:val="000000" w:themeColor="text1"/>
          <w:sz w:val="24"/>
          <w:szCs w:val="24"/>
          <w:rtl/>
          <w:lang w:bidi="fa-IR"/>
        </w:rPr>
        <w:t>عنوان طرح</w:t>
      </w:r>
    </w:p>
    <w:p w14:paraId="180A8805" w14:textId="77777777" w:rsidR="000D60CA" w:rsidRPr="00057ACD" w:rsidRDefault="000D60CA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/>
          <w:color w:val="000000" w:themeColor="text1"/>
          <w:sz w:val="24"/>
          <w:szCs w:val="24"/>
          <w:rtl/>
          <w:lang w:bidi="fa-IR"/>
        </w:rPr>
        <w:t>....................</w:t>
      </w:r>
    </w:p>
    <w:p w14:paraId="735ED47C" w14:textId="38CD0DAA" w:rsidR="000D60CA" w:rsidRPr="00057ACD" w:rsidRDefault="000D60CA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 w:hint="cs"/>
          <w:color w:val="000000" w:themeColor="text1"/>
          <w:sz w:val="24"/>
          <w:szCs w:val="24"/>
          <w:rtl/>
          <w:lang w:bidi="fa-IR"/>
        </w:rPr>
        <w:t>استاد میزبان</w:t>
      </w:r>
    </w:p>
    <w:p w14:paraId="6DE51DE6" w14:textId="77777777" w:rsidR="000D60CA" w:rsidRPr="00057ACD" w:rsidRDefault="000D60CA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/>
          <w:color w:val="000000" w:themeColor="text1"/>
          <w:sz w:val="24"/>
          <w:szCs w:val="24"/>
          <w:rtl/>
          <w:lang w:bidi="fa-IR"/>
        </w:rPr>
        <w:t>....................</w:t>
      </w:r>
    </w:p>
    <w:p w14:paraId="54EEF2CA" w14:textId="379319A8" w:rsidR="000D60CA" w:rsidRPr="00057ACD" w:rsidRDefault="00723425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 w:hint="cs"/>
          <w:color w:val="000000" w:themeColor="text1"/>
          <w:sz w:val="24"/>
          <w:szCs w:val="24"/>
          <w:rtl/>
          <w:lang w:bidi="fa-IR"/>
        </w:rPr>
        <w:t>محل فعالیت</w:t>
      </w:r>
    </w:p>
    <w:p w14:paraId="5AE2C18F" w14:textId="77777777" w:rsidR="00723425" w:rsidRPr="00057ACD" w:rsidRDefault="00723425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057ACD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دانشکده/پژوهشکده/مرکز پژوهشی </w:t>
      </w:r>
      <w:r w:rsidRPr="00057ACD">
        <w:rPr>
          <w:rFonts w:cs="B Nazanin"/>
          <w:color w:val="000000" w:themeColor="text1"/>
          <w:sz w:val="24"/>
          <w:szCs w:val="24"/>
          <w:rtl/>
          <w:lang w:bidi="fa-IR"/>
        </w:rPr>
        <w:t>....................</w:t>
      </w:r>
    </w:p>
    <w:p w14:paraId="7E211F56" w14:textId="48286610" w:rsidR="00723425" w:rsidRPr="00057ACD" w:rsidRDefault="00723425" w:rsidP="005474C6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7B80E302" w14:textId="77777777" w:rsidR="00EF72A4" w:rsidRPr="00057ACD" w:rsidRDefault="00EF72A4" w:rsidP="005474C6">
      <w:pPr>
        <w:bidi/>
        <w:rPr>
          <w:rFonts w:cs="B Nazanin"/>
          <w:b/>
          <w:bCs/>
          <w:color w:val="000000" w:themeColor="text1"/>
          <w:sz w:val="20"/>
          <w:szCs w:val="20"/>
          <w:lang w:bidi="fa-IR"/>
        </w:rPr>
      </w:pPr>
    </w:p>
    <w:p w14:paraId="1A91CFFF" w14:textId="0847041B" w:rsidR="00EF72A4" w:rsidRPr="00057ACD" w:rsidRDefault="00D1008F" w:rsidP="005474C6">
      <w:pPr>
        <w:bidi/>
        <w:rPr>
          <w:rFonts w:cs="B Nazanin"/>
          <w:b/>
          <w:bCs/>
          <w:color w:val="000000" w:themeColor="text1"/>
          <w:sz w:val="20"/>
          <w:szCs w:val="20"/>
          <w:lang w:bidi="fa-IR"/>
        </w:rPr>
      </w:pPr>
      <w:r w:rsidRPr="00057ACD">
        <w:rPr>
          <w:rFonts w:cs="B Nazanin" w:hint="cs"/>
          <w:b/>
          <w:bCs/>
          <w:color w:val="000000" w:themeColor="text1"/>
          <w:sz w:val="20"/>
          <w:szCs w:val="20"/>
          <w:rtl/>
          <w:lang w:bidi="fa-IR"/>
        </w:rPr>
        <w:t xml:space="preserve">*: این </w:t>
      </w:r>
      <w:r w:rsidR="000B0D28" w:rsidRPr="00057ACD">
        <w:rPr>
          <w:rFonts w:cs="B Nazanin" w:hint="cs"/>
          <w:b/>
          <w:bCs/>
          <w:color w:val="000000" w:themeColor="text1"/>
          <w:sz w:val="20"/>
          <w:szCs w:val="20"/>
          <w:rtl/>
          <w:lang w:bidi="fa-IR"/>
        </w:rPr>
        <w:t>سند</w:t>
      </w:r>
      <w:r w:rsidRPr="00057ACD">
        <w:rPr>
          <w:rFonts w:cs="B Nazanin" w:hint="cs"/>
          <w:b/>
          <w:bCs/>
          <w:color w:val="000000" w:themeColor="text1"/>
          <w:sz w:val="20"/>
          <w:szCs w:val="20"/>
          <w:rtl/>
          <w:lang w:bidi="fa-IR"/>
        </w:rPr>
        <w:t xml:space="preserve"> </w:t>
      </w:r>
      <w:r w:rsidR="00723425" w:rsidRPr="00057ACD">
        <w:rPr>
          <w:rFonts w:cs="B Nazanin" w:hint="cs"/>
          <w:b/>
          <w:bCs/>
          <w:color w:val="000000" w:themeColor="text1"/>
          <w:sz w:val="20"/>
          <w:szCs w:val="20"/>
          <w:rtl/>
          <w:lang w:bidi="fa-IR"/>
        </w:rPr>
        <w:t>با الهام از</w:t>
      </w:r>
      <w:r w:rsidRPr="00057ACD">
        <w:rPr>
          <w:rFonts w:cs="B Nazanin" w:hint="cs"/>
          <w:b/>
          <w:bCs/>
          <w:color w:val="000000" w:themeColor="text1"/>
          <w:sz w:val="20"/>
          <w:szCs w:val="20"/>
          <w:rtl/>
          <w:lang w:bidi="fa-IR"/>
        </w:rPr>
        <w:t xml:space="preserve"> </w:t>
      </w:r>
      <w:r w:rsidR="000B0D28" w:rsidRPr="00057ACD">
        <w:rPr>
          <w:rFonts w:cs="B Nazanin" w:hint="cs"/>
          <w:b/>
          <w:bCs/>
          <w:color w:val="000000" w:themeColor="text1"/>
          <w:sz w:val="20"/>
          <w:szCs w:val="20"/>
          <w:rtl/>
          <w:lang w:bidi="fa-IR"/>
        </w:rPr>
        <w:t>سند</w:t>
      </w:r>
      <w:r w:rsidRPr="00057ACD">
        <w:rPr>
          <w:rFonts w:cs="B Nazanin" w:hint="cs"/>
          <w:b/>
          <w:bCs/>
          <w:color w:val="000000" w:themeColor="text1"/>
          <w:sz w:val="20"/>
          <w:szCs w:val="20"/>
          <w:rtl/>
          <w:lang w:bidi="fa-IR"/>
        </w:rPr>
        <w:t xml:space="preserve"> طرح های پژوهشی بنیاد علم ایران طراحی و ساخته شده است. </w:t>
      </w:r>
    </w:p>
    <w:p w14:paraId="5FFE1E29" w14:textId="3A55DCEA" w:rsidR="007320A9" w:rsidRPr="00057ACD" w:rsidRDefault="00CA63DA" w:rsidP="005474C6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lang w:bidi="fa-IR"/>
        </w:rPr>
      </w:pPr>
      <w:r w:rsidRPr="00057ACD">
        <w:rPr>
          <w:rFonts w:cs="B Nazanin"/>
          <w:color w:val="000000" w:themeColor="text1"/>
          <w:rtl/>
          <w:lang w:bidi="fa-IR"/>
        </w:rPr>
        <w:br w:type="page"/>
      </w:r>
      <w:r w:rsidR="007320A9" w:rsidRPr="00057ACD">
        <w:rPr>
          <w:rFonts w:cs="B Nazanin" w:hint="cs"/>
          <w:b/>
          <w:bCs/>
          <w:color w:val="000000" w:themeColor="text1"/>
          <w:sz w:val="28"/>
          <w:szCs w:val="28"/>
          <w:rtl/>
          <w:lang w:bidi="fa-IR"/>
        </w:rPr>
        <w:lastRenderedPageBreak/>
        <w:t xml:space="preserve"> تعهد استاد میزبان جهت جذب محقق پسا دکترا</w:t>
      </w:r>
    </w:p>
    <w:p w14:paraId="7A8D4E83" w14:textId="77777777" w:rsidR="000B0D28" w:rsidRPr="00057ACD" w:rsidRDefault="000B0D28" w:rsidP="005474C6">
      <w:pPr>
        <w:bidi/>
        <w:jc w:val="both"/>
        <w:rPr>
          <w:rFonts w:cs="B Nazanin"/>
          <w:color w:val="000000" w:themeColor="text1"/>
          <w:sz w:val="28"/>
          <w:szCs w:val="28"/>
          <w:rtl/>
          <w:lang w:bidi="fa-IR"/>
        </w:rPr>
      </w:pPr>
    </w:p>
    <w:p w14:paraId="238AE2A3" w14:textId="59022C08" w:rsidR="007320A9" w:rsidRPr="00680879" w:rsidRDefault="007320A9" w:rsidP="005474C6">
      <w:pPr>
        <w:bidi/>
        <w:jc w:val="both"/>
        <w:rPr>
          <w:rFonts w:cs="B Nazanin"/>
          <w:color w:val="000000" w:themeColor="text1"/>
          <w:rtl/>
          <w:lang w:bidi="fa-IR"/>
        </w:rPr>
      </w:pPr>
      <w:r w:rsidRPr="00680879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نظر به اینکه اینجانب .....................  عضو هیأت علمی </w:t>
      </w:r>
      <w:r w:rsidR="000B0D28" w:rsidRPr="00680879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دانشکده </w:t>
      </w:r>
      <w:r w:rsidR="004410CD" w:rsidRPr="00680879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.....................  </w:t>
      </w:r>
      <w:r w:rsidRPr="00680879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دانشگاه شیراز </w:t>
      </w:r>
      <w:r w:rsidRPr="00680879">
        <w:rPr>
          <w:rFonts w:cs="B Nazanin" w:hint="cs"/>
          <w:b/>
          <w:bCs/>
          <w:color w:val="000000" w:themeColor="text1"/>
          <w:sz w:val="24"/>
          <w:szCs w:val="24"/>
          <w:rtl/>
          <w:lang w:bidi="fa-IR"/>
        </w:rPr>
        <w:t>در خصوص اعطای تسهیلات دوره پسادکتری</w:t>
      </w:r>
      <w:r w:rsidRPr="00680879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.....................  ضمن پذیرش میزبانی سرکار خانم /جناب آقای دکتر.....................  متقاضی گذراندن دوره پسا دکترا با عنوان </w:t>
      </w:r>
      <w:r w:rsidRPr="00680879">
        <w:rPr>
          <w:rFonts w:cs="B Nazanin" w:hint="cs"/>
          <w:b/>
          <w:bCs/>
          <w:color w:val="000000" w:themeColor="text1"/>
          <w:sz w:val="24"/>
          <w:szCs w:val="24"/>
          <w:rtl/>
          <w:lang w:bidi="fa-IR"/>
        </w:rPr>
        <w:t xml:space="preserve">" </w:t>
      </w:r>
      <w:r w:rsidRPr="00680879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.....................  </w:t>
      </w:r>
      <w:r w:rsidRPr="00680879">
        <w:rPr>
          <w:rFonts w:cs="B Nazanin" w:hint="cs"/>
          <w:b/>
          <w:bCs/>
          <w:color w:val="000000" w:themeColor="text1"/>
          <w:sz w:val="24"/>
          <w:szCs w:val="24"/>
          <w:rtl/>
          <w:lang w:bidi="fa-IR"/>
        </w:rPr>
        <w:t xml:space="preserve">" </w:t>
      </w:r>
      <w:r w:rsidRPr="00680879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بدین وسیله کلیه تعهدات مربوطه  را که شامل و نه منحصر به موارد زیر را تضمین می نمایم: </w:t>
      </w:r>
    </w:p>
    <w:p w14:paraId="22255478" w14:textId="69911B7E" w:rsidR="007320A9" w:rsidRPr="00680879" w:rsidRDefault="007320A9" w:rsidP="006C4F58">
      <w:pPr>
        <w:pStyle w:val="ListParagraph"/>
        <w:numPr>
          <w:ilvl w:val="0"/>
          <w:numId w:val="25"/>
        </w:numPr>
        <w:bidi/>
        <w:spacing w:after="200" w:line="276" w:lineRule="auto"/>
        <w:jc w:val="both"/>
        <w:rPr>
          <w:rFonts w:cs="B Nazanin"/>
          <w:color w:val="000000" w:themeColor="text1"/>
          <w:rtl/>
          <w:lang w:bidi="fa-IR"/>
        </w:rPr>
      </w:pPr>
      <w:r w:rsidRPr="00680879">
        <w:rPr>
          <w:rFonts w:cs="B Nazanin" w:hint="cs"/>
          <w:color w:val="000000" w:themeColor="text1"/>
          <w:rtl/>
          <w:lang w:bidi="fa-IR"/>
        </w:rPr>
        <w:t>پرداخت سهم دانشگاه از حق الزحمه پژوهشگر پسادکترا بر اساس ابلاغیه معاونت پژوهشی دانشگاه و ارائه منظم فیش پرداخت آن به معاون پژوهشی دانشگاه</w:t>
      </w:r>
      <w:bookmarkStart w:id="1" w:name="_Hlk143034701"/>
      <w:r w:rsidRPr="00680879">
        <w:rPr>
          <w:rFonts w:cs="B Nazanin" w:hint="cs"/>
          <w:color w:val="000000" w:themeColor="text1"/>
          <w:rtl/>
          <w:lang w:bidi="fa-IR"/>
        </w:rPr>
        <w:t>، از محل اعتبار .....................  یا سایر منابع شخصا متعهد می شوم و دانشگاه نسبت به تأمین حقوق و سایر مزایای دوره پسا دکترای مذکور هیچ گونه مسئولیتی نخواهد داشت.</w:t>
      </w:r>
    </w:p>
    <w:bookmarkEnd w:id="1"/>
    <w:p w14:paraId="0D263D7D" w14:textId="27FB2D46" w:rsidR="007320A9" w:rsidRPr="00680879" w:rsidRDefault="007320A9" w:rsidP="006C4F58">
      <w:pPr>
        <w:pStyle w:val="ListParagraph"/>
        <w:numPr>
          <w:ilvl w:val="0"/>
          <w:numId w:val="25"/>
        </w:numPr>
        <w:bidi/>
        <w:spacing w:after="200" w:line="276" w:lineRule="auto"/>
        <w:jc w:val="both"/>
        <w:rPr>
          <w:rFonts w:cs="B Nazanin"/>
          <w:color w:val="000000" w:themeColor="text1"/>
          <w:lang w:bidi="fa-IR"/>
        </w:rPr>
      </w:pPr>
      <w:r w:rsidRPr="00680879">
        <w:rPr>
          <w:rFonts w:cs="B Nazanin" w:hint="cs"/>
          <w:color w:val="000000" w:themeColor="text1"/>
          <w:rtl/>
          <w:lang w:bidi="fa-IR"/>
        </w:rPr>
        <w:t>رعایت کلیه الزامات بیمه ای در صورت شمول و پرداخت هر نوع هزینه و انجام هر نوع پیگیری در رابطه با قوانین بیمه و تامین اجتماعی در خصوص به کارگیری پژوهشگر پسا دکتری</w:t>
      </w:r>
    </w:p>
    <w:p w14:paraId="0F11993D" w14:textId="5ACDAB88" w:rsidR="007320A9" w:rsidRPr="00680879" w:rsidRDefault="007320A9" w:rsidP="006C4F58">
      <w:pPr>
        <w:pStyle w:val="ListParagraph"/>
        <w:numPr>
          <w:ilvl w:val="0"/>
          <w:numId w:val="25"/>
        </w:numPr>
        <w:bidi/>
        <w:spacing w:after="200" w:line="276" w:lineRule="auto"/>
        <w:jc w:val="both"/>
        <w:rPr>
          <w:rFonts w:cs="B Nazanin"/>
          <w:color w:val="000000" w:themeColor="text1"/>
          <w:lang w:bidi="fa-IR"/>
        </w:rPr>
      </w:pPr>
      <w:r w:rsidRPr="00680879">
        <w:rPr>
          <w:rFonts w:cs="B Nazanin" w:hint="cs"/>
          <w:color w:val="000000" w:themeColor="text1"/>
          <w:rtl/>
          <w:lang w:bidi="fa-IR"/>
        </w:rPr>
        <w:t xml:space="preserve">نظارت بر رعایت کلیه و مقررات دانشگاه توسط پژوهشگر محترم به ویژه در خصوص استفاده از تسهیلات و امکانات دانشگاه </w:t>
      </w:r>
    </w:p>
    <w:p w14:paraId="31306ECF" w14:textId="5D1A1212" w:rsidR="007320A9" w:rsidRPr="00680879" w:rsidRDefault="007320A9" w:rsidP="006C4F58">
      <w:pPr>
        <w:pStyle w:val="ListParagraph"/>
        <w:numPr>
          <w:ilvl w:val="0"/>
          <w:numId w:val="25"/>
        </w:numPr>
        <w:bidi/>
        <w:spacing w:after="200" w:line="276" w:lineRule="auto"/>
        <w:jc w:val="both"/>
        <w:rPr>
          <w:rFonts w:cs="B Nazanin"/>
          <w:color w:val="000000" w:themeColor="text1"/>
          <w:lang w:bidi="fa-IR"/>
        </w:rPr>
      </w:pPr>
      <w:r w:rsidRPr="00680879">
        <w:rPr>
          <w:rFonts w:cs="B Nazanin" w:hint="cs"/>
          <w:color w:val="000000" w:themeColor="text1"/>
          <w:rtl/>
          <w:lang w:bidi="fa-IR"/>
        </w:rPr>
        <w:t xml:space="preserve">الزام به ارائه و اعلام گزارش فعالیت و دستاوردهای دوره پسا دکترا به معاونت پژوهشی دانشگاه به صورت منظم طی دوره های سه ماهه </w:t>
      </w:r>
    </w:p>
    <w:p w14:paraId="2A17D723" w14:textId="77777777" w:rsidR="007320A9" w:rsidRPr="00057ACD" w:rsidRDefault="007320A9" w:rsidP="005474C6">
      <w:pPr>
        <w:pStyle w:val="ListParagraph"/>
        <w:bidi/>
        <w:ind w:left="1080"/>
        <w:jc w:val="both"/>
        <w:rPr>
          <w:rFonts w:cs="B Nazanin"/>
          <w:b/>
          <w:bCs/>
          <w:color w:val="000000" w:themeColor="text1"/>
          <w:rtl/>
          <w:lang w:bidi="fa-IR"/>
        </w:rPr>
      </w:pPr>
    </w:p>
    <w:p w14:paraId="6FA52EAE" w14:textId="16F3B28C" w:rsidR="007320A9" w:rsidRPr="00057ACD" w:rsidRDefault="007320A9" w:rsidP="005474C6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4675"/>
        <w:gridCol w:w="4675"/>
      </w:tblGrid>
      <w:tr w:rsidR="009B19E6" w14:paraId="74A62FC7" w14:textId="77777777" w:rsidTr="009B19E6">
        <w:tc>
          <w:tcPr>
            <w:tcW w:w="2500" w:type="pct"/>
          </w:tcPr>
          <w:p w14:paraId="239718C7" w14:textId="09E81F7D" w:rsidR="009B19E6" w:rsidRPr="00680879" w:rsidRDefault="009B19E6" w:rsidP="009B19E6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ستاد میزبان</w:t>
            </w:r>
          </w:p>
        </w:tc>
        <w:tc>
          <w:tcPr>
            <w:tcW w:w="2500" w:type="pct"/>
          </w:tcPr>
          <w:p w14:paraId="07ADB81E" w14:textId="3ABA9947" w:rsidR="009B19E6" w:rsidRPr="00680879" w:rsidRDefault="009B19E6" w:rsidP="009B19E6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معاون پژوهشی دانشکده </w:t>
            </w:r>
          </w:p>
          <w:p w14:paraId="44F7E202" w14:textId="1B37F54E" w:rsidR="009B19E6" w:rsidRPr="00680879" w:rsidRDefault="009B19E6" w:rsidP="009B19E6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یا رئیس مرکز پژوهشی </w:t>
            </w:r>
          </w:p>
        </w:tc>
      </w:tr>
      <w:tr w:rsidR="009B19E6" w14:paraId="535C4C9B" w14:textId="77777777" w:rsidTr="009B19E6">
        <w:tc>
          <w:tcPr>
            <w:tcW w:w="2500" w:type="pct"/>
          </w:tcPr>
          <w:p w14:paraId="6BF18F15" w14:textId="290CB82E" w:rsidR="009B19E6" w:rsidRPr="00680879" w:rsidRDefault="009B19E6" w:rsidP="009B19E6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...........................</w:t>
            </w:r>
          </w:p>
        </w:tc>
        <w:tc>
          <w:tcPr>
            <w:tcW w:w="2500" w:type="pct"/>
          </w:tcPr>
          <w:p w14:paraId="309C7B61" w14:textId="77777777" w:rsidR="009B19E6" w:rsidRPr="00680879" w:rsidRDefault="009B19E6" w:rsidP="009B19E6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...........................</w:t>
            </w:r>
          </w:p>
          <w:p w14:paraId="4279BD34" w14:textId="1B5BB26A" w:rsidR="009B19E6" w:rsidRPr="00680879" w:rsidRDefault="009B19E6" w:rsidP="009B19E6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7EC8B122" w14:textId="2EFCC8AA" w:rsidR="00CA63DA" w:rsidRPr="00057ACD" w:rsidRDefault="00CA63DA" w:rsidP="005474C6">
      <w:pPr>
        <w:pStyle w:val="ListParagraph"/>
        <w:bidi/>
        <w:rPr>
          <w:rFonts w:cs="B Nazanin"/>
          <w:color w:val="000000" w:themeColor="text1"/>
          <w:sz w:val="22"/>
          <w:szCs w:val="22"/>
          <w:lang w:bidi="fa-IR"/>
        </w:rPr>
      </w:pPr>
    </w:p>
    <w:p w14:paraId="7D7D2708" w14:textId="4D9D8CD1" w:rsidR="007320A9" w:rsidRPr="00057ACD" w:rsidRDefault="007320A9" w:rsidP="005474C6">
      <w:pPr>
        <w:bidi/>
        <w:spacing w:after="0" w:line="360" w:lineRule="auto"/>
        <w:jc w:val="center"/>
        <w:rPr>
          <w:rFonts w:ascii="Arial" w:hAnsi="Arial" w:cs="B Nazanin"/>
          <w:b/>
          <w:bCs/>
          <w:color w:val="000000" w:themeColor="text1"/>
          <w:rtl/>
        </w:rPr>
      </w:pPr>
      <w:r w:rsidRPr="00057ACD">
        <w:rPr>
          <w:rFonts w:ascii="Arial" w:hAnsi="Arial" w:cs="B Nazanin"/>
          <w:b/>
          <w:bCs/>
          <w:color w:val="000000" w:themeColor="text1"/>
          <w:sz w:val="28"/>
          <w:szCs w:val="28"/>
          <w:rtl/>
        </w:rPr>
        <w:br w:type="page"/>
      </w:r>
      <w:r w:rsidRPr="00057ACD">
        <w:rPr>
          <w:rFonts w:ascii="Arial" w:hAnsi="Arial" w:cs="B Nazanin" w:hint="cs"/>
          <w:b/>
          <w:bCs/>
          <w:color w:val="000000" w:themeColor="text1"/>
          <w:sz w:val="28"/>
          <w:szCs w:val="28"/>
          <w:rtl/>
        </w:rPr>
        <w:lastRenderedPageBreak/>
        <w:t xml:space="preserve">    </w:t>
      </w:r>
      <w:r w:rsidRPr="00057ACD">
        <w:rPr>
          <w:rFonts w:ascii="Arial" w:hAnsi="Arial" w:cs="B Nazanin"/>
          <w:b/>
          <w:bCs/>
          <w:color w:val="000000" w:themeColor="text1"/>
          <w:sz w:val="28"/>
          <w:szCs w:val="28"/>
          <w:rtl/>
        </w:rPr>
        <w:t>مشخصات</w:t>
      </w:r>
      <w:r w:rsidRPr="00057ACD">
        <w:rPr>
          <w:rFonts w:ascii="Arial" w:hAnsi="Arial" w:cs="B Nazanin" w:hint="cs"/>
          <w:b/>
          <w:bCs/>
          <w:color w:val="000000" w:themeColor="text1"/>
          <w:sz w:val="28"/>
          <w:szCs w:val="28"/>
          <w:rtl/>
        </w:rPr>
        <w:t xml:space="preserve"> پژوهشگر</w:t>
      </w:r>
      <w:r w:rsidRPr="00057ACD">
        <w:rPr>
          <w:rFonts w:ascii="Arial" w:hAnsi="Arial" w:cs="B Nazanin"/>
          <w:b/>
          <w:bCs/>
          <w:color w:val="000000" w:themeColor="text1"/>
          <w:sz w:val="28"/>
          <w:szCs w:val="28"/>
          <w:rtl/>
        </w:rPr>
        <w:t xml:space="preserve"> پسادکتر</w:t>
      </w:r>
      <w:r w:rsidRPr="00057ACD">
        <w:rPr>
          <w:rFonts w:ascii="Arial" w:hAnsi="Arial" w:cs="B Nazanin" w:hint="cs"/>
          <w:b/>
          <w:bCs/>
          <w:color w:val="000000" w:themeColor="text1"/>
          <w:sz w:val="28"/>
          <w:szCs w:val="28"/>
          <w:rtl/>
        </w:rPr>
        <w:t>ا</w:t>
      </w:r>
      <w:r w:rsidR="004410CD" w:rsidRPr="00057ACD">
        <w:rPr>
          <w:rFonts w:ascii="Arial" w:hAnsi="Arial" w:cs="B Nazanin" w:hint="cs"/>
          <w:b/>
          <w:bCs/>
          <w:color w:val="000000" w:themeColor="text1"/>
          <w:sz w:val="28"/>
          <w:szCs w:val="28"/>
          <w:rtl/>
        </w:rPr>
        <w:t xml:space="preserve"> </w:t>
      </w:r>
    </w:p>
    <w:p w14:paraId="454F5F02" w14:textId="3871CD36" w:rsidR="007320A9" w:rsidRPr="00057ACD" w:rsidRDefault="007320A9" w:rsidP="005474C6">
      <w:pPr>
        <w:numPr>
          <w:ilvl w:val="0"/>
          <w:numId w:val="21"/>
        </w:numPr>
        <w:bidi/>
        <w:spacing w:after="0" w:line="360" w:lineRule="auto"/>
        <w:rPr>
          <w:rFonts w:ascii="Arial" w:hAnsi="Arial" w:cs="B Nazanin"/>
          <w:b/>
          <w:bCs/>
          <w:color w:val="000000" w:themeColor="text1"/>
          <w:rtl/>
        </w:rPr>
      </w:pPr>
      <w:r w:rsidRPr="00057ACD">
        <w:rPr>
          <w:rFonts w:ascii="Arial" w:hAnsi="Arial" w:cs="B Nazanin"/>
          <w:b/>
          <w:bCs/>
          <w:color w:val="000000" w:themeColor="text1"/>
          <w:rtl/>
        </w:rPr>
        <w:t>مشخصات فردی:</w:t>
      </w:r>
    </w:p>
    <w:p w14:paraId="10FCA85F" w14:textId="4CDC824A" w:rsidR="007320A9" w:rsidRPr="00057ACD" w:rsidRDefault="007320A9" w:rsidP="005474C6">
      <w:pPr>
        <w:bidi/>
        <w:spacing w:after="0" w:line="360" w:lineRule="auto"/>
        <w:rPr>
          <w:rFonts w:ascii="Arial" w:hAnsi="Arial" w:cs="B Nazanin"/>
          <w:color w:val="000000" w:themeColor="text1"/>
        </w:rPr>
      </w:pPr>
      <w:r w:rsidRPr="00057ACD">
        <w:rPr>
          <w:rFonts w:ascii="Arial" w:hAnsi="Arial" w:cs="B Nazanin"/>
          <w:color w:val="000000" w:themeColor="text1"/>
          <w:rtl/>
        </w:rPr>
        <w:t>نام و</w:t>
      </w:r>
      <w:r w:rsidRPr="00057ACD">
        <w:rPr>
          <w:rFonts w:ascii="Arial" w:hAnsi="Arial" w:cs="B Nazanin" w:hint="cs"/>
          <w:color w:val="000000" w:themeColor="text1"/>
          <w:rtl/>
        </w:rPr>
        <w:t xml:space="preserve"> </w:t>
      </w:r>
      <w:r w:rsidRPr="00057ACD">
        <w:rPr>
          <w:rFonts w:ascii="Arial" w:hAnsi="Arial" w:cs="B Nazanin"/>
          <w:color w:val="000000" w:themeColor="text1"/>
          <w:rtl/>
        </w:rPr>
        <w:t>نام خانوادگی</w:t>
      </w:r>
      <w:r w:rsidRPr="00057ACD">
        <w:rPr>
          <w:rFonts w:ascii="Arial" w:hAnsi="Arial" w:cs="B Nazanin" w:hint="cs"/>
          <w:color w:val="000000" w:themeColor="text1"/>
          <w:rtl/>
        </w:rPr>
        <w:t xml:space="preserve"> : </w:t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</w:p>
    <w:p w14:paraId="47D3F36B" w14:textId="164A1349" w:rsidR="007320A9" w:rsidRPr="00057ACD" w:rsidRDefault="007320A9" w:rsidP="005474C6">
      <w:pPr>
        <w:bidi/>
        <w:spacing w:after="0" w:line="360" w:lineRule="auto"/>
        <w:rPr>
          <w:rFonts w:ascii="Arial" w:hAnsi="Arial" w:cs="B Nazanin"/>
          <w:color w:val="000000" w:themeColor="text1"/>
        </w:rPr>
      </w:pPr>
      <w:r w:rsidRPr="00057ACD">
        <w:rPr>
          <w:rFonts w:ascii="Arial" w:hAnsi="Arial" w:cs="B Nazanin"/>
          <w:color w:val="000000" w:themeColor="text1"/>
          <w:rtl/>
        </w:rPr>
        <w:t>نام پدر</w:t>
      </w:r>
      <w:r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 w:hint="cs"/>
          <w:color w:val="000000" w:themeColor="text1"/>
          <w:rtl/>
        </w:rPr>
        <w:t xml:space="preserve"> </w:t>
      </w:r>
      <w:r w:rsidR="00CF2BC0" w:rsidRPr="00057ACD">
        <w:rPr>
          <w:rFonts w:ascii="Arial" w:hAnsi="Arial" w:cs="B Nazanin" w:hint="cs"/>
          <w:color w:val="000000" w:themeColor="text1"/>
          <w:rtl/>
        </w:rPr>
        <w:t xml:space="preserve">        </w:t>
      </w:r>
      <w:r w:rsidR="00CF2BC0" w:rsidRPr="00057ACD">
        <w:rPr>
          <w:rFonts w:ascii="Arial" w:hAnsi="Arial" w:cs="B Nazanin"/>
          <w:color w:val="000000" w:themeColor="text1"/>
          <w:rtl/>
        </w:rPr>
        <w:tab/>
      </w:r>
      <w:r w:rsidR="00CF2BC0" w:rsidRPr="00057ACD">
        <w:rPr>
          <w:rFonts w:ascii="Arial" w:hAnsi="Arial" w:cs="B Nazanin"/>
          <w:color w:val="000000" w:themeColor="text1"/>
          <w:rtl/>
        </w:rPr>
        <w:tab/>
      </w:r>
      <w:r w:rsidR="00EE3079"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>تاریخ و محل تولد</w:t>
      </w:r>
      <w:r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EE3079"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>محل صدور</w:t>
      </w:r>
      <w:r w:rsidRPr="00057ACD">
        <w:rPr>
          <w:rFonts w:ascii="Arial" w:hAnsi="Arial" w:cs="B Nazanin" w:hint="cs"/>
          <w:color w:val="000000" w:themeColor="text1"/>
          <w:rtl/>
        </w:rPr>
        <w:t>:</w:t>
      </w:r>
      <w:r w:rsidRPr="00057ACD">
        <w:rPr>
          <w:rFonts w:ascii="Arial" w:hAnsi="Arial" w:cs="B Nazanin"/>
          <w:color w:val="000000" w:themeColor="text1"/>
          <w:rtl/>
        </w:rPr>
        <w:t xml:space="preserve"> </w:t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</w:p>
    <w:p w14:paraId="292E1E79" w14:textId="32D2A106" w:rsidR="007320A9" w:rsidRPr="00057ACD" w:rsidRDefault="007320A9" w:rsidP="005474C6">
      <w:pPr>
        <w:bidi/>
        <w:spacing w:after="0" w:line="360" w:lineRule="auto"/>
        <w:rPr>
          <w:rFonts w:ascii="Arial" w:hAnsi="Arial" w:cs="B Nazanin"/>
          <w:color w:val="000000" w:themeColor="text1"/>
        </w:rPr>
      </w:pPr>
      <w:r w:rsidRPr="00057ACD">
        <w:rPr>
          <w:rFonts w:ascii="Arial" w:hAnsi="Arial" w:cs="B Nazanin"/>
          <w:color w:val="000000" w:themeColor="text1"/>
          <w:rtl/>
        </w:rPr>
        <w:t>تابعیت</w:t>
      </w:r>
      <w:r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 w:hint="cs"/>
          <w:color w:val="000000" w:themeColor="text1"/>
          <w:rtl/>
        </w:rPr>
        <w:t xml:space="preserve">      </w:t>
      </w:r>
      <w:r w:rsidR="00EE3079" w:rsidRPr="00057ACD">
        <w:rPr>
          <w:rFonts w:ascii="Arial" w:hAnsi="Arial" w:cs="B Nazanin"/>
          <w:color w:val="000000" w:themeColor="text1"/>
          <w:rtl/>
        </w:rPr>
        <w:tab/>
        <w:t>شماره شناسنامه</w:t>
      </w:r>
      <w:r w:rsidR="00EE3079"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="00EE3079" w:rsidRPr="00057ACD">
        <w:rPr>
          <w:rFonts w:ascii="Arial" w:hAnsi="Arial" w:cs="B Nazanin"/>
          <w:color w:val="000000" w:themeColor="text1"/>
          <w:rtl/>
        </w:rPr>
        <w:tab/>
      </w:r>
      <w:r w:rsidR="00EE3079" w:rsidRPr="00057ACD">
        <w:rPr>
          <w:rFonts w:ascii="Arial" w:hAnsi="Arial" w:cs="B Nazanin"/>
          <w:color w:val="000000" w:themeColor="text1"/>
          <w:rtl/>
        </w:rPr>
        <w:tab/>
      </w:r>
      <w:r w:rsidR="00EE3079" w:rsidRPr="00057ACD">
        <w:rPr>
          <w:rFonts w:ascii="Arial" w:hAnsi="Arial" w:cs="B Nazanin"/>
          <w:color w:val="000000" w:themeColor="text1"/>
          <w:rtl/>
        </w:rPr>
        <w:tab/>
      </w:r>
      <w:r w:rsidR="00EE3079" w:rsidRPr="00057ACD">
        <w:rPr>
          <w:rFonts w:ascii="Arial" w:hAnsi="Arial" w:cs="B Nazanin" w:hint="cs"/>
          <w:color w:val="000000" w:themeColor="text1"/>
          <w:rtl/>
        </w:rPr>
        <w:t xml:space="preserve"> </w:t>
      </w:r>
      <w:r w:rsidR="00EE3079"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>کد ملی</w:t>
      </w:r>
      <w:r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="004410CD" w:rsidRPr="00057ACD">
        <w:rPr>
          <w:rFonts w:ascii="Arial" w:hAnsi="Arial" w:cs="B Nazanin" w:hint="cs"/>
          <w:color w:val="000000" w:themeColor="text1"/>
          <w:rtl/>
        </w:rPr>
        <w:t xml:space="preserve"> </w:t>
      </w:r>
    </w:p>
    <w:p w14:paraId="4491FD14" w14:textId="77777777" w:rsidR="00B52B55" w:rsidRDefault="007320A9" w:rsidP="00B52B55">
      <w:pPr>
        <w:bidi/>
        <w:spacing w:after="0" w:line="360" w:lineRule="auto"/>
        <w:rPr>
          <w:rFonts w:ascii="Arial" w:hAnsi="Arial" w:cs="B Nazanin"/>
          <w:color w:val="000000" w:themeColor="text1"/>
          <w:rtl/>
        </w:rPr>
      </w:pPr>
      <w:r w:rsidRPr="00057ACD">
        <w:rPr>
          <w:rFonts w:ascii="Arial" w:hAnsi="Arial" w:cs="B Nazanin"/>
          <w:color w:val="000000" w:themeColor="text1"/>
          <w:rtl/>
        </w:rPr>
        <w:t>تلفن همراه</w:t>
      </w:r>
      <w:r w:rsidRPr="00057ACD">
        <w:rPr>
          <w:rFonts w:ascii="Arial" w:hAnsi="Arial" w:cs="B Nazanin" w:hint="cs"/>
          <w:color w:val="000000" w:themeColor="text1"/>
          <w:rtl/>
        </w:rPr>
        <w:t xml:space="preserve"> : </w:t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>تلفن منزل</w:t>
      </w:r>
      <w:r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="004410CD" w:rsidRPr="00057ACD">
        <w:rPr>
          <w:rFonts w:ascii="Arial" w:hAnsi="Arial" w:cs="B Nazanin" w:hint="cs"/>
          <w:color w:val="000000" w:themeColor="text1"/>
          <w:rtl/>
        </w:rPr>
        <w:t xml:space="preserve"> </w:t>
      </w:r>
      <w:r w:rsidR="00B52B55">
        <w:rPr>
          <w:rFonts w:ascii="Arial" w:hAnsi="Arial" w:cs="B Nazanin"/>
          <w:color w:val="000000" w:themeColor="text1"/>
          <w:rtl/>
        </w:rPr>
        <w:tab/>
      </w:r>
      <w:r w:rsidR="00B52B55">
        <w:rPr>
          <w:rFonts w:ascii="Arial" w:hAnsi="Arial" w:cs="B Nazanin"/>
          <w:color w:val="000000" w:themeColor="text1"/>
          <w:rtl/>
        </w:rPr>
        <w:tab/>
      </w:r>
      <w:r w:rsidR="00B52B55">
        <w:rPr>
          <w:rFonts w:ascii="Arial" w:hAnsi="Arial" w:cs="B Nazanin"/>
          <w:color w:val="000000" w:themeColor="text1"/>
          <w:rtl/>
        </w:rPr>
        <w:tab/>
      </w:r>
      <w:r w:rsidR="00B52B55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>تلفن مواقع ضروری</w:t>
      </w:r>
      <w:r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="004410CD" w:rsidRPr="00057ACD">
        <w:rPr>
          <w:rFonts w:ascii="Arial" w:hAnsi="Arial" w:cs="B Nazanin" w:hint="cs"/>
          <w:color w:val="000000" w:themeColor="text1"/>
          <w:rtl/>
        </w:rPr>
        <w:t xml:space="preserve"> </w:t>
      </w:r>
      <w:r w:rsidR="004410CD" w:rsidRPr="00057ACD">
        <w:rPr>
          <w:rFonts w:ascii="Arial" w:hAnsi="Arial" w:cs="B Nazanin"/>
          <w:color w:val="000000" w:themeColor="text1"/>
          <w:rtl/>
        </w:rPr>
        <w:tab/>
      </w:r>
    </w:p>
    <w:p w14:paraId="466D5BB1" w14:textId="38C76F8E" w:rsidR="004410CD" w:rsidRPr="00057ACD" w:rsidRDefault="004410CD" w:rsidP="00B52B55">
      <w:pPr>
        <w:bidi/>
        <w:spacing w:after="0" w:line="360" w:lineRule="auto"/>
        <w:rPr>
          <w:rFonts w:ascii="Arial" w:hAnsi="Arial" w:cs="B Nazanin"/>
          <w:color w:val="000000" w:themeColor="text1"/>
          <w:rtl/>
        </w:rPr>
      </w:pPr>
      <w:r w:rsidRPr="00057ACD">
        <w:rPr>
          <w:rFonts w:ascii="Arial" w:hAnsi="Arial" w:cs="B Nazanin" w:hint="cs"/>
          <w:color w:val="000000" w:themeColor="text1"/>
          <w:rtl/>
        </w:rPr>
        <w:t xml:space="preserve">پست الکترونیکی: </w:t>
      </w:r>
      <w:r w:rsidR="00B52B55">
        <w:rPr>
          <w:rFonts w:ascii="Arial" w:hAnsi="Arial" w:cs="B Nazanin"/>
          <w:color w:val="000000" w:themeColor="text1"/>
          <w:rtl/>
        </w:rPr>
        <w:tab/>
      </w:r>
      <w:r w:rsidR="00B52B55">
        <w:rPr>
          <w:rFonts w:ascii="Arial" w:hAnsi="Arial" w:cs="B Nazanin"/>
          <w:color w:val="000000" w:themeColor="text1"/>
          <w:rtl/>
        </w:rPr>
        <w:tab/>
      </w:r>
      <w:r w:rsidR="00B52B55">
        <w:rPr>
          <w:rFonts w:ascii="Arial" w:hAnsi="Arial" w:cs="B Nazanin"/>
          <w:color w:val="000000" w:themeColor="text1"/>
          <w:rtl/>
        </w:rPr>
        <w:tab/>
      </w:r>
      <w:r w:rsidR="00B52B55">
        <w:rPr>
          <w:rFonts w:ascii="Arial" w:hAnsi="Arial" w:cs="B Nazanin"/>
          <w:color w:val="000000" w:themeColor="text1"/>
          <w:rtl/>
        </w:rPr>
        <w:tab/>
      </w:r>
      <w:r w:rsidR="007320A9" w:rsidRPr="00057ACD">
        <w:rPr>
          <w:rFonts w:ascii="Arial" w:hAnsi="Arial" w:cs="B Nazanin"/>
          <w:color w:val="000000" w:themeColor="text1"/>
          <w:rtl/>
        </w:rPr>
        <w:t>وضعیت نظام وظیفه:</w:t>
      </w:r>
      <w:r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ab/>
      </w:r>
      <w:r w:rsidRPr="00057ACD">
        <w:rPr>
          <w:rFonts w:ascii="Arial" w:hAnsi="Arial" w:cs="B Nazanin"/>
          <w:color w:val="000000" w:themeColor="text1"/>
          <w:rtl/>
        </w:rPr>
        <w:tab/>
      </w:r>
      <w:r w:rsidR="007320A9" w:rsidRPr="00057ACD">
        <w:rPr>
          <w:rFonts w:ascii="Arial" w:hAnsi="Arial" w:cs="B Nazanin"/>
          <w:color w:val="000000" w:themeColor="text1"/>
          <w:rtl/>
        </w:rPr>
        <w:t>وضعیت ت</w:t>
      </w:r>
      <w:r w:rsidR="007320A9" w:rsidRPr="00057ACD">
        <w:rPr>
          <w:rFonts w:ascii="Arial" w:hAnsi="Arial" w:cs="B Nazanin" w:hint="cs"/>
          <w:color w:val="000000" w:themeColor="text1"/>
          <w:rtl/>
        </w:rPr>
        <w:t>ا</w:t>
      </w:r>
      <w:r w:rsidR="007320A9" w:rsidRPr="00057ACD">
        <w:rPr>
          <w:rFonts w:ascii="Arial" w:hAnsi="Arial" w:cs="B Nazanin"/>
          <w:color w:val="000000" w:themeColor="text1"/>
          <w:rtl/>
        </w:rPr>
        <w:t>هل:</w:t>
      </w:r>
      <w:r w:rsidR="007320A9" w:rsidRPr="00057ACD">
        <w:rPr>
          <w:rFonts w:ascii="Arial" w:hAnsi="Arial" w:cs="B Nazanin" w:hint="cs"/>
          <w:color w:val="000000" w:themeColor="text1"/>
          <w:rtl/>
        </w:rPr>
        <w:t xml:space="preserve"> </w:t>
      </w:r>
    </w:p>
    <w:p w14:paraId="08DB37DC" w14:textId="77777777" w:rsidR="00CF2BC0" w:rsidRPr="00057ACD" w:rsidRDefault="00CF2BC0" w:rsidP="005474C6">
      <w:pPr>
        <w:bidi/>
        <w:spacing w:after="0" w:line="360" w:lineRule="auto"/>
        <w:rPr>
          <w:rFonts w:ascii="Arial" w:hAnsi="Arial" w:cs="B Nazanin"/>
          <w:color w:val="000000" w:themeColor="text1"/>
          <w:rtl/>
        </w:rPr>
      </w:pPr>
      <w:r w:rsidRPr="00057ACD">
        <w:rPr>
          <w:rFonts w:ascii="Arial" w:hAnsi="Arial" w:cs="B Nazanin"/>
          <w:color w:val="000000" w:themeColor="text1"/>
          <w:rtl/>
        </w:rPr>
        <w:t>آدرس محل سکونت</w:t>
      </w:r>
      <w:r w:rsidRPr="00057ACD">
        <w:rPr>
          <w:rFonts w:ascii="Arial" w:hAnsi="Arial" w:cs="B Nazanin" w:hint="cs"/>
          <w:color w:val="000000" w:themeColor="text1"/>
          <w:rtl/>
        </w:rPr>
        <w:t xml:space="preserve"> :  </w:t>
      </w:r>
    </w:p>
    <w:p w14:paraId="489E63DA" w14:textId="6EF149A1" w:rsidR="007320A9" w:rsidRPr="00057ACD" w:rsidRDefault="007320A9" w:rsidP="005474C6">
      <w:pPr>
        <w:numPr>
          <w:ilvl w:val="0"/>
          <w:numId w:val="21"/>
        </w:numPr>
        <w:bidi/>
        <w:spacing w:after="0" w:line="360" w:lineRule="auto"/>
        <w:rPr>
          <w:rFonts w:ascii="Arial" w:hAnsi="Arial" w:cs="B Nazanin"/>
          <w:b/>
          <w:bCs/>
          <w:color w:val="000000" w:themeColor="text1"/>
        </w:rPr>
      </w:pPr>
      <w:r w:rsidRPr="00057ACD">
        <w:rPr>
          <w:rFonts w:ascii="Arial" w:hAnsi="Arial" w:cs="B Nazanin"/>
          <w:b/>
          <w:bCs/>
          <w:color w:val="000000" w:themeColor="text1"/>
          <w:rtl/>
        </w:rPr>
        <w:t>سوابق تحصیلات دانشگاهی:</w:t>
      </w:r>
    </w:p>
    <w:tbl>
      <w:tblPr>
        <w:bidiVisual/>
        <w:tblW w:w="5000" w:type="pct"/>
        <w:jc w:val="center"/>
        <w:tblLook w:val="0000" w:firstRow="0" w:lastRow="0" w:firstColumn="0" w:lastColumn="0" w:noHBand="0" w:noVBand="0"/>
      </w:tblPr>
      <w:tblGrid>
        <w:gridCol w:w="1292"/>
        <w:gridCol w:w="946"/>
        <w:gridCol w:w="2536"/>
        <w:gridCol w:w="1247"/>
        <w:gridCol w:w="1719"/>
        <w:gridCol w:w="1610"/>
      </w:tblGrid>
      <w:tr w:rsidR="00057ACD" w:rsidRPr="00057ACD" w14:paraId="56EB2866" w14:textId="77777777" w:rsidTr="0024785A">
        <w:trPr>
          <w:trHeight w:val="20"/>
          <w:jc w:val="center"/>
        </w:trPr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6970DE" w14:textId="35A14BC4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 xml:space="preserve">مقطع 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1BEA37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رشته</w:t>
            </w:r>
          </w:p>
        </w:tc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F4F34E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کشور محل تحصیل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A340F6" w14:textId="15F3661E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 xml:space="preserve">دانشگاه 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FFC48E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تاریخ شروع</w:t>
            </w:r>
          </w:p>
        </w:tc>
        <w:tc>
          <w:tcPr>
            <w:tcW w:w="86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245559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 w:hint="cs"/>
                <w:b/>
                <w:bCs/>
                <w:color w:val="000000" w:themeColor="text1"/>
                <w:rtl/>
              </w:rPr>
              <w:t>تاریخ پایان</w:t>
            </w:r>
          </w:p>
        </w:tc>
      </w:tr>
      <w:tr w:rsidR="00057ACD" w:rsidRPr="00057ACD" w14:paraId="3B2AD64B" w14:textId="77777777" w:rsidTr="0024785A">
        <w:trPr>
          <w:trHeight w:val="20"/>
          <w:jc w:val="center"/>
        </w:trPr>
        <w:tc>
          <w:tcPr>
            <w:tcW w:w="6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79AE91" w14:textId="77777777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  <w:t>کارشناسی</w:t>
            </w:r>
          </w:p>
        </w:tc>
        <w:tc>
          <w:tcPr>
            <w:tcW w:w="5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2ABE86" w14:textId="77777777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DC1051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542FBC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B8256D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809041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</w:tr>
      <w:tr w:rsidR="00057ACD" w:rsidRPr="00057ACD" w14:paraId="0F8AA4AE" w14:textId="77777777" w:rsidTr="0024785A">
        <w:trPr>
          <w:trHeight w:val="20"/>
          <w:jc w:val="center"/>
        </w:trPr>
        <w:tc>
          <w:tcPr>
            <w:tcW w:w="6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6BDC6D" w14:textId="07E460E5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  <w:t>ارشد</w:t>
            </w:r>
          </w:p>
        </w:tc>
        <w:tc>
          <w:tcPr>
            <w:tcW w:w="5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F431FD" w14:textId="77777777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2EA26F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6B91D2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5FF33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DC4689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</w:tr>
      <w:tr w:rsidR="00057ACD" w:rsidRPr="00057ACD" w14:paraId="5CD09B60" w14:textId="77777777" w:rsidTr="0024785A">
        <w:trPr>
          <w:trHeight w:val="20"/>
          <w:jc w:val="center"/>
        </w:trPr>
        <w:tc>
          <w:tcPr>
            <w:tcW w:w="6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DC4F72" w14:textId="77777777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  <w:t>دکتری</w:t>
            </w:r>
          </w:p>
        </w:tc>
        <w:tc>
          <w:tcPr>
            <w:tcW w:w="5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E0B703" w14:textId="77777777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D9A577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78F709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A9F5FA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4E4C44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</w:tr>
      <w:tr w:rsidR="00057ACD" w:rsidRPr="00057ACD" w14:paraId="670A09F7" w14:textId="77777777" w:rsidTr="0024785A">
        <w:trPr>
          <w:trHeight w:val="20"/>
          <w:jc w:val="center"/>
        </w:trPr>
        <w:tc>
          <w:tcPr>
            <w:tcW w:w="6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E5A770" w14:textId="7312693F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Arial" w:hAnsi="Arial" w:cs="B Nazanin" w:hint="cs"/>
                <w:color w:val="000000" w:themeColor="text1"/>
                <w:sz w:val="20"/>
                <w:szCs w:val="20"/>
                <w:rtl/>
              </w:rPr>
              <w:t>سایر</w:t>
            </w:r>
          </w:p>
        </w:tc>
        <w:tc>
          <w:tcPr>
            <w:tcW w:w="5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554D4E" w14:textId="77777777" w:rsidR="0076687B" w:rsidRPr="00057ACD" w:rsidRDefault="0076687B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1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83661B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C946A1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A764CE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D31644" w14:textId="77777777" w:rsidR="0076687B" w:rsidRPr="00057ACD" w:rsidRDefault="0076687B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</w:tr>
    </w:tbl>
    <w:p w14:paraId="6AF2BCEE" w14:textId="64646BD9" w:rsidR="007320A9" w:rsidRPr="00057ACD" w:rsidRDefault="007320A9" w:rsidP="005474C6">
      <w:pPr>
        <w:numPr>
          <w:ilvl w:val="0"/>
          <w:numId w:val="21"/>
        </w:numPr>
        <w:bidi/>
        <w:spacing w:after="0" w:line="360" w:lineRule="auto"/>
        <w:rPr>
          <w:rFonts w:ascii="Arial" w:hAnsi="Arial" w:cs="B Nazanin"/>
          <w:b/>
          <w:bCs/>
          <w:color w:val="000000" w:themeColor="text1"/>
        </w:rPr>
      </w:pPr>
      <w:r w:rsidRPr="00057ACD">
        <w:rPr>
          <w:rFonts w:ascii="Arial" w:hAnsi="Arial" w:cs="B Nazanin" w:hint="cs"/>
          <w:b/>
          <w:bCs/>
          <w:color w:val="000000" w:themeColor="text1"/>
          <w:rtl/>
        </w:rPr>
        <w:t xml:space="preserve">     سوابق اشتغال متقاضی</w:t>
      </w:r>
    </w:p>
    <w:tbl>
      <w:tblPr>
        <w:bidiVisual/>
        <w:tblW w:w="5000" w:type="pct"/>
        <w:jc w:val="center"/>
        <w:tblLook w:val="0000" w:firstRow="0" w:lastRow="0" w:firstColumn="0" w:lastColumn="0" w:noHBand="0" w:noVBand="0"/>
      </w:tblPr>
      <w:tblGrid>
        <w:gridCol w:w="1031"/>
        <w:gridCol w:w="1513"/>
        <w:gridCol w:w="1505"/>
        <w:gridCol w:w="1159"/>
        <w:gridCol w:w="1358"/>
        <w:gridCol w:w="1273"/>
        <w:gridCol w:w="815"/>
        <w:gridCol w:w="696"/>
      </w:tblGrid>
      <w:tr w:rsidR="00057ACD" w:rsidRPr="00057ACD" w14:paraId="7F43E68B" w14:textId="77777777" w:rsidTr="0095066F">
        <w:trPr>
          <w:trHeight w:val="20"/>
          <w:jc w:val="center"/>
        </w:trPr>
        <w:tc>
          <w:tcPr>
            <w:tcW w:w="5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46F22A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محل کار</w:t>
            </w:r>
          </w:p>
        </w:tc>
        <w:tc>
          <w:tcPr>
            <w:tcW w:w="8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C53144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واحد سازمانی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FFC8DC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نوع مسئولیت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C95A85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شهرستان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A25570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تاریخ شروع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B4A192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تاریخ پایان</w:t>
            </w: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A74FDB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/>
                <w:b/>
                <w:bCs/>
                <w:color w:val="000000" w:themeColor="text1"/>
                <w:rtl/>
              </w:rPr>
              <w:t>نشانی</w:t>
            </w:r>
          </w:p>
        </w:tc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AF5B07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</w:rPr>
            </w:pPr>
            <w:r w:rsidRPr="00057ACD">
              <w:rPr>
                <w:rFonts w:ascii="Arial" w:hAnsi="Arial" w:cs="B Nazanin" w:hint="cs"/>
                <w:b/>
                <w:bCs/>
                <w:color w:val="000000" w:themeColor="text1"/>
                <w:rtl/>
              </w:rPr>
              <w:t>تلفن</w:t>
            </w:r>
          </w:p>
        </w:tc>
      </w:tr>
      <w:tr w:rsidR="00057ACD" w:rsidRPr="00057ACD" w14:paraId="51C9EF8D" w14:textId="77777777" w:rsidTr="0095066F">
        <w:trPr>
          <w:trHeight w:val="20"/>
          <w:jc w:val="center"/>
        </w:trPr>
        <w:tc>
          <w:tcPr>
            <w:tcW w:w="5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F05BE1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8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01AA78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F58E71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665E84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44C326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FF5070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BDA50B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714DFE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</w:tr>
      <w:tr w:rsidR="00057ACD" w:rsidRPr="00057ACD" w14:paraId="626DEE8D" w14:textId="77777777" w:rsidTr="0095066F">
        <w:trPr>
          <w:trHeight w:val="20"/>
          <w:jc w:val="center"/>
        </w:trPr>
        <w:tc>
          <w:tcPr>
            <w:tcW w:w="5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F7CBD0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8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52D15E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36BEB7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3F5BD5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B2BCB2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FDA29F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54A32D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04C106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</w:tr>
      <w:tr w:rsidR="00057ACD" w:rsidRPr="00057ACD" w14:paraId="14624D9E" w14:textId="77777777" w:rsidTr="0095066F">
        <w:trPr>
          <w:trHeight w:val="20"/>
          <w:jc w:val="center"/>
        </w:trPr>
        <w:tc>
          <w:tcPr>
            <w:tcW w:w="5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657C3A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8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5B9138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DEC426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179F20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4066BE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B268E1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6E621F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  <w:tc>
          <w:tcPr>
            <w:tcW w:w="3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B705B1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  <w:r w:rsidRPr="00057ACD">
              <w:rPr>
                <w:rFonts w:ascii="Calibri" w:hAnsi="Calibri" w:cs="Calibri" w:hint="cs"/>
                <w:color w:val="000000" w:themeColor="text1"/>
                <w:sz w:val="20"/>
                <w:szCs w:val="20"/>
                <w:rtl/>
              </w:rPr>
              <w:t> </w:t>
            </w:r>
          </w:p>
        </w:tc>
      </w:tr>
      <w:tr w:rsidR="00057ACD" w:rsidRPr="00057ACD" w14:paraId="3D6A1DB5" w14:textId="77777777" w:rsidTr="0095066F">
        <w:trPr>
          <w:trHeight w:val="20"/>
          <w:jc w:val="center"/>
        </w:trPr>
        <w:tc>
          <w:tcPr>
            <w:tcW w:w="55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4852AF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0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98C476" w14:textId="77777777" w:rsidR="007320A9" w:rsidRPr="00057ACD" w:rsidRDefault="007320A9" w:rsidP="005474C6">
            <w:pPr>
              <w:bidi/>
              <w:spacing w:after="0" w:line="360" w:lineRule="auto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B5C83E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CFE983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3E0B26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6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3E925D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</w:rPr>
            </w:pP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81C04C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3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BAD429" w14:textId="77777777" w:rsidR="007320A9" w:rsidRPr="00057ACD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</w:tr>
    </w:tbl>
    <w:p w14:paraId="2B02897D" w14:textId="281DFEC9" w:rsidR="007320A9" w:rsidRPr="00057ACD" w:rsidRDefault="007320A9" w:rsidP="005474C6">
      <w:pPr>
        <w:numPr>
          <w:ilvl w:val="0"/>
          <w:numId w:val="21"/>
        </w:numPr>
        <w:bidi/>
        <w:spacing w:after="0" w:line="360" w:lineRule="auto"/>
        <w:rPr>
          <w:rFonts w:ascii="Arial" w:hAnsi="Arial" w:cs="B Nazanin"/>
          <w:color w:val="000000" w:themeColor="text1"/>
          <w:sz w:val="20"/>
          <w:szCs w:val="20"/>
          <w:rtl/>
        </w:rPr>
      </w:pPr>
      <w:r w:rsidRPr="00057ACD">
        <w:rPr>
          <w:rFonts w:ascii="Arial" w:hAnsi="Arial" w:cs="B Nazanin" w:hint="cs"/>
          <w:b/>
          <w:bCs/>
          <w:color w:val="000000" w:themeColor="text1"/>
          <w:rtl/>
        </w:rPr>
        <w:t xml:space="preserve">      سابقه پژوهشی</w:t>
      </w:r>
      <w:r w:rsidRPr="00057ACD">
        <w:rPr>
          <w:rFonts w:ascii="Arial" w:hAnsi="Arial" w:cs="B Nazanin" w:hint="cs"/>
          <w:color w:val="000000" w:themeColor="text1"/>
          <w:sz w:val="20"/>
          <w:szCs w:val="20"/>
          <w:rtl/>
        </w:rPr>
        <w:t>: عنوان مقاله واطلاعات (نشریه، کنفرانس)- عنوان واطلاعات طرح</w:t>
      </w:r>
      <w:r w:rsidR="006D0D24">
        <w:rPr>
          <w:rFonts w:ascii="Arial" w:hAnsi="Arial" w:cs="B Nazanin" w:hint="cs"/>
          <w:color w:val="000000" w:themeColor="text1"/>
          <w:sz w:val="20"/>
          <w:szCs w:val="20"/>
          <w:rtl/>
        </w:rPr>
        <w:t xml:space="preserve"> </w:t>
      </w:r>
      <w:r w:rsidRPr="00057ACD">
        <w:rPr>
          <w:rFonts w:ascii="Arial" w:hAnsi="Arial" w:cs="B Nazanin" w:hint="cs"/>
          <w:color w:val="000000" w:themeColor="text1"/>
          <w:sz w:val="20"/>
          <w:szCs w:val="20"/>
          <w:rtl/>
        </w:rPr>
        <w:t>(بنیادی،کاربردی)</w:t>
      </w:r>
      <w:r w:rsidR="006D0D24">
        <w:rPr>
          <w:rFonts w:ascii="Arial" w:hAnsi="Arial" w:cs="B Nazanin" w:hint="cs"/>
          <w:color w:val="000000" w:themeColor="text1"/>
          <w:sz w:val="20"/>
          <w:szCs w:val="20"/>
          <w:rtl/>
        </w:rPr>
        <w:t xml:space="preserve">، </w:t>
      </w:r>
      <w:r w:rsidRPr="00057ACD">
        <w:rPr>
          <w:rFonts w:ascii="Arial" w:hAnsi="Arial" w:cs="B Nazanin" w:hint="cs"/>
          <w:color w:val="000000" w:themeColor="text1"/>
          <w:sz w:val="20"/>
          <w:szCs w:val="20"/>
          <w:rtl/>
        </w:rPr>
        <w:t>ثبت اختراع و کتاب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63"/>
        <w:gridCol w:w="2951"/>
        <w:gridCol w:w="1657"/>
        <w:gridCol w:w="1879"/>
      </w:tblGrid>
      <w:tr w:rsidR="00057ACD" w:rsidRPr="00057ACD" w14:paraId="66A6871D" w14:textId="77777777" w:rsidTr="006D0D24">
        <w:trPr>
          <w:trHeight w:val="20"/>
          <w:jc w:val="center"/>
        </w:trPr>
        <w:tc>
          <w:tcPr>
            <w:tcW w:w="1531" w:type="pct"/>
            <w:vAlign w:val="center"/>
          </w:tcPr>
          <w:p w14:paraId="1B6146FF" w14:textId="21C42E74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  <w:rtl/>
              </w:rPr>
            </w:pPr>
            <w:r w:rsidRPr="00057ACD">
              <w:rPr>
                <w:rFonts w:ascii="Arial" w:hAnsi="Arial" w:cs="B Nazanin" w:hint="cs"/>
                <w:b/>
                <w:bCs/>
                <w:color w:val="000000" w:themeColor="text1"/>
                <w:rtl/>
              </w:rPr>
              <w:t>عنوان مقاله/کتاب/طرح</w:t>
            </w:r>
          </w:p>
        </w:tc>
        <w:tc>
          <w:tcPr>
            <w:tcW w:w="1578" w:type="pct"/>
            <w:vAlign w:val="center"/>
          </w:tcPr>
          <w:p w14:paraId="7DED5C28" w14:textId="7E36CBEA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  <w:sz w:val="20"/>
                <w:szCs w:val="20"/>
                <w:rtl/>
              </w:rPr>
            </w:pPr>
            <w:r w:rsidRPr="00057ACD">
              <w:rPr>
                <w:rFonts w:ascii="Arial" w:hAnsi="Arial" w:cs="B Nazanin" w:hint="cs"/>
                <w:b/>
                <w:bCs/>
                <w:color w:val="000000" w:themeColor="text1"/>
                <w:sz w:val="20"/>
                <w:szCs w:val="20"/>
                <w:rtl/>
              </w:rPr>
              <w:t>نام نشریه/محل اجرای طرح/نام ناشر</w:t>
            </w:r>
          </w:p>
        </w:tc>
        <w:tc>
          <w:tcPr>
            <w:tcW w:w="886" w:type="pct"/>
            <w:vAlign w:val="center"/>
          </w:tcPr>
          <w:p w14:paraId="15F55B3A" w14:textId="1739BD8E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  <w:rtl/>
              </w:rPr>
            </w:pPr>
            <w:r w:rsidRPr="00057ACD">
              <w:rPr>
                <w:rFonts w:ascii="Arial" w:hAnsi="Arial" w:cs="B Nazanin" w:hint="cs"/>
                <w:b/>
                <w:bCs/>
                <w:color w:val="000000" w:themeColor="text1"/>
                <w:rtl/>
              </w:rPr>
              <w:t>تاریخ چاپ</w:t>
            </w:r>
          </w:p>
        </w:tc>
        <w:tc>
          <w:tcPr>
            <w:tcW w:w="1006" w:type="pct"/>
            <w:vAlign w:val="center"/>
          </w:tcPr>
          <w:p w14:paraId="00B97ABE" w14:textId="1D29B9A5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</w:rPr>
            </w:pPr>
            <w:r w:rsidRPr="00057ACD">
              <w:rPr>
                <w:rFonts w:ascii="Arial" w:hAnsi="Arial" w:cs="B Nazanin" w:hint="cs"/>
                <w:b/>
                <w:bCs/>
                <w:color w:val="000000" w:themeColor="text1"/>
                <w:sz w:val="20"/>
                <w:szCs w:val="20"/>
                <w:rtl/>
              </w:rPr>
              <w:t>نوع مقاله</w:t>
            </w:r>
            <w:r w:rsidRPr="00057ACD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</w:rPr>
              <w:t>/کتاب/طرح</w:t>
            </w:r>
          </w:p>
        </w:tc>
      </w:tr>
      <w:tr w:rsidR="00057ACD" w:rsidRPr="00057ACD" w14:paraId="23F10EC5" w14:textId="77777777" w:rsidTr="006D0D24">
        <w:trPr>
          <w:trHeight w:val="20"/>
          <w:jc w:val="center"/>
        </w:trPr>
        <w:tc>
          <w:tcPr>
            <w:tcW w:w="1531" w:type="pct"/>
            <w:vAlign w:val="center"/>
          </w:tcPr>
          <w:p w14:paraId="1D9A574E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578" w:type="pct"/>
            <w:vAlign w:val="center"/>
          </w:tcPr>
          <w:p w14:paraId="4513FC44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86" w:type="pct"/>
            <w:vAlign w:val="center"/>
          </w:tcPr>
          <w:p w14:paraId="2AC187A2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006" w:type="pct"/>
            <w:vAlign w:val="center"/>
          </w:tcPr>
          <w:p w14:paraId="5D7D1DE7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</w:tr>
      <w:tr w:rsidR="00057ACD" w:rsidRPr="00057ACD" w14:paraId="48970043" w14:textId="77777777" w:rsidTr="006D0D24">
        <w:trPr>
          <w:trHeight w:val="20"/>
          <w:jc w:val="center"/>
        </w:trPr>
        <w:tc>
          <w:tcPr>
            <w:tcW w:w="1531" w:type="pct"/>
            <w:vAlign w:val="center"/>
          </w:tcPr>
          <w:p w14:paraId="71D06BF6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578" w:type="pct"/>
            <w:vAlign w:val="center"/>
          </w:tcPr>
          <w:p w14:paraId="63CAB8BF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86" w:type="pct"/>
            <w:vAlign w:val="center"/>
          </w:tcPr>
          <w:p w14:paraId="731E654E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006" w:type="pct"/>
            <w:vAlign w:val="center"/>
          </w:tcPr>
          <w:p w14:paraId="70214D15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</w:tr>
      <w:tr w:rsidR="00057ACD" w:rsidRPr="00057ACD" w14:paraId="395421BD" w14:textId="77777777" w:rsidTr="006D0D24">
        <w:trPr>
          <w:trHeight w:val="20"/>
          <w:jc w:val="center"/>
        </w:trPr>
        <w:tc>
          <w:tcPr>
            <w:tcW w:w="1531" w:type="pct"/>
            <w:vAlign w:val="center"/>
          </w:tcPr>
          <w:p w14:paraId="63F1D7E4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578" w:type="pct"/>
            <w:vAlign w:val="center"/>
          </w:tcPr>
          <w:p w14:paraId="4FF41F97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886" w:type="pct"/>
            <w:vAlign w:val="center"/>
          </w:tcPr>
          <w:p w14:paraId="636CD4EC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006" w:type="pct"/>
            <w:vAlign w:val="center"/>
          </w:tcPr>
          <w:p w14:paraId="61313F3E" w14:textId="77777777" w:rsidR="007320A9" w:rsidRPr="00057ACD" w:rsidRDefault="007320A9" w:rsidP="006D0D24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20"/>
                <w:szCs w:val="20"/>
                <w:rtl/>
              </w:rPr>
            </w:pPr>
          </w:p>
        </w:tc>
      </w:tr>
    </w:tbl>
    <w:p w14:paraId="21A2F3E1" w14:textId="3BA4E92B" w:rsidR="00A22E39" w:rsidRPr="00A22E39" w:rsidRDefault="00A22E39" w:rsidP="00A22E39">
      <w:pPr>
        <w:bidi/>
        <w:spacing w:after="0" w:line="360" w:lineRule="auto"/>
        <w:rPr>
          <w:rFonts w:ascii="Arial" w:hAnsi="Arial" w:cs="B Nazanin"/>
          <w:color w:val="000000" w:themeColor="text1"/>
          <w:sz w:val="20"/>
          <w:szCs w:val="20"/>
        </w:rPr>
      </w:pPr>
    </w:p>
    <w:p w14:paraId="11274FDE" w14:textId="001E334E" w:rsidR="007320A9" w:rsidRPr="00057ACD" w:rsidRDefault="007320A9" w:rsidP="00A22E39">
      <w:pPr>
        <w:numPr>
          <w:ilvl w:val="0"/>
          <w:numId w:val="21"/>
        </w:numPr>
        <w:bidi/>
        <w:spacing w:after="0" w:line="360" w:lineRule="auto"/>
        <w:rPr>
          <w:rFonts w:ascii="Arial" w:hAnsi="Arial" w:cs="B Nazanin"/>
          <w:color w:val="000000" w:themeColor="text1"/>
          <w:sz w:val="20"/>
          <w:szCs w:val="20"/>
          <w:rtl/>
        </w:rPr>
      </w:pPr>
      <w:r w:rsidRPr="00057ACD">
        <w:rPr>
          <w:rFonts w:ascii="Arial" w:hAnsi="Arial" w:cs="B Nazanin" w:hint="cs"/>
          <w:b/>
          <w:bCs/>
          <w:color w:val="000000" w:themeColor="text1"/>
          <w:rtl/>
        </w:rPr>
        <w:lastRenderedPageBreak/>
        <w:t xml:space="preserve"> سابقه آموزشی </w:t>
      </w:r>
      <w:r w:rsidRPr="00057ACD">
        <w:rPr>
          <w:rFonts w:ascii="Arial" w:hAnsi="Arial" w:cs="B Nazanin" w:hint="cs"/>
          <w:color w:val="000000" w:themeColor="text1"/>
          <w:rtl/>
        </w:rPr>
        <w:t xml:space="preserve">: </w:t>
      </w:r>
      <w:r w:rsidRPr="00057ACD">
        <w:rPr>
          <w:rFonts w:ascii="Arial" w:hAnsi="Arial" w:cs="B Nazanin" w:hint="cs"/>
          <w:color w:val="000000" w:themeColor="text1"/>
          <w:sz w:val="20"/>
          <w:szCs w:val="20"/>
          <w:rtl/>
        </w:rPr>
        <w:t>چنانچه در دانشگاه ها یا موسسات آموزش عالی و پژوهشی سابقه تدریس دارید . در جدول زیر مرقوم فرمایید.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47"/>
        <w:gridCol w:w="2208"/>
        <w:gridCol w:w="1144"/>
        <w:gridCol w:w="1075"/>
        <w:gridCol w:w="2248"/>
        <w:gridCol w:w="928"/>
      </w:tblGrid>
      <w:tr w:rsidR="00057ACD" w:rsidRPr="00A22E39" w14:paraId="32117F7C" w14:textId="77777777" w:rsidTr="00A22E39">
        <w:trPr>
          <w:trHeight w:val="20"/>
        </w:trPr>
        <w:tc>
          <w:tcPr>
            <w:tcW w:w="934" w:type="pct"/>
            <w:vAlign w:val="center"/>
          </w:tcPr>
          <w:p w14:paraId="3EA77B0F" w14:textId="7032EE99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  <w:sz w:val="18"/>
                <w:szCs w:val="18"/>
                <w:rtl/>
              </w:rPr>
            </w:pPr>
            <w:r w:rsidRPr="00A22E39">
              <w:rPr>
                <w:rFonts w:ascii="Arial" w:hAnsi="Arial" w:cs="B Nazanin" w:hint="cs"/>
                <w:b/>
                <w:bCs/>
                <w:color w:val="000000" w:themeColor="text1"/>
                <w:sz w:val="18"/>
                <w:szCs w:val="18"/>
                <w:rtl/>
              </w:rPr>
              <w:t>نام دانشگاه</w:t>
            </w:r>
          </w:p>
        </w:tc>
        <w:tc>
          <w:tcPr>
            <w:tcW w:w="1181" w:type="pct"/>
            <w:vAlign w:val="center"/>
          </w:tcPr>
          <w:p w14:paraId="4BC91756" w14:textId="014FA333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  <w:r w:rsidRPr="00A22E39">
              <w:rPr>
                <w:rFonts w:ascii="Arial" w:hAnsi="Arial" w:cs="B Nazanin" w:hint="cs"/>
                <w:b/>
                <w:bCs/>
                <w:color w:val="000000" w:themeColor="text1"/>
                <w:sz w:val="18"/>
                <w:szCs w:val="18"/>
                <w:rtl/>
              </w:rPr>
              <w:t>عنوان درس</w:t>
            </w:r>
          </w:p>
        </w:tc>
        <w:tc>
          <w:tcPr>
            <w:tcW w:w="612" w:type="pct"/>
            <w:vAlign w:val="center"/>
          </w:tcPr>
          <w:p w14:paraId="7C9119A7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  <w:sz w:val="18"/>
                <w:szCs w:val="18"/>
                <w:rtl/>
              </w:rPr>
            </w:pPr>
            <w:r w:rsidRPr="00A22E39">
              <w:rPr>
                <w:rFonts w:ascii="Arial" w:hAnsi="Arial" w:cs="B Nazanin" w:hint="cs"/>
                <w:b/>
                <w:bCs/>
                <w:color w:val="000000" w:themeColor="text1"/>
                <w:sz w:val="18"/>
                <w:szCs w:val="18"/>
                <w:rtl/>
              </w:rPr>
              <w:t>تاریخ شروع</w:t>
            </w:r>
          </w:p>
        </w:tc>
        <w:tc>
          <w:tcPr>
            <w:tcW w:w="575" w:type="pct"/>
            <w:vAlign w:val="center"/>
          </w:tcPr>
          <w:p w14:paraId="65920C95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  <w:sz w:val="18"/>
                <w:szCs w:val="18"/>
                <w:rtl/>
              </w:rPr>
            </w:pPr>
            <w:r w:rsidRPr="00A22E39">
              <w:rPr>
                <w:rFonts w:ascii="Arial" w:hAnsi="Arial" w:cs="B Nazanin" w:hint="cs"/>
                <w:b/>
                <w:bCs/>
                <w:color w:val="000000" w:themeColor="text1"/>
                <w:sz w:val="18"/>
                <w:szCs w:val="18"/>
                <w:rtl/>
              </w:rPr>
              <w:t>تاریخ پایان</w:t>
            </w:r>
          </w:p>
        </w:tc>
        <w:tc>
          <w:tcPr>
            <w:tcW w:w="1202" w:type="pct"/>
            <w:vAlign w:val="center"/>
          </w:tcPr>
          <w:p w14:paraId="2EF9A624" w14:textId="66BF26E4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cs="B Nazanin"/>
                <w:b/>
                <w:bCs/>
                <w:color w:val="000000" w:themeColor="text1"/>
                <w:sz w:val="18"/>
                <w:szCs w:val="18"/>
                <w:rtl/>
              </w:rPr>
            </w:pPr>
            <w:r w:rsidRPr="00A22E39">
              <w:rPr>
                <w:rFonts w:ascii="Arial" w:hAnsi="Arial" w:cs="B Nazanin" w:hint="cs"/>
                <w:b/>
                <w:bCs/>
                <w:color w:val="000000" w:themeColor="text1"/>
                <w:sz w:val="18"/>
                <w:szCs w:val="18"/>
                <w:rtl/>
              </w:rPr>
              <w:t>آدرس موسسه</w:t>
            </w:r>
          </w:p>
        </w:tc>
        <w:tc>
          <w:tcPr>
            <w:tcW w:w="496" w:type="pct"/>
            <w:vAlign w:val="center"/>
          </w:tcPr>
          <w:p w14:paraId="3A679024" w14:textId="4E43EF5D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b/>
                <w:bCs/>
                <w:color w:val="000000" w:themeColor="text1"/>
                <w:sz w:val="18"/>
                <w:szCs w:val="18"/>
                <w:rtl/>
              </w:rPr>
            </w:pPr>
            <w:r w:rsidRPr="00A22E39">
              <w:rPr>
                <w:rFonts w:ascii="Arial" w:hAnsi="Arial" w:cs="B Nazanin" w:hint="cs"/>
                <w:b/>
                <w:bCs/>
                <w:color w:val="000000" w:themeColor="text1"/>
                <w:sz w:val="18"/>
                <w:szCs w:val="18"/>
                <w:rtl/>
              </w:rPr>
              <w:t>تلفن</w:t>
            </w:r>
          </w:p>
        </w:tc>
      </w:tr>
      <w:tr w:rsidR="00057ACD" w:rsidRPr="00A22E39" w14:paraId="125E4587" w14:textId="77777777" w:rsidTr="00A22E39">
        <w:trPr>
          <w:trHeight w:val="20"/>
        </w:trPr>
        <w:tc>
          <w:tcPr>
            <w:tcW w:w="934" w:type="pct"/>
            <w:vAlign w:val="center"/>
          </w:tcPr>
          <w:p w14:paraId="645479AF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181" w:type="pct"/>
            <w:vAlign w:val="center"/>
          </w:tcPr>
          <w:p w14:paraId="17CD0CE9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612" w:type="pct"/>
            <w:vAlign w:val="center"/>
          </w:tcPr>
          <w:p w14:paraId="3075146C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575" w:type="pct"/>
            <w:vAlign w:val="center"/>
          </w:tcPr>
          <w:p w14:paraId="169D3B8B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202" w:type="pct"/>
            <w:vAlign w:val="center"/>
          </w:tcPr>
          <w:p w14:paraId="290201D7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496" w:type="pct"/>
            <w:vAlign w:val="center"/>
          </w:tcPr>
          <w:p w14:paraId="4D0D4D60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</w:tr>
      <w:tr w:rsidR="00057ACD" w:rsidRPr="00A22E39" w14:paraId="76A99530" w14:textId="77777777" w:rsidTr="00A22E39">
        <w:trPr>
          <w:trHeight w:val="20"/>
        </w:trPr>
        <w:tc>
          <w:tcPr>
            <w:tcW w:w="934" w:type="pct"/>
            <w:vAlign w:val="center"/>
          </w:tcPr>
          <w:p w14:paraId="459E03DD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181" w:type="pct"/>
            <w:vAlign w:val="center"/>
          </w:tcPr>
          <w:p w14:paraId="5A071B7C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612" w:type="pct"/>
            <w:vAlign w:val="center"/>
          </w:tcPr>
          <w:p w14:paraId="5DB65AF5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575" w:type="pct"/>
            <w:vAlign w:val="center"/>
          </w:tcPr>
          <w:p w14:paraId="37CC4CF6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202" w:type="pct"/>
            <w:vAlign w:val="center"/>
          </w:tcPr>
          <w:p w14:paraId="33B138AF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496" w:type="pct"/>
            <w:vAlign w:val="center"/>
          </w:tcPr>
          <w:p w14:paraId="30D857B5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</w:tr>
      <w:tr w:rsidR="00057ACD" w:rsidRPr="00A22E39" w14:paraId="7E9C9337" w14:textId="77777777" w:rsidTr="00A22E39">
        <w:trPr>
          <w:trHeight w:val="20"/>
        </w:trPr>
        <w:tc>
          <w:tcPr>
            <w:tcW w:w="934" w:type="pct"/>
            <w:vAlign w:val="center"/>
          </w:tcPr>
          <w:p w14:paraId="62CD5BDB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181" w:type="pct"/>
            <w:vAlign w:val="center"/>
          </w:tcPr>
          <w:p w14:paraId="7B49BF7D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612" w:type="pct"/>
            <w:vAlign w:val="center"/>
          </w:tcPr>
          <w:p w14:paraId="574423EE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575" w:type="pct"/>
            <w:vAlign w:val="center"/>
          </w:tcPr>
          <w:p w14:paraId="6C2355AC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202" w:type="pct"/>
            <w:vAlign w:val="center"/>
          </w:tcPr>
          <w:p w14:paraId="229A9D20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496" w:type="pct"/>
            <w:vAlign w:val="center"/>
          </w:tcPr>
          <w:p w14:paraId="208A8EFF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</w:tr>
      <w:tr w:rsidR="00057ACD" w:rsidRPr="00A22E39" w14:paraId="48D32515" w14:textId="77777777" w:rsidTr="00A22E39">
        <w:trPr>
          <w:trHeight w:val="20"/>
        </w:trPr>
        <w:tc>
          <w:tcPr>
            <w:tcW w:w="934" w:type="pct"/>
            <w:vAlign w:val="center"/>
          </w:tcPr>
          <w:p w14:paraId="57C8A93A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181" w:type="pct"/>
            <w:vAlign w:val="center"/>
          </w:tcPr>
          <w:p w14:paraId="481106D6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612" w:type="pct"/>
            <w:vAlign w:val="center"/>
          </w:tcPr>
          <w:p w14:paraId="504027BE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575" w:type="pct"/>
            <w:vAlign w:val="center"/>
          </w:tcPr>
          <w:p w14:paraId="4841825C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1202" w:type="pct"/>
            <w:vAlign w:val="center"/>
          </w:tcPr>
          <w:p w14:paraId="1432D133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  <w:tc>
          <w:tcPr>
            <w:tcW w:w="496" w:type="pct"/>
            <w:vAlign w:val="center"/>
          </w:tcPr>
          <w:p w14:paraId="7C9059D4" w14:textId="77777777" w:rsidR="007320A9" w:rsidRPr="00A22E39" w:rsidRDefault="007320A9" w:rsidP="005474C6">
            <w:pPr>
              <w:bidi/>
              <w:spacing w:after="0" w:line="360" w:lineRule="auto"/>
              <w:jc w:val="center"/>
              <w:rPr>
                <w:rFonts w:ascii="Arial" w:hAnsi="Arial" w:cs="B Nazanin"/>
                <w:color w:val="000000" w:themeColor="text1"/>
                <w:sz w:val="18"/>
                <w:szCs w:val="18"/>
                <w:rtl/>
              </w:rPr>
            </w:pPr>
          </w:p>
        </w:tc>
      </w:tr>
    </w:tbl>
    <w:p w14:paraId="67427543" w14:textId="77777777" w:rsidR="007320A9" w:rsidRPr="00057ACD" w:rsidRDefault="007320A9" w:rsidP="005474C6">
      <w:pPr>
        <w:bidi/>
        <w:spacing w:after="0" w:line="360" w:lineRule="auto"/>
        <w:rPr>
          <w:rFonts w:ascii="Arial" w:hAnsi="Arial" w:cs="B Nazanin"/>
          <w:color w:val="000000" w:themeColor="text1"/>
          <w:rtl/>
        </w:rPr>
      </w:pPr>
    </w:p>
    <w:p w14:paraId="7B9974FC" w14:textId="42F850C8" w:rsidR="007320A9" w:rsidRPr="00057ACD" w:rsidRDefault="007320A9" w:rsidP="005474C6">
      <w:pPr>
        <w:numPr>
          <w:ilvl w:val="0"/>
          <w:numId w:val="21"/>
        </w:numPr>
        <w:bidi/>
        <w:spacing w:after="0" w:line="360" w:lineRule="auto"/>
        <w:rPr>
          <w:rFonts w:ascii="Arial" w:hAnsi="Arial" w:cs="B Nazanin"/>
          <w:b/>
          <w:bCs/>
          <w:color w:val="000000" w:themeColor="text1"/>
          <w:rtl/>
        </w:rPr>
      </w:pPr>
      <w:r w:rsidRPr="00057ACD">
        <w:rPr>
          <w:rFonts w:ascii="Arial" w:hAnsi="Arial" w:cs="B Nazanin" w:hint="cs"/>
          <w:b/>
          <w:bCs/>
          <w:color w:val="000000" w:themeColor="text1"/>
          <w:rtl/>
        </w:rPr>
        <w:t xml:space="preserve">مشخصات </w:t>
      </w:r>
      <w:r w:rsidR="000E097F">
        <w:rPr>
          <w:rFonts w:ascii="Arial" w:hAnsi="Arial" w:cs="B Nazanin" w:hint="cs"/>
          <w:b/>
          <w:bCs/>
          <w:color w:val="000000" w:themeColor="text1"/>
          <w:rtl/>
        </w:rPr>
        <w:t>استاد میزبان</w:t>
      </w:r>
      <w:r w:rsidRPr="00057ACD">
        <w:rPr>
          <w:rFonts w:ascii="Arial" w:hAnsi="Arial" w:cs="B Nazanin" w:hint="cs"/>
          <w:b/>
          <w:bCs/>
          <w:color w:val="000000" w:themeColor="text1"/>
          <w:rtl/>
        </w:rPr>
        <w:t>:</w:t>
      </w:r>
    </w:p>
    <w:p w14:paraId="4929EC18" w14:textId="6A51914B" w:rsidR="007320A9" w:rsidRPr="00057ACD" w:rsidRDefault="007320A9" w:rsidP="005474C6">
      <w:pPr>
        <w:bidi/>
        <w:spacing w:after="0" w:line="360" w:lineRule="auto"/>
        <w:rPr>
          <w:rFonts w:ascii="Arial" w:hAnsi="Arial" w:cs="B Nazanin"/>
          <w:color w:val="000000" w:themeColor="text1"/>
          <w:rtl/>
        </w:rPr>
      </w:pPr>
      <w:r w:rsidRPr="00057ACD">
        <w:rPr>
          <w:rFonts w:ascii="Arial" w:hAnsi="Arial" w:cs="B Nazanin" w:hint="cs"/>
          <w:color w:val="000000" w:themeColor="text1"/>
          <w:rtl/>
        </w:rPr>
        <w:t>نام و نام خانوادگی: ........................................................  مرتبه علمی : ...............................................  گروه آموزشي: ...........................................</w:t>
      </w:r>
    </w:p>
    <w:p w14:paraId="68533AFE" w14:textId="77777777" w:rsidR="007320A9" w:rsidRPr="00057ACD" w:rsidRDefault="007320A9" w:rsidP="005474C6">
      <w:pPr>
        <w:bidi/>
        <w:spacing w:after="0" w:line="360" w:lineRule="auto"/>
        <w:rPr>
          <w:rFonts w:ascii="Arial" w:hAnsi="Arial" w:cs="B Nazanin"/>
          <w:color w:val="000000" w:themeColor="text1"/>
          <w:rtl/>
        </w:rPr>
      </w:pPr>
      <w:r w:rsidRPr="00057ACD">
        <w:rPr>
          <w:rFonts w:ascii="Arial" w:hAnsi="Arial" w:cs="B Nazanin" w:hint="cs"/>
          <w:color w:val="000000" w:themeColor="text1"/>
          <w:rtl/>
        </w:rPr>
        <w:t>دانشکده/ مرکز  پژوهشی : ..........................................................................</w:t>
      </w:r>
    </w:p>
    <w:p w14:paraId="1385DE0E" w14:textId="1A95C795" w:rsidR="007320A9" w:rsidRPr="00057ACD" w:rsidRDefault="007320A9" w:rsidP="005474C6">
      <w:pPr>
        <w:numPr>
          <w:ilvl w:val="0"/>
          <w:numId w:val="21"/>
        </w:numPr>
        <w:bidi/>
        <w:spacing w:after="0" w:line="360" w:lineRule="auto"/>
        <w:rPr>
          <w:rFonts w:ascii="Arial" w:hAnsi="Arial" w:cs="B Nazanin"/>
          <w:b/>
          <w:bCs/>
          <w:color w:val="000000" w:themeColor="text1"/>
          <w:rtl/>
        </w:rPr>
      </w:pPr>
      <w:r w:rsidRPr="00057ACD">
        <w:rPr>
          <w:rFonts w:ascii="Arial" w:hAnsi="Arial" w:cs="B Nazanin" w:hint="cs"/>
          <w:b/>
          <w:bCs/>
          <w:color w:val="000000" w:themeColor="text1"/>
          <w:rtl/>
        </w:rPr>
        <w:t>مدارک لازم برای تشکیل پرونده</w:t>
      </w:r>
    </w:p>
    <w:p w14:paraId="015420FD" w14:textId="2FDF9ACA" w:rsidR="007320A9" w:rsidRPr="00057ACD" w:rsidRDefault="007320A9" w:rsidP="000F187D">
      <w:pPr>
        <w:bidi/>
        <w:spacing w:after="0" w:line="360" w:lineRule="auto"/>
        <w:ind w:left="714"/>
        <w:rPr>
          <w:rFonts w:ascii="Arial" w:hAnsi="Arial" w:cs="B Nazanin"/>
          <w:color w:val="000000" w:themeColor="text1"/>
          <w:rtl/>
        </w:rPr>
      </w:pPr>
      <w:r w:rsidRPr="00057ACD">
        <w:rPr>
          <w:rFonts w:ascii="Arial" w:hAnsi="Arial" w:cs="B Nazanin" w:hint="cs"/>
          <w:color w:val="000000" w:themeColor="text1"/>
          <w:rtl/>
        </w:rPr>
        <w:t>یک نسخه اصل فرم</w:t>
      </w:r>
      <w:r w:rsidR="00A53073" w:rsidRPr="00057ACD">
        <w:rPr>
          <w:rFonts w:ascii="Arial" w:hAnsi="Arial" w:cs="B Nazanin" w:hint="cs"/>
          <w:color w:val="000000" w:themeColor="text1"/>
          <w:rtl/>
        </w:rPr>
        <w:t xml:space="preserve"> پذیرش </w:t>
      </w:r>
      <w:r w:rsidRPr="00057ACD">
        <w:rPr>
          <w:rFonts w:ascii="Arial" w:hAnsi="Arial" w:cs="B Nazanin" w:hint="cs"/>
          <w:color w:val="000000" w:themeColor="text1"/>
          <w:rtl/>
        </w:rPr>
        <w:t xml:space="preserve">تکمیل شده و عکس بر روی آن </w:t>
      </w:r>
      <w:r w:rsidR="0099458F" w:rsidRPr="00057ACD">
        <w:rPr>
          <w:rFonts w:ascii="Arial" w:hAnsi="Arial" w:cs="B Nazanin" w:hint="cs"/>
          <w:color w:val="000000" w:themeColor="text1"/>
          <w:rtl/>
        </w:rPr>
        <w:t>پرینت/الصاق</w:t>
      </w:r>
      <w:r w:rsidRPr="00057ACD">
        <w:rPr>
          <w:rFonts w:ascii="Arial" w:hAnsi="Arial" w:cs="B Nazanin" w:hint="cs"/>
          <w:color w:val="000000" w:themeColor="text1"/>
          <w:rtl/>
        </w:rPr>
        <w:t xml:space="preserve"> شده باشد</w:t>
      </w:r>
      <w:r w:rsidR="000F187D">
        <w:rPr>
          <w:rFonts w:ascii="Arial" w:hAnsi="Arial" w:cs="B Nazanin" w:hint="cs"/>
          <w:color w:val="000000" w:themeColor="text1"/>
          <w:rtl/>
        </w:rPr>
        <w:t xml:space="preserve">، </w:t>
      </w:r>
      <w:r w:rsidR="0099458F" w:rsidRPr="00057ACD">
        <w:rPr>
          <w:rFonts w:ascii="Arial" w:hAnsi="Arial" w:cs="B Nazanin" w:hint="cs"/>
          <w:color w:val="000000" w:themeColor="text1"/>
          <w:rtl/>
        </w:rPr>
        <w:t xml:space="preserve">فایل </w:t>
      </w:r>
      <w:r w:rsidRPr="00057ACD">
        <w:rPr>
          <w:rFonts w:ascii="Arial" w:hAnsi="Arial" w:cs="B Nazanin" w:hint="cs"/>
          <w:color w:val="000000" w:themeColor="text1"/>
          <w:rtl/>
        </w:rPr>
        <w:t>تصویر از تمام صفحات شناسنامه متقاضی</w:t>
      </w:r>
      <w:r w:rsidR="000F187D">
        <w:rPr>
          <w:rFonts w:ascii="Arial" w:hAnsi="Arial" w:cs="B Nazanin" w:hint="cs"/>
          <w:color w:val="000000" w:themeColor="text1"/>
          <w:rtl/>
        </w:rPr>
        <w:t xml:space="preserve">، </w:t>
      </w:r>
      <w:r w:rsidR="0099458F" w:rsidRPr="00057ACD">
        <w:rPr>
          <w:rFonts w:ascii="Arial" w:hAnsi="Arial" w:cs="B Nazanin" w:hint="cs"/>
          <w:color w:val="000000" w:themeColor="text1"/>
          <w:rtl/>
        </w:rPr>
        <w:t xml:space="preserve">فایل </w:t>
      </w:r>
      <w:r w:rsidRPr="00057ACD">
        <w:rPr>
          <w:rFonts w:ascii="Arial" w:hAnsi="Arial" w:cs="B Nazanin" w:hint="cs"/>
          <w:color w:val="000000" w:themeColor="text1"/>
          <w:rtl/>
        </w:rPr>
        <w:t>تصویر کارت ملی</w:t>
      </w:r>
      <w:r w:rsidR="000F187D">
        <w:rPr>
          <w:rFonts w:ascii="Arial" w:hAnsi="Arial" w:cs="B Nazanin" w:hint="cs"/>
          <w:color w:val="000000" w:themeColor="text1"/>
          <w:rtl/>
        </w:rPr>
        <w:t xml:space="preserve">، </w:t>
      </w:r>
      <w:r w:rsidR="0099458F" w:rsidRPr="00057ACD">
        <w:rPr>
          <w:rFonts w:ascii="Arial" w:hAnsi="Arial" w:cs="B Nazanin" w:hint="cs"/>
          <w:color w:val="000000" w:themeColor="text1"/>
          <w:rtl/>
        </w:rPr>
        <w:t xml:space="preserve">فایل </w:t>
      </w:r>
      <w:r w:rsidRPr="00057ACD">
        <w:rPr>
          <w:rFonts w:ascii="Arial" w:hAnsi="Arial" w:cs="B Nazanin" w:hint="cs"/>
          <w:color w:val="000000" w:themeColor="text1"/>
          <w:rtl/>
        </w:rPr>
        <w:t xml:space="preserve">تصویر </w:t>
      </w:r>
      <w:r w:rsidR="002A4E21" w:rsidRPr="00057ACD">
        <w:rPr>
          <w:rFonts w:ascii="Arial" w:hAnsi="Arial" w:cs="B Nazanin" w:hint="cs"/>
          <w:color w:val="000000" w:themeColor="text1"/>
          <w:rtl/>
        </w:rPr>
        <w:t>موید وضعیت خدمت وظیفه عمومی</w:t>
      </w:r>
      <w:r w:rsidR="000F187D">
        <w:rPr>
          <w:rFonts w:ascii="Arial" w:hAnsi="Arial" w:cs="B Nazanin" w:hint="cs"/>
          <w:color w:val="000000" w:themeColor="text1"/>
          <w:rtl/>
        </w:rPr>
        <w:t xml:space="preserve">، </w:t>
      </w:r>
      <w:r w:rsidRPr="00057ACD">
        <w:rPr>
          <w:rFonts w:ascii="Arial" w:hAnsi="Arial" w:cs="B Nazanin" w:hint="cs"/>
          <w:color w:val="000000" w:themeColor="text1"/>
          <w:rtl/>
        </w:rPr>
        <w:t>فایل عکس پرسنلی 4×3 جدید (رنگی و تمام رخ با زمینه سفید)</w:t>
      </w:r>
      <w:r w:rsidR="000F187D">
        <w:rPr>
          <w:rFonts w:ascii="Arial" w:hAnsi="Arial" w:cs="B Nazanin" w:hint="cs"/>
          <w:color w:val="000000" w:themeColor="text1"/>
          <w:rtl/>
        </w:rPr>
        <w:t xml:space="preserve">، </w:t>
      </w:r>
      <w:r w:rsidRPr="00057ACD">
        <w:rPr>
          <w:rFonts w:ascii="Arial" w:hAnsi="Arial" w:cs="B Nazanin" w:hint="cs"/>
          <w:color w:val="000000" w:themeColor="text1"/>
          <w:rtl/>
        </w:rPr>
        <w:t>تصویر مدرک تحصیلی يا گواهي فراغت از تحصيل دوره دكتري</w:t>
      </w:r>
      <w:r w:rsidR="000F187D">
        <w:rPr>
          <w:rFonts w:ascii="Arial" w:hAnsi="Arial" w:cs="B Nazanin" w:hint="cs"/>
          <w:color w:val="000000" w:themeColor="text1"/>
          <w:rtl/>
        </w:rPr>
        <w:t xml:space="preserve"> و </w:t>
      </w:r>
      <w:r w:rsidR="00F6369C" w:rsidRPr="00057ACD">
        <w:rPr>
          <w:rFonts w:ascii="Arial" w:hAnsi="Arial" w:cs="B Nazanin" w:hint="cs"/>
          <w:color w:val="000000" w:themeColor="text1"/>
          <w:rtl/>
        </w:rPr>
        <w:t xml:space="preserve">رزومه و سوابق علمی، پژوهشی و اجرایی متقاضی </w:t>
      </w:r>
    </w:p>
    <w:p w14:paraId="75D7CD89" w14:textId="07B6ACD4" w:rsidR="00680879" w:rsidRDefault="00680879" w:rsidP="005474C6">
      <w:pPr>
        <w:bidi/>
        <w:spacing w:after="0" w:line="360" w:lineRule="auto"/>
        <w:jc w:val="center"/>
        <w:rPr>
          <w:rFonts w:cs="B Nazanin"/>
          <w:color w:val="000000" w:themeColor="text1"/>
          <w:sz w:val="24"/>
          <w:szCs w:val="24"/>
          <w:rtl/>
        </w:rPr>
      </w:pPr>
      <w:r>
        <w:rPr>
          <w:rFonts w:cs="B Nazanin" w:hint="cs"/>
          <w:color w:val="000000" w:themeColor="text1"/>
          <w:sz w:val="24"/>
          <w:szCs w:val="24"/>
          <w:rtl/>
        </w:rPr>
        <w:t>امضا و تاریخ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3119"/>
        <w:gridCol w:w="3117"/>
        <w:gridCol w:w="3114"/>
      </w:tblGrid>
      <w:tr w:rsidR="00680879" w14:paraId="6E76A5E6" w14:textId="77777777" w:rsidTr="00680879">
        <w:tc>
          <w:tcPr>
            <w:tcW w:w="1668" w:type="pct"/>
          </w:tcPr>
          <w:p w14:paraId="526225FF" w14:textId="472B8764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پژوهشگر پسادکتری</w:t>
            </w:r>
          </w:p>
        </w:tc>
        <w:tc>
          <w:tcPr>
            <w:tcW w:w="1667" w:type="pct"/>
          </w:tcPr>
          <w:p w14:paraId="7A8AF8B8" w14:textId="01FD87EB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استاد میزبان</w:t>
            </w:r>
          </w:p>
        </w:tc>
        <w:tc>
          <w:tcPr>
            <w:tcW w:w="1665" w:type="pct"/>
          </w:tcPr>
          <w:p w14:paraId="1A5886CC" w14:textId="0633E224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معاون پژوهشی دانشکده </w:t>
            </w:r>
          </w:p>
          <w:p w14:paraId="51380DCF" w14:textId="77777777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 xml:space="preserve">یا رئیس مرکز پژوهشی </w:t>
            </w:r>
          </w:p>
        </w:tc>
      </w:tr>
      <w:tr w:rsidR="00680879" w14:paraId="3514822B" w14:textId="77777777" w:rsidTr="00680879">
        <w:tc>
          <w:tcPr>
            <w:tcW w:w="1668" w:type="pct"/>
          </w:tcPr>
          <w:p w14:paraId="58C75161" w14:textId="77777777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...........................</w:t>
            </w:r>
          </w:p>
        </w:tc>
        <w:tc>
          <w:tcPr>
            <w:tcW w:w="1667" w:type="pct"/>
          </w:tcPr>
          <w:p w14:paraId="1B6DC7E8" w14:textId="7653E104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...........................</w:t>
            </w:r>
          </w:p>
        </w:tc>
        <w:tc>
          <w:tcPr>
            <w:tcW w:w="1665" w:type="pct"/>
          </w:tcPr>
          <w:p w14:paraId="7189D492" w14:textId="32788A62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</w:rPr>
            </w:pPr>
            <w:r w:rsidRPr="00680879">
              <w:rPr>
                <w:rFonts w:cs="B Nazanin" w:hint="cs"/>
                <w:color w:val="000000" w:themeColor="text1"/>
                <w:sz w:val="24"/>
                <w:szCs w:val="24"/>
                <w:rtl/>
              </w:rPr>
              <w:t>دکتر ...........................</w:t>
            </w:r>
          </w:p>
          <w:p w14:paraId="4FACD92D" w14:textId="77777777" w:rsidR="00680879" w:rsidRPr="00680879" w:rsidRDefault="00680879" w:rsidP="00680879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3805D250" w14:textId="77777777" w:rsidR="00680879" w:rsidRDefault="00680879" w:rsidP="00680879">
      <w:pPr>
        <w:bidi/>
        <w:spacing w:after="0" w:line="360" w:lineRule="auto"/>
        <w:jc w:val="center"/>
        <w:rPr>
          <w:rFonts w:cs="B Nazanin"/>
          <w:color w:val="000000" w:themeColor="text1"/>
          <w:sz w:val="24"/>
          <w:szCs w:val="24"/>
          <w:rtl/>
        </w:rPr>
      </w:pPr>
    </w:p>
    <w:p w14:paraId="230840F8" w14:textId="32BE54C5" w:rsidR="008C5828" w:rsidRDefault="00B75D26" w:rsidP="008C5828">
      <w:pPr>
        <w:bidi/>
        <w:spacing w:after="0" w:line="240" w:lineRule="auto"/>
        <w:jc w:val="center"/>
        <w:rPr>
          <w:rFonts w:cs="B Nazanin"/>
          <w:b/>
          <w:bCs/>
          <w:color w:val="000000" w:themeColor="text1"/>
          <w:sz w:val="28"/>
          <w:szCs w:val="28"/>
        </w:rPr>
      </w:pPr>
      <w:r w:rsidRPr="00057ACD">
        <w:rPr>
          <w:rFonts w:cs="B Nazanin"/>
          <w:b/>
          <w:bCs/>
          <w:color w:val="000000" w:themeColor="text1"/>
          <w:sz w:val="28"/>
          <w:szCs w:val="28"/>
          <w:rtl/>
        </w:rPr>
        <w:br w:type="page"/>
      </w:r>
    </w:p>
    <w:p w14:paraId="092E33C9" w14:textId="41CEBED2" w:rsidR="007320A9" w:rsidRPr="003D6C1A" w:rsidRDefault="003D6C1A" w:rsidP="003D6C1A">
      <w:pPr>
        <w:bidi/>
        <w:spacing w:after="0" w:line="240" w:lineRule="auto"/>
        <w:jc w:val="center"/>
        <w:rPr>
          <w:rFonts w:cs="B Nazanin"/>
          <w:color w:val="000000" w:themeColor="text1"/>
          <w:sz w:val="18"/>
          <w:szCs w:val="18"/>
          <w:rtl/>
        </w:rPr>
      </w:pPr>
      <w:r>
        <w:rPr>
          <w:rFonts w:cs="B Nazanin" w:hint="cs"/>
          <w:b/>
          <w:bCs/>
          <w:color w:val="000000" w:themeColor="text1"/>
          <w:sz w:val="28"/>
          <w:szCs w:val="28"/>
          <w:rtl/>
        </w:rPr>
        <w:lastRenderedPageBreak/>
        <w:t>ا</w:t>
      </w:r>
      <w:r w:rsidR="008C5828">
        <w:rPr>
          <w:rFonts w:cs="B Nazanin" w:hint="cs"/>
          <w:b/>
          <w:bCs/>
          <w:color w:val="000000" w:themeColor="text1"/>
          <w:sz w:val="28"/>
          <w:szCs w:val="28"/>
          <w:rtl/>
        </w:rPr>
        <w:t>ظهارنامه و</w:t>
      </w:r>
      <w:r w:rsidR="007320A9" w:rsidRPr="003D6C1A">
        <w:rPr>
          <w:rFonts w:cs="B Nazanin" w:hint="cs"/>
          <w:b/>
          <w:bCs/>
          <w:color w:val="000000" w:themeColor="text1"/>
          <w:sz w:val="28"/>
          <w:szCs w:val="28"/>
          <w:rtl/>
        </w:rPr>
        <w:t xml:space="preserve"> تعهد همكاري تمام وقت پژوهشگر پسادکترا</w:t>
      </w:r>
    </w:p>
    <w:p w14:paraId="333A29A3" w14:textId="77777777" w:rsidR="007320A9" w:rsidRPr="00057ACD" w:rsidRDefault="007320A9" w:rsidP="005474C6">
      <w:pPr>
        <w:bidi/>
        <w:spacing w:after="0" w:line="360" w:lineRule="auto"/>
        <w:jc w:val="right"/>
        <w:rPr>
          <w:rFonts w:cs="B Nazanin"/>
          <w:color w:val="000000" w:themeColor="text1"/>
          <w:rtl/>
        </w:rPr>
      </w:pPr>
    </w:p>
    <w:p w14:paraId="595C2037" w14:textId="429795F7" w:rsidR="007320A9" w:rsidRPr="00057ACD" w:rsidRDefault="007320A9" w:rsidP="005474C6">
      <w:pPr>
        <w:bidi/>
        <w:jc w:val="both"/>
        <w:rPr>
          <w:rFonts w:cs="B Nazanin"/>
          <w:color w:val="000000" w:themeColor="text1"/>
          <w:sz w:val="28"/>
          <w:szCs w:val="28"/>
          <w:rtl/>
          <w:lang w:bidi="fa-IR"/>
        </w:rPr>
      </w:pP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اينجانب .......................... فرزند .......................... به شماره شناسنامه .................. صادره از ................................. ساكن ...................................................................................... تلفن ....................................... پژوهشگر پسادكتري پرديس/دانشكده/ مركز تحقيقاتي............................................. بدينوسيله متعهد و ملزم مي شوم كه درطي دوره پسادكتري به صورت تمام</w:t>
      </w:r>
      <w:r w:rsidRPr="00057ACD">
        <w:rPr>
          <w:rFonts w:cs="B Nazanin" w:hint="eastAsia"/>
          <w:color w:val="000000" w:themeColor="text1"/>
          <w:sz w:val="28"/>
          <w:szCs w:val="28"/>
          <w:rtl/>
          <w:lang w:bidi="fa-IR"/>
        </w:rPr>
        <w:t>‌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وقت (حداقل40 ساعت كاري در هفته) </w:t>
      </w:r>
      <w:r w:rsidR="00906286"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زیر نظر استاد میزبان جناب آقای/سرکار خانم دکتر ........................... 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با دانشگاه</w:t>
      </w:r>
      <w:r w:rsidR="00906286"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شیراز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همكاري نموده و در هيچ سازماني اعم از دولتي يا خصوصي شاغل نباشم.</w:t>
      </w:r>
    </w:p>
    <w:p w14:paraId="3E4CBB31" w14:textId="04327E0D" w:rsidR="007320A9" w:rsidRPr="00057ACD" w:rsidRDefault="007320A9" w:rsidP="005474C6">
      <w:pPr>
        <w:bidi/>
        <w:jc w:val="both"/>
        <w:rPr>
          <w:rFonts w:cs="B Nazanin"/>
          <w:color w:val="000000" w:themeColor="text1"/>
          <w:sz w:val="28"/>
          <w:szCs w:val="28"/>
          <w:rtl/>
          <w:lang w:bidi="fa-IR"/>
        </w:rPr>
      </w:pP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در صورتي</w:t>
      </w:r>
      <w:r w:rsidRPr="00057ACD">
        <w:rPr>
          <w:rFonts w:cs="B Nazanin" w:hint="eastAsia"/>
          <w:color w:val="000000" w:themeColor="text1"/>
          <w:sz w:val="28"/>
          <w:szCs w:val="28"/>
          <w:rtl/>
          <w:lang w:bidi="fa-IR"/>
        </w:rPr>
        <w:t>‌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كه خلاف آن ثابت شود، دانشگاه مجاز مي</w:t>
      </w:r>
      <w:r w:rsidRPr="00057ACD">
        <w:rPr>
          <w:rFonts w:cs="B Nazanin" w:hint="eastAsia"/>
          <w:color w:val="000000" w:themeColor="text1"/>
          <w:sz w:val="28"/>
          <w:szCs w:val="28"/>
          <w:rtl/>
          <w:lang w:bidi="fa-IR"/>
        </w:rPr>
        <w:t>‌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باشد علاوه بر استرداد كليه هزينه</w:t>
      </w:r>
      <w:r w:rsidRPr="00057ACD">
        <w:rPr>
          <w:rFonts w:cs="B Nazanin" w:hint="eastAsia"/>
          <w:color w:val="000000" w:themeColor="text1"/>
          <w:sz w:val="28"/>
          <w:szCs w:val="28"/>
          <w:rtl/>
          <w:lang w:bidi="fa-IR"/>
        </w:rPr>
        <w:t>‌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هاي مصرفي و خسارات وارده به دانشگاه اعم از هزينه</w:t>
      </w:r>
      <w:r w:rsidRPr="00057ACD">
        <w:rPr>
          <w:rFonts w:cs="B Nazanin" w:hint="eastAsia"/>
          <w:color w:val="000000" w:themeColor="text1"/>
          <w:sz w:val="28"/>
          <w:szCs w:val="28"/>
          <w:rtl/>
          <w:lang w:bidi="fa-IR"/>
        </w:rPr>
        <w:t>‌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هايي كه بابت حقوق و مزايا و يا هزينه</w:t>
      </w:r>
      <w:r w:rsidRPr="00057ACD">
        <w:rPr>
          <w:rFonts w:cs="B Nazanin" w:hint="eastAsia"/>
          <w:color w:val="000000" w:themeColor="text1"/>
          <w:sz w:val="28"/>
          <w:szCs w:val="28"/>
          <w:rtl/>
          <w:lang w:bidi="fa-IR"/>
        </w:rPr>
        <w:t>‌</w:t>
      </w: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>هايي كه به صورت غيرمستقيم در رابطه با دوره صرف شده است، طبق مقررات موجود اقدام نمايد.</w:t>
      </w:r>
      <w:r w:rsidR="005D405D"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</w:p>
    <w:p w14:paraId="0ABFD682" w14:textId="6CABD067" w:rsidR="005D405D" w:rsidRPr="00057ACD" w:rsidRDefault="005D405D" w:rsidP="005474C6">
      <w:pPr>
        <w:bidi/>
        <w:jc w:val="both"/>
        <w:rPr>
          <w:rFonts w:cs="B Nazanin"/>
          <w:color w:val="000000" w:themeColor="text1"/>
          <w:sz w:val="28"/>
          <w:szCs w:val="28"/>
          <w:lang w:bidi="fa-IR"/>
        </w:rPr>
      </w:pPr>
      <w:r w:rsidRPr="00057ACD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همچنین </w:t>
      </w:r>
      <w:r w:rsidRPr="00057ACD">
        <w:rPr>
          <w:rFonts w:cs="B Nazanin"/>
          <w:color w:val="000000" w:themeColor="text1"/>
          <w:sz w:val="28"/>
          <w:szCs w:val="28"/>
          <w:rtl/>
          <w:lang w:bidi="fa-IR"/>
        </w:rPr>
        <w:t>با اطلاع کامل از رويه ها و ضوابط ارائه طرح، اين پرسشنامه را تکميل و کليه مندرجات آنرا تاييد مي نمايم. مسئوليت وجود هرگونه نقص يا اشتباه در پيشنهاد ارائه شده بر عهده اينجانب بوده و متعهد ميشوم که اين طرح قبلاً در داخل و خارج کشور انجام نشده و بطور همزمان نيز براي موسسات ديگر جهت حمايت ارائه نگرديده است.</w:t>
      </w:r>
    </w:p>
    <w:p w14:paraId="2ECD0830" w14:textId="77777777" w:rsidR="005D405D" w:rsidRPr="00057ACD" w:rsidRDefault="005D405D" w:rsidP="005474C6">
      <w:pPr>
        <w:bidi/>
        <w:spacing w:after="0" w:line="360" w:lineRule="auto"/>
        <w:jc w:val="both"/>
        <w:rPr>
          <w:rFonts w:cs="B Nazanin"/>
          <w:color w:val="000000" w:themeColor="text1"/>
          <w:sz w:val="28"/>
          <w:szCs w:val="28"/>
          <w:rtl/>
        </w:rPr>
      </w:pPr>
    </w:p>
    <w:p w14:paraId="05D587D7" w14:textId="77777777" w:rsidR="007320A9" w:rsidRPr="00057ACD" w:rsidRDefault="007320A9" w:rsidP="005474C6">
      <w:pPr>
        <w:bidi/>
        <w:spacing w:after="0" w:line="360" w:lineRule="auto"/>
        <w:jc w:val="center"/>
        <w:rPr>
          <w:rFonts w:cs="B Nazanin"/>
          <w:color w:val="000000" w:themeColor="text1"/>
          <w:rtl/>
        </w:rPr>
      </w:pPr>
    </w:p>
    <w:p w14:paraId="5E161D35" w14:textId="15EADC45" w:rsidR="007320A9" w:rsidRPr="00057ACD" w:rsidRDefault="007320A9" w:rsidP="005474C6">
      <w:pPr>
        <w:bidi/>
        <w:spacing w:after="0" w:line="360" w:lineRule="auto"/>
        <w:jc w:val="center"/>
        <w:rPr>
          <w:rFonts w:ascii="Arial" w:hAnsi="Arial" w:cs="B Nazanin"/>
          <w:color w:val="000000" w:themeColor="text1"/>
          <w:sz w:val="18"/>
          <w:szCs w:val="18"/>
          <w:rtl/>
        </w:rPr>
      </w:pPr>
      <w:r w:rsidRPr="00057ACD">
        <w:rPr>
          <w:rFonts w:cs="B Nazanin" w:hint="cs"/>
          <w:color w:val="000000" w:themeColor="text1"/>
          <w:sz w:val="24"/>
          <w:szCs w:val="24"/>
          <w:rtl/>
        </w:rPr>
        <w:t>نام و نام خانوادگي</w:t>
      </w:r>
      <w:r w:rsidR="00B75D26" w:rsidRPr="00057ACD">
        <w:rPr>
          <w:rFonts w:cs="B Nazanin" w:hint="cs"/>
          <w:color w:val="000000" w:themeColor="text1"/>
          <w:sz w:val="24"/>
          <w:szCs w:val="24"/>
          <w:rtl/>
        </w:rPr>
        <w:t xml:space="preserve"> پژوهشگر</w:t>
      </w:r>
      <w:r w:rsidRPr="00057ACD">
        <w:rPr>
          <w:rFonts w:cs="B Nazanin" w:hint="cs"/>
          <w:color w:val="000000" w:themeColor="text1"/>
          <w:sz w:val="24"/>
          <w:szCs w:val="24"/>
          <w:rtl/>
        </w:rPr>
        <w:t xml:space="preserve">                      </w:t>
      </w:r>
      <w:r w:rsidR="00B75D26" w:rsidRPr="00057ACD">
        <w:rPr>
          <w:rFonts w:cs="B Nazanin"/>
          <w:color w:val="000000" w:themeColor="text1"/>
          <w:sz w:val="24"/>
          <w:szCs w:val="24"/>
          <w:rtl/>
        </w:rPr>
        <w:tab/>
      </w:r>
      <w:r w:rsidR="001D6F0B" w:rsidRPr="00057ACD">
        <w:rPr>
          <w:rFonts w:cs="B Nazanin" w:hint="cs"/>
          <w:color w:val="000000" w:themeColor="text1"/>
          <w:sz w:val="24"/>
          <w:szCs w:val="24"/>
          <w:rtl/>
        </w:rPr>
        <w:t>تاريخ</w:t>
      </w:r>
      <w:r w:rsidR="001D6F0B" w:rsidRPr="00057ACD">
        <w:rPr>
          <w:rFonts w:cs="B Nazanin"/>
          <w:color w:val="000000" w:themeColor="text1"/>
          <w:sz w:val="24"/>
          <w:szCs w:val="24"/>
          <w:rtl/>
        </w:rPr>
        <w:tab/>
      </w:r>
      <w:r w:rsidR="001D6F0B" w:rsidRPr="00057ACD">
        <w:rPr>
          <w:rFonts w:cs="B Nazanin"/>
          <w:color w:val="000000" w:themeColor="text1"/>
          <w:sz w:val="24"/>
          <w:szCs w:val="24"/>
          <w:rtl/>
        </w:rPr>
        <w:tab/>
      </w:r>
      <w:r w:rsidR="001D6F0B" w:rsidRPr="00057ACD">
        <w:rPr>
          <w:rFonts w:cs="B Nazanin"/>
          <w:color w:val="000000" w:themeColor="text1"/>
          <w:sz w:val="24"/>
          <w:szCs w:val="24"/>
          <w:rtl/>
        </w:rPr>
        <w:tab/>
      </w:r>
      <w:r w:rsidRPr="00057ACD">
        <w:rPr>
          <w:rFonts w:cs="B Nazanin" w:hint="cs"/>
          <w:color w:val="000000" w:themeColor="text1"/>
          <w:sz w:val="24"/>
          <w:szCs w:val="24"/>
          <w:rtl/>
        </w:rPr>
        <w:t>امضاء و اثر انگشت</w:t>
      </w:r>
    </w:p>
    <w:p w14:paraId="74406FE4" w14:textId="17239C46" w:rsidR="00E523F1" w:rsidRPr="00057ACD" w:rsidRDefault="007320A9" w:rsidP="005474C6">
      <w:pPr>
        <w:pStyle w:val="Heading1"/>
        <w:keepNext w:val="0"/>
        <w:keepLines w:val="0"/>
        <w:bidi/>
        <w:jc w:val="center"/>
        <w:rPr>
          <w:rFonts w:cs="B Nazanin"/>
          <w:color w:val="000000" w:themeColor="text1"/>
          <w:sz w:val="32"/>
          <w:szCs w:val="32"/>
          <w:rtl/>
          <w:lang w:bidi="fa-IR"/>
        </w:rPr>
      </w:pPr>
      <w:r w:rsidRPr="00057ACD">
        <w:rPr>
          <w:rFonts w:cs="B Nazanin"/>
          <w:color w:val="000000" w:themeColor="text1"/>
          <w:sz w:val="32"/>
          <w:szCs w:val="32"/>
          <w:rtl/>
          <w:lang w:bidi="fa-IR"/>
        </w:rPr>
        <w:br w:type="page"/>
      </w:r>
      <w:r w:rsidR="00983A30" w:rsidRPr="00057ACD">
        <w:rPr>
          <w:rFonts w:cs="B Nazanin"/>
          <w:color w:val="000000" w:themeColor="text1"/>
          <w:sz w:val="32"/>
          <w:szCs w:val="32"/>
          <w:rtl/>
          <w:lang w:bidi="fa-IR"/>
        </w:rPr>
        <w:lastRenderedPageBreak/>
        <w:t>«</w:t>
      </w:r>
      <w:r w:rsidR="00E5654C" w:rsidRPr="00057ACD">
        <w:rPr>
          <w:rFonts w:cs="B Nazanin" w:hint="cs"/>
          <w:color w:val="000000" w:themeColor="text1"/>
          <w:sz w:val="32"/>
          <w:szCs w:val="32"/>
          <w:rtl/>
          <w:lang w:bidi="fa-IR"/>
        </w:rPr>
        <w:t>جزئیات طرح پژوهشی</w:t>
      </w:r>
      <w:r w:rsidR="00983A30" w:rsidRPr="00057ACD">
        <w:rPr>
          <w:rFonts w:cs="B Nazanin"/>
          <w:color w:val="000000" w:themeColor="text1"/>
          <w:sz w:val="32"/>
          <w:szCs w:val="32"/>
          <w:rtl/>
          <w:lang w:bidi="fa-IR"/>
        </w:rPr>
        <w:t xml:space="preserve">» </w:t>
      </w:r>
    </w:p>
    <w:p w14:paraId="2448143A" w14:textId="77777777" w:rsidR="00E523F1" w:rsidRPr="00057ACD" w:rsidRDefault="00E523F1" w:rsidP="005474C6">
      <w:pPr>
        <w:bidi/>
        <w:rPr>
          <w:rFonts w:cs="B Nazanin"/>
          <w:b/>
          <w:bCs/>
          <w:color w:val="000000" w:themeColor="text1"/>
          <w:szCs w:val="24"/>
          <w:lang w:bidi="fa-IR"/>
        </w:rPr>
      </w:pPr>
      <w:r w:rsidRPr="00057ACD">
        <w:rPr>
          <w:rFonts w:cs="B Nazanin"/>
          <w:color w:val="000000" w:themeColor="text1"/>
          <w:szCs w:val="24"/>
          <w:rtl/>
          <w:lang w:bidi="fa-IR"/>
        </w:rPr>
        <w:t>عنوان طرح</w:t>
      </w:r>
      <w:r w:rsidRPr="00057ACD">
        <w:rPr>
          <w:rFonts w:cs="B Nazanin"/>
          <w:b/>
          <w:bCs/>
          <w:color w:val="000000" w:themeColor="text1"/>
          <w:szCs w:val="24"/>
          <w:rtl/>
          <w:lang w:bidi="fa-IR"/>
        </w:rPr>
        <w:t>:</w:t>
      </w:r>
    </w:p>
    <w:p w14:paraId="7C3CAD1D" w14:textId="77777777" w:rsidR="00A50756" w:rsidRPr="00057ACD" w:rsidRDefault="00A50756" w:rsidP="005474C6">
      <w:pPr>
        <w:bidi/>
        <w:jc w:val="both"/>
        <w:rPr>
          <w:rFonts w:cs="B Nazanin"/>
          <w:color w:val="000000" w:themeColor="text1"/>
          <w:szCs w:val="24"/>
          <w:rtl/>
          <w:lang w:bidi="fa-IR"/>
        </w:rPr>
      </w:pPr>
      <w:r w:rsidRPr="00057ACD">
        <w:rPr>
          <w:rStyle w:val="Heading1Char"/>
          <w:rFonts w:cs="B Nazanin"/>
          <w:b w:val="0"/>
          <w:bCs w:val="0"/>
          <w:color w:val="000000" w:themeColor="text1"/>
          <w:sz w:val="24"/>
          <w:szCs w:val="24"/>
          <w:rtl/>
          <w:lang w:bidi="fa-IR"/>
        </w:rPr>
        <w:t xml:space="preserve">فارسي: </w:t>
      </w:r>
    </w:p>
    <w:p w14:paraId="3ECA2CA5" w14:textId="77777777" w:rsidR="00A50756" w:rsidRPr="00057ACD" w:rsidRDefault="00A50756" w:rsidP="005474C6">
      <w:pPr>
        <w:bidi/>
        <w:jc w:val="both"/>
        <w:rPr>
          <w:rFonts w:cs="B Nazanin"/>
          <w:color w:val="000000" w:themeColor="text1"/>
          <w:szCs w:val="24"/>
          <w:rtl/>
          <w:lang w:bidi="fa-IR"/>
        </w:rPr>
      </w:pPr>
      <w:r w:rsidRPr="00057ACD">
        <w:rPr>
          <w:rFonts w:cs="B Nazanin" w:hint="eastAsia"/>
          <w:color w:val="000000" w:themeColor="text1"/>
          <w:szCs w:val="24"/>
          <w:rtl/>
          <w:lang w:bidi="fa-IR"/>
        </w:rPr>
        <w:t>انگليسي</w:t>
      </w:r>
      <w:r w:rsidRPr="00057ACD">
        <w:rPr>
          <w:rFonts w:cs="B Nazanin"/>
          <w:color w:val="000000" w:themeColor="text1"/>
          <w:szCs w:val="24"/>
          <w:rtl/>
          <w:lang w:bidi="fa-IR"/>
        </w:rPr>
        <w:t xml:space="preserve">:  </w:t>
      </w:r>
    </w:p>
    <w:p w14:paraId="6D1F7A33" w14:textId="51C1000A" w:rsidR="0067399D" w:rsidRPr="00057ACD" w:rsidRDefault="0067399D" w:rsidP="005474C6">
      <w:pPr>
        <w:bidi/>
        <w:jc w:val="both"/>
        <w:rPr>
          <w:rFonts w:cs="B Nazanin"/>
          <w:color w:val="000000" w:themeColor="text1"/>
          <w:szCs w:val="24"/>
          <w:lang w:bidi="fa-IR"/>
        </w:rPr>
      </w:pPr>
      <w:r w:rsidRPr="00057ACD">
        <w:rPr>
          <w:rFonts w:cs="B Nazanin" w:hint="cs"/>
          <w:color w:val="000000" w:themeColor="text1"/>
          <w:szCs w:val="24"/>
          <w:rtl/>
          <w:lang w:bidi="fa-IR"/>
        </w:rPr>
        <w:t>مجری</w:t>
      </w:r>
      <w:r w:rsidR="00BB3115" w:rsidRPr="00057ACD">
        <w:rPr>
          <w:rFonts w:cs="B Nazanin" w:hint="cs"/>
          <w:color w:val="000000" w:themeColor="text1"/>
          <w:szCs w:val="24"/>
          <w:rtl/>
          <w:lang w:bidi="fa-IR"/>
        </w:rPr>
        <w:t>/پژوهشگر</w:t>
      </w:r>
      <w:r w:rsidRPr="00057ACD">
        <w:rPr>
          <w:rFonts w:cs="B Nazanin" w:hint="cs"/>
          <w:color w:val="000000" w:themeColor="text1"/>
          <w:szCs w:val="24"/>
          <w:rtl/>
          <w:lang w:bidi="fa-IR"/>
        </w:rPr>
        <w:t>:</w:t>
      </w:r>
    </w:p>
    <w:p w14:paraId="6B9FE292" w14:textId="3429A038" w:rsidR="0043405B" w:rsidRPr="00057ACD" w:rsidRDefault="00BB3115" w:rsidP="005474C6">
      <w:pPr>
        <w:pBdr>
          <w:bottom w:val="single" w:sz="4" w:space="1" w:color="auto"/>
        </w:pBdr>
        <w:bidi/>
        <w:rPr>
          <w:rFonts w:cs="B Nazanin"/>
          <w:color w:val="000000" w:themeColor="text1"/>
          <w:szCs w:val="24"/>
          <w:lang w:bidi="fa-IR"/>
        </w:rPr>
      </w:pPr>
      <w:r w:rsidRPr="00057ACD">
        <w:rPr>
          <w:rFonts w:cs="B Nazanin" w:hint="cs"/>
          <w:color w:val="000000" w:themeColor="text1"/>
          <w:szCs w:val="24"/>
          <w:rtl/>
          <w:lang w:bidi="fa-IR"/>
        </w:rPr>
        <w:t xml:space="preserve">استاد میزبان: </w:t>
      </w:r>
    </w:p>
    <w:p w14:paraId="131ECF47" w14:textId="0FE16DD6" w:rsidR="005F62E1" w:rsidRPr="005474C6" w:rsidRDefault="00D1008F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b w:val="0"/>
          <w:bCs w:val="0"/>
          <w:color w:val="000000" w:themeColor="text1"/>
          <w:sz w:val="24"/>
          <w:szCs w:val="24"/>
          <w:rtl/>
          <w:lang w:val="en-US" w:bidi="fa-IR"/>
        </w:rPr>
      </w:pPr>
      <w:r w:rsidRPr="005474C6">
        <w:rPr>
          <w:rFonts w:cs="B Nazanin"/>
          <w:color w:val="000000" w:themeColor="text1"/>
          <w:sz w:val="24"/>
          <w:szCs w:val="24"/>
          <w:rtl/>
          <w:lang w:val="en-US"/>
        </w:rPr>
        <w:t>طرح</w:t>
      </w:r>
      <w:r w:rsidR="005F62E1"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 xml:space="preserve"> شما با کدامیک از اولویت ها</w:t>
      </w:r>
      <w:r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 xml:space="preserve"> و ماموریت های</w:t>
      </w:r>
      <w:r w:rsidR="005F62E1"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 xml:space="preserve"> </w:t>
      </w:r>
      <w:r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>پژوهشی دانشگاه شیراز</w:t>
      </w:r>
      <w:r w:rsidR="005F62E1"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 xml:space="preserve"> مطابقت دارد</w:t>
      </w:r>
      <w:r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>، لطفا</w:t>
      </w:r>
      <w:r w:rsidRPr="005474C6">
        <w:rPr>
          <w:rFonts w:cs="B Nazanin" w:hint="eastAsia"/>
          <w:color w:val="000000" w:themeColor="text1"/>
          <w:sz w:val="24"/>
          <w:szCs w:val="24"/>
          <w:rtl/>
          <w:lang w:val="en-US" w:bidi="fa-IR"/>
        </w:rPr>
        <w:t>ً</w:t>
      </w:r>
      <w:r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 xml:space="preserve"> توضیح دهید</w:t>
      </w:r>
      <w:r w:rsidR="005F62E1"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>؟</w:t>
      </w:r>
      <w:r w:rsidR="0005017A" w:rsidRPr="005474C6">
        <w:rPr>
          <w:rFonts w:cs="B Nazanin" w:hint="cs"/>
          <w:color w:val="000000" w:themeColor="text1"/>
          <w:sz w:val="24"/>
          <w:szCs w:val="24"/>
          <w:rtl/>
          <w:lang w:val="en-US" w:bidi="fa-IR"/>
        </w:rPr>
        <w:t xml:space="preserve"> </w:t>
      </w:r>
    </w:p>
    <w:p w14:paraId="2529AC36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lang w:bidi="fa-IR"/>
        </w:rPr>
      </w:pPr>
    </w:p>
    <w:p w14:paraId="20029416" w14:textId="47E6B00B" w:rsidR="00EB42DD" w:rsidRPr="005474C6" w:rsidRDefault="00EB42DD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lang w:val="en-US"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ب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ان </w:t>
      </w:r>
      <w:r w:rsidRPr="005474C6">
        <w:rPr>
          <w:rFonts w:cs="B Nazanin"/>
          <w:color w:val="000000" w:themeColor="text1"/>
          <w:sz w:val="24"/>
          <w:szCs w:val="24"/>
          <w:rtl/>
          <w:lang w:val="en-US"/>
        </w:rPr>
        <w:t>مس</w:t>
      </w:r>
      <w:r w:rsidR="00D95E7F" w:rsidRPr="005474C6">
        <w:rPr>
          <w:rFonts w:cs="B Nazanin"/>
          <w:color w:val="000000" w:themeColor="text1"/>
          <w:sz w:val="24"/>
          <w:szCs w:val="24"/>
          <w:rtl/>
          <w:lang w:val="en-US"/>
        </w:rPr>
        <w:t>أ</w:t>
      </w:r>
      <w:r w:rsidRPr="005474C6">
        <w:rPr>
          <w:rFonts w:cs="B Nazanin"/>
          <w:color w:val="000000" w:themeColor="text1"/>
          <w:sz w:val="24"/>
          <w:szCs w:val="24"/>
          <w:rtl/>
          <w:lang w:val="en-US"/>
        </w:rPr>
        <w:t>له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418044D0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3B18F7B8" w14:textId="764B89A5" w:rsidR="00EB42DD" w:rsidRPr="005474C6" w:rsidRDefault="00EB42DD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 xml:space="preserve">ضرورت </w:t>
      </w:r>
      <w:r w:rsidR="00033D35" w:rsidRPr="005474C6">
        <w:rPr>
          <w:rFonts w:cs="B Nazanin"/>
          <w:color w:val="000000" w:themeColor="text1"/>
          <w:sz w:val="24"/>
          <w:szCs w:val="24"/>
          <w:rtl/>
        </w:rPr>
        <w:t>و</w:t>
      </w:r>
      <w:r w:rsidR="00D95E7F" w:rsidRPr="005474C6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="00D95E7F" w:rsidRPr="005474C6">
        <w:rPr>
          <w:rFonts w:cs="B Nazanin"/>
          <w:color w:val="000000" w:themeColor="text1"/>
          <w:sz w:val="24"/>
          <w:szCs w:val="24"/>
          <w:rtl/>
          <w:lang w:val="en-US"/>
        </w:rPr>
        <w:t>اهم</w:t>
      </w:r>
      <w:r w:rsidR="00FA24A7" w:rsidRPr="005474C6">
        <w:rPr>
          <w:rFonts w:cs="B Nazanin"/>
          <w:color w:val="000000" w:themeColor="text1"/>
          <w:sz w:val="24"/>
          <w:szCs w:val="24"/>
          <w:rtl/>
          <w:lang w:val="en-US"/>
        </w:rPr>
        <w:t>ي</w:t>
      </w:r>
      <w:r w:rsidR="00D95E7F" w:rsidRPr="005474C6">
        <w:rPr>
          <w:rFonts w:cs="B Nazanin"/>
          <w:color w:val="000000" w:themeColor="text1"/>
          <w:sz w:val="24"/>
          <w:szCs w:val="24"/>
          <w:rtl/>
          <w:lang w:val="en-US"/>
        </w:rPr>
        <w:t>ت</w:t>
      </w:r>
      <w:r w:rsidR="00D95E7F" w:rsidRPr="005474C6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Pr="005474C6">
        <w:rPr>
          <w:rFonts w:cs="B Nazanin"/>
          <w:color w:val="000000" w:themeColor="text1"/>
          <w:sz w:val="24"/>
          <w:szCs w:val="24"/>
          <w:rtl/>
        </w:rPr>
        <w:t>اجر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طرح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59C3485B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712EEDF2" w14:textId="3D453312" w:rsidR="00EB42DD" w:rsidRPr="005474C6" w:rsidRDefault="00EB42DD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مرور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بر </w:t>
      </w:r>
      <w:r w:rsidRPr="005474C6">
        <w:rPr>
          <w:rFonts w:cs="B Nazanin"/>
          <w:color w:val="000000" w:themeColor="text1"/>
          <w:sz w:val="24"/>
          <w:szCs w:val="24"/>
          <w:rtl/>
          <w:lang w:val="en-US"/>
        </w:rPr>
        <w:t>ادب</w:t>
      </w:r>
      <w:r w:rsidR="00FA24A7" w:rsidRPr="005474C6">
        <w:rPr>
          <w:rFonts w:cs="B Nazanin"/>
          <w:color w:val="000000" w:themeColor="text1"/>
          <w:sz w:val="24"/>
          <w:szCs w:val="24"/>
          <w:rtl/>
          <w:lang w:val="en-US"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  <w:lang w:val="en-US"/>
        </w:rPr>
        <w:t>ات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و پ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ش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نه تحق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ق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447D7184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3C0BC9A6" w14:textId="7CBAD575" w:rsidR="00EB42DD" w:rsidRPr="005474C6" w:rsidRDefault="00EB42DD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  <w:lang w:val="en-US"/>
        </w:rPr>
        <w:t>اهداف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اصل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و فرع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طرح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7DFF08A0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3B2ECB0B" w14:textId="2B514916" w:rsidR="00EB42DD" w:rsidRPr="005474C6" w:rsidRDefault="00EB42DD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 xml:space="preserve">سوالات 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ا فرض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="00EF7BE8" w:rsidRPr="005474C6">
        <w:rPr>
          <w:rFonts w:cs="B Nazanin"/>
          <w:color w:val="000000" w:themeColor="text1"/>
          <w:sz w:val="24"/>
          <w:szCs w:val="24"/>
          <w:rtl/>
        </w:rPr>
        <w:t>ه</w:t>
      </w:r>
      <w:r w:rsidR="00EF7BE8" w:rsidRPr="005474C6">
        <w:rPr>
          <w:rFonts w:cs="B Nazanin"/>
          <w:color w:val="000000" w:themeColor="text1"/>
          <w:sz w:val="24"/>
          <w:szCs w:val="24"/>
          <w:rtl/>
        </w:rPr>
        <w:softHyphen/>
      </w:r>
      <w:r w:rsidR="00D95E7F" w:rsidRPr="005474C6">
        <w:rPr>
          <w:rFonts w:cs="B Nazanin"/>
          <w:color w:val="000000" w:themeColor="text1"/>
          <w:sz w:val="24"/>
          <w:szCs w:val="24"/>
          <w:rtl/>
        </w:rPr>
        <w:t>ه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="00D95E7F" w:rsidRPr="005474C6">
        <w:rPr>
          <w:rFonts w:cs="B Nazanin"/>
          <w:color w:val="000000" w:themeColor="text1"/>
          <w:sz w:val="24"/>
          <w:szCs w:val="24"/>
          <w:rtl/>
        </w:rPr>
        <w:t>تحق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="00EF7BE8" w:rsidRPr="005474C6">
        <w:rPr>
          <w:rFonts w:cs="B Nazanin"/>
          <w:color w:val="000000" w:themeColor="text1"/>
          <w:sz w:val="24"/>
          <w:szCs w:val="24"/>
          <w:rtl/>
        </w:rPr>
        <w:t>ق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3739AE5C" w14:textId="77777777" w:rsidR="00EC764D" w:rsidRPr="005474C6" w:rsidRDefault="00EC764D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0C242344" w14:textId="65CBAE25" w:rsidR="00D10F9C" w:rsidRPr="005474C6" w:rsidRDefault="00D10F9C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زم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نه ه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استفاده و کاربرد نت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ج ( تول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د دانش فن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، تول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د</w:t>
      </w:r>
      <w:r w:rsidR="00D95E7F" w:rsidRPr="005474C6">
        <w:rPr>
          <w:rFonts w:cs="B Nazanin"/>
          <w:color w:val="000000" w:themeColor="text1"/>
          <w:sz w:val="24"/>
          <w:szCs w:val="24"/>
          <w:rtl/>
        </w:rPr>
        <w:t xml:space="preserve"> نمونه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محصول ، ارا</w:t>
      </w:r>
      <w:r w:rsidR="00D95E7F" w:rsidRPr="005474C6">
        <w:rPr>
          <w:rFonts w:cs="B Nazanin"/>
          <w:color w:val="000000" w:themeColor="text1"/>
          <w:sz w:val="24"/>
          <w:szCs w:val="24"/>
          <w:rtl/>
        </w:rPr>
        <w:t>ئ</w:t>
      </w:r>
      <w:r w:rsidRPr="005474C6">
        <w:rPr>
          <w:rFonts w:cs="B Nazanin"/>
          <w:color w:val="000000" w:themeColor="text1"/>
          <w:sz w:val="24"/>
          <w:szCs w:val="24"/>
          <w:rtl/>
        </w:rPr>
        <w:t>ه خدمات )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31DD390A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30E024DF" w14:textId="42225806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روش انجام طرح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1012F7FD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3C513F21" w14:textId="2C5D32D3" w:rsidR="00D02C69" w:rsidRPr="005474C6" w:rsidRDefault="00D02C69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 w:hint="cs"/>
          <w:color w:val="000000" w:themeColor="text1"/>
          <w:sz w:val="24"/>
          <w:szCs w:val="24"/>
          <w:rtl/>
        </w:rPr>
        <w:t>نوآوری</w:t>
      </w:r>
      <w:r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678A4574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lang w:bidi="fa-IR"/>
        </w:rPr>
      </w:pPr>
    </w:p>
    <w:p w14:paraId="4153E336" w14:textId="50281750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روش انجام تحق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ق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67618095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09F1CBD8" w14:textId="5DFDD616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روش جمع</w:t>
      </w:r>
      <w:r w:rsidR="004F50DE" w:rsidRPr="005474C6">
        <w:rPr>
          <w:rFonts w:cs="B Nazanin"/>
          <w:color w:val="000000" w:themeColor="text1"/>
          <w:sz w:val="24"/>
          <w:szCs w:val="24"/>
          <w:rtl/>
        </w:rPr>
        <w:softHyphen/>
      </w:r>
      <w:r w:rsidRPr="005474C6">
        <w:rPr>
          <w:rFonts w:cs="B Nazanin"/>
          <w:color w:val="000000" w:themeColor="text1"/>
          <w:sz w:val="24"/>
          <w:szCs w:val="24"/>
          <w:rtl/>
        </w:rPr>
        <w:t>آور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اطلاعات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65264FA3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3081BBD9" w14:textId="2C50F31B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روش نمونه</w:t>
      </w:r>
      <w:r w:rsidR="004F50DE" w:rsidRPr="005474C6">
        <w:rPr>
          <w:rFonts w:cs="B Nazanin"/>
          <w:color w:val="000000" w:themeColor="text1"/>
          <w:sz w:val="24"/>
          <w:szCs w:val="24"/>
          <w:rtl/>
        </w:rPr>
        <w:softHyphen/>
      </w:r>
      <w:r w:rsidRPr="005474C6">
        <w:rPr>
          <w:rFonts w:cs="B Nazanin"/>
          <w:color w:val="000000" w:themeColor="text1"/>
          <w:sz w:val="24"/>
          <w:szCs w:val="24"/>
          <w:rtl/>
        </w:rPr>
        <w:t>گ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ر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(در صورت لزوم)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719D435D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75A7D5F7" w14:textId="70EAEE20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روش تحل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ل داده</w:t>
      </w:r>
      <w:r w:rsidR="006D52F3" w:rsidRPr="005474C6">
        <w:rPr>
          <w:rFonts w:cs="B Nazanin"/>
          <w:color w:val="000000" w:themeColor="text1"/>
          <w:sz w:val="24"/>
          <w:szCs w:val="24"/>
          <w:rtl/>
        </w:rPr>
        <w:softHyphen/>
      </w:r>
      <w:r w:rsidRPr="005474C6">
        <w:rPr>
          <w:rFonts w:cs="B Nazanin"/>
          <w:color w:val="000000" w:themeColor="text1"/>
          <w:sz w:val="24"/>
          <w:szCs w:val="24"/>
          <w:rtl/>
        </w:rPr>
        <w:t>ها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4370064B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04EA3B09" w14:textId="60603EFF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نمودار مراحل اجر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تحق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ق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4AEB2C3D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12EE776D" w14:textId="1423698F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محدود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ت</w:t>
      </w:r>
      <w:r w:rsidR="001A7CAD" w:rsidRPr="005474C6">
        <w:rPr>
          <w:rFonts w:cs="B Nazanin"/>
          <w:color w:val="000000" w:themeColor="text1"/>
          <w:sz w:val="24"/>
          <w:szCs w:val="24"/>
          <w:rtl/>
        </w:rPr>
        <w:softHyphen/>
      </w:r>
      <w:r w:rsidRPr="005474C6">
        <w:rPr>
          <w:rFonts w:cs="B Nazanin"/>
          <w:color w:val="000000" w:themeColor="text1"/>
          <w:sz w:val="24"/>
          <w:szCs w:val="24"/>
          <w:rtl/>
        </w:rPr>
        <w:t>ه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اجر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تحق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ق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7BD7040E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435043FC" w14:textId="63478AE9" w:rsidR="00D10F9C" w:rsidRPr="005474C6" w:rsidRDefault="00D10F9C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شرح علم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و ارائه مشخصات فن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="007B5385" w:rsidRPr="005474C6">
        <w:rPr>
          <w:rFonts w:cs="B Nazanin" w:hint="cs"/>
          <w:color w:val="000000" w:themeColor="text1"/>
          <w:sz w:val="24"/>
          <w:szCs w:val="24"/>
          <w:rtl/>
        </w:rPr>
        <w:t>و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آزم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شگاه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طرح</w:t>
      </w:r>
      <w:r w:rsidR="00E17685" w:rsidRPr="005474C6">
        <w:rPr>
          <w:rFonts w:cs="B Nazanin"/>
          <w:color w:val="000000" w:themeColor="text1"/>
          <w:sz w:val="24"/>
          <w:szCs w:val="24"/>
          <w:rtl/>
        </w:rPr>
        <w:t xml:space="preserve"> </w:t>
      </w:r>
      <w:r w:rsidRPr="005474C6">
        <w:rPr>
          <w:rFonts w:cs="B Nazanin"/>
          <w:color w:val="000000" w:themeColor="text1"/>
          <w:sz w:val="24"/>
          <w:szCs w:val="24"/>
          <w:rtl/>
        </w:rPr>
        <w:t>(در صورت وجود)</w:t>
      </w:r>
      <w:r w:rsidR="00EF72A4" w:rsidRPr="005474C6">
        <w:rPr>
          <w:rFonts w:cs="B Nazanin"/>
          <w:color w:val="000000" w:themeColor="text1"/>
          <w:sz w:val="24"/>
          <w:szCs w:val="24"/>
          <w:rtl/>
        </w:rPr>
        <w:t>:</w:t>
      </w:r>
    </w:p>
    <w:p w14:paraId="014A50AA" w14:textId="77777777" w:rsidR="005474C6" w:rsidRPr="005474C6" w:rsidRDefault="005474C6" w:rsidP="005474C6">
      <w:pPr>
        <w:bidi/>
        <w:rPr>
          <w:sz w:val="24"/>
          <w:szCs w:val="24"/>
          <w:rtl/>
          <w:lang w:val="x-none" w:eastAsia="x-none"/>
        </w:rPr>
      </w:pPr>
    </w:p>
    <w:p w14:paraId="7FC665D4" w14:textId="77777777" w:rsidR="005474C6" w:rsidRPr="005474C6" w:rsidRDefault="005474C6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/>
          <w:sz w:val="24"/>
          <w:szCs w:val="24"/>
          <w:rtl/>
        </w:rPr>
      </w:pPr>
      <w:r w:rsidRPr="005474C6">
        <w:rPr>
          <w:rFonts w:cs="B Nazanin"/>
          <w:color w:val="000000"/>
          <w:sz w:val="24"/>
          <w:szCs w:val="24"/>
          <w:rtl/>
        </w:rPr>
        <w:lastRenderedPageBreak/>
        <w:t xml:space="preserve">فهرست منابع و مآخذ مورد استفاده براي انجام طرح (بر اساس استاندارد </w:t>
      </w:r>
      <w:r w:rsidRPr="005474C6">
        <w:rPr>
          <w:rFonts w:cs="B Nazanin"/>
          <w:color w:val="000000"/>
          <w:sz w:val="24"/>
          <w:szCs w:val="24"/>
        </w:rPr>
        <w:t>APA</w:t>
      </w:r>
      <w:r w:rsidRPr="005474C6">
        <w:rPr>
          <w:rFonts w:cs="B Nazanin"/>
          <w:color w:val="000000"/>
          <w:sz w:val="24"/>
          <w:szCs w:val="24"/>
          <w:rtl/>
        </w:rPr>
        <w:t>):</w:t>
      </w:r>
    </w:p>
    <w:p w14:paraId="793D8517" w14:textId="77777777" w:rsidR="005474C6" w:rsidRPr="005474C6" w:rsidRDefault="005474C6" w:rsidP="005474C6">
      <w:pPr>
        <w:bidi/>
        <w:jc w:val="both"/>
        <w:rPr>
          <w:rFonts w:cs="B Nazanin"/>
          <w:color w:val="000000"/>
          <w:sz w:val="24"/>
          <w:szCs w:val="24"/>
          <w:rtl/>
          <w:lang w:bidi="fa-IR"/>
        </w:rPr>
      </w:pPr>
    </w:p>
    <w:p w14:paraId="4827AA62" w14:textId="77777777" w:rsidR="005474C6" w:rsidRPr="005474C6" w:rsidRDefault="005474C6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/>
          <w:sz w:val="24"/>
          <w:szCs w:val="24"/>
          <w:rtl/>
        </w:rPr>
      </w:pPr>
      <w:r w:rsidRPr="005474C6">
        <w:rPr>
          <w:rFonts w:cs="B Nazanin"/>
          <w:color w:val="000000"/>
          <w:sz w:val="24"/>
          <w:szCs w:val="24"/>
          <w:rtl/>
        </w:rPr>
        <w:t>فوايد طرح:</w:t>
      </w:r>
    </w:p>
    <w:p w14:paraId="34C04227" w14:textId="77777777" w:rsidR="005474C6" w:rsidRPr="005474C6" w:rsidRDefault="005474C6" w:rsidP="005474C6">
      <w:pPr>
        <w:bidi/>
        <w:jc w:val="both"/>
        <w:rPr>
          <w:rFonts w:cs="B Nazanin"/>
          <w:color w:val="000000"/>
          <w:sz w:val="24"/>
          <w:szCs w:val="24"/>
          <w:rtl/>
          <w:lang w:bidi="fa-IR"/>
        </w:rPr>
      </w:pPr>
    </w:p>
    <w:p w14:paraId="4EB68FC2" w14:textId="77777777" w:rsidR="005474C6" w:rsidRPr="005474C6" w:rsidRDefault="005474C6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/>
          <w:sz w:val="24"/>
          <w:szCs w:val="24"/>
          <w:rtl/>
        </w:rPr>
      </w:pPr>
      <w:r w:rsidRPr="005474C6">
        <w:rPr>
          <w:rFonts w:cs="B Nazanin" w:hint="cs"/>
          <w:color w:val="000000"/>
          <w:sz w:val="24"/>
          <w:szCs w:val="24"/>
          <w:rtl/>
        </w:rPr>
        <w:t xml:space="preserve"> </w:t>
      </w:r>
      <w:r w:rsidRPr="005474C6">
        <w:rPr>
          <w:rFonts w:cs="B Nazanin"/>
          <w:color w:val="000000"/>
          <w:sz w:val="24"/>
          <w:szCs w:val="24"/>
          <w:rtl/>
        </w:rPr>
        <w:t>ساير توضيحات مورد نياز:</w:t>
      </w:r>
    </w:p>
    <w:p w14:paraId="5B54D6C8" w14:textId="77777777" w:rsidR="00D1008F" w:rsidRPr="005474C6" w:rsidRDefault="00D1008F" w:rsidP="005474C6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5DE5C191" w14:textId="76D988ED" w:rsidR="00417FA5" w:rsidRPr="005474C6" w:rsidRDefault="00417FA5" w:rsidP="005474C6">
      <w:pPr>
        <w:pStyle w:val="Heading1"/>
        <w:keepNext w:val="0"/>
        <w:keepLines w:val="0"/>
        <w:numPr>
          <w:ilvl w:val="0"/>
          <w:numId w:val="18"/>
        </w:numPr>
        <w:bidi/>
        <w:rPr>
          <w:rFonts w:cs="B Nazanin"/>
          <w:color w:val="000000" w:themeColor="text1"/>
          <w:sz w:val="24"/>
          <w:szCs w:val="24"/>
          <w:rtl/>
        </w:rPr>
      </w:pPr>
      <w:r w:rsidRPr="005474C6">
        <w:rPr>
          <w:rFonts w:cs="B Nazanin"/>
          <w:color w:val="000000" w:themeColor="text1"/>
          <w:sz w:val="24"/>
          <w:szCs w:val="24"/>
          <w:rtl/>
        </w:rPr>
        <w:t>فعال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>ت</w:t>
      </w:r>
      <w:r w:rsidR="00FB7060" w:rsidRPr="005474C6">
        <w:rPr>
          <w:rFonts w:cs="B Nazanin"/>
          <w:color w:val="000000" w:themeColor="text1"/>
          <w:sz w:val="24"/>
          <w:szCs w:val="24"/>
          <w:rtl/>
        </w:rPr>
        <w:softHyphen/>
      </w:r>
      <w:r w:rsidRPr="005474C6">
        <w:rPr>
          <w:rFonts w:cs="B Nazanin"/>
          <w:color w:val="000000" w:themeColor="text1"/>
          <w:sz w:val="24"/>
          <w:szCs w:val="24"/>
          <w:rtl/>
        </w:rPr>
        <w:t>ها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طرح و زمانبند</w:t>
      </w:r>
      <w:r w:rsidR="00FA24A7" w:rsidRPr="005474C6">
        <w:rPr>
          <w:rFonts w:cs="B Nazanin"/>
          <w:color w:val="000000" w:themeColor="text1"/>
          <w:sz w:val="24"/>
          <w:szCs w:val="24"/>
          <w:rtl/>
        </w:rPr>
        <w:t>ي</w:t>
      </w:r>
      <w:r w:rsidRPr="005474C6">
        <w:rPr>
          <w:rFonts w:cs="B Nazanin"/>
          <w:color w:val="000000" w:themeColor="text1"/>
          <w:sz w:val="24"/>
          <w:szCs w:val="24"/>
          <w:rtl/>
        </w:rPr>
        <w:t xml:space="preserve"> طبق نمودار گانت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98"/>
        <w:gridCol w:w="798"/>
        <w:gridCol w:w="798"/>
        <w:gridCol w:w="798"/>
        <w:gridCol w:w="688"/>
        <w:gridCol w:w="997"/>
        <w:gridCol w:w="348"/>
        <w:gridCol w:w="348"/>
        <w:gridCol w:w="348"/>
        <w:gridCol w:w="348"/>
        <w:gridCol w:w="348"/>
        <w:gridCol w:w="342"/>
        <w:gridCol w:w="349"/>
        <w:gridCol w:w="349"/>
        <w:gridCol w:w="349"/>
        <w:gridCol w:w="448"/>
        <w:gridCol w:w="448"/>
        <w:gridCol w:w="448"/>
      </w:tblGrid>
      <w:tr w:rsidR="005474C6" w:rsidRPr="005474C6" w14:paraId="39D89C4A" w14:textId="77777777" w:rsidTr="005474C6">
        <w:trPr>
          <w:trHeight w:val="20"/>
          <w:jc w:val="center"/>
        </w:trPr>
        <w:tc>
          <w:tcPr>
            <w:tcW w:w="428" w:type="pct"/>
            <w:vMerge w:val="restart"/>
            <w:shd w:val="clear" w:color="auto" w:fill="F2F2F2"/>
            <w:vAlign w:val="center"/>
          </w:tcPr>
          <w:p w14:paraId="758B43B3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>شماره مرحله / فعاليت</w:t>
            </w:r>
          </w:p>
        </w:tc>
        <w:tc>
          <w:tcPr>
            <w:tcW w:w="428" w:type="pct"/>
            <w:vMerge w:val="restart"/>
            <w:shd w:val="clear" w:color="auto" w:fill="F2F2F2"/>
            <w:vAlign w:val="center"/>
          </w:tcPr>
          <w:p w14:paraId="7AB123C8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>نام مرحله/ فعاليت</w:t>
            </w:r>
          </w:p>
        </w:tc>
        <w:tc>
          <w:tcPr>
            <w:tcW w:w="428" w:type="pct"/>
            <w:vMerge w:val="restart"/>
            <w:shd w:val="clear" w:color="auto" w:fill="F2F2F2"/>
            <w:vAlign w:val="center"/>
          </w:tcPr>
          <w:p w14:paraId="78B6B64D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>مرحله/ فعاليت پيش‌نياز</w:t>
            </w:r>
          </w:p>
        </w:tc>
        <w:tc>
          <w:tcPr>
            <w:tcW w:w="428" w:type="pct"/>
            <w:vMerge w:val="restart"/>
            <w:shd w:val="clear" w:color="auto" w:fill="F2F2F2"/>
            <w:vAlign w:val="center"/>
          </w:tcPr>
          <w:p w14:paraId="147C918D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>درصد وزني به كل پروژه</w:t>
            </w:r>
          </w:p>
        </w:tc>
        <w:tc>
          <w:tcPr>
            <w:tcW w:w="353" w:type="pct"/>
            <w:vMerge w:val="restart"/>
            <w:shd w:val="clear" w:color="auto" w:fill="F2F2F2"/>
            <w:vAlign w:val="center"/>
          </w:tcPr>
          <w:p w14:paraId="09E87F28" w14:textId="3CA124AB" w:rsidR="005474C6" w:rsidRPr="005474C6" w:rsidRDefault="005474C6" w:rsidP="005474C6">
            <w:pPr>
              <w:pStyle w:val="BodyText"/>
              <w:keepNext w:val="0"/>
              <w:spacing w:after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 xml:space="preserve">منابع مورد استفاده </w:t>
            </w:r>
          </w:p>
        </w:tc>
        <w:tc>
          <w:tcPr>
            <w:tcW w:w="534" w:type="pct"/>
            <w:vMerge w:val="restart"/>
            <w:shd w:val="clear" w:color="auto" w:fill="F2F2F2"/>
            <w:vAlign w:val="center"/>
          </w:tcPr>
          <w:p w14:paraId="3762C619" w14:textId="77777777" w:rsidR="005474C6" w:rsidRPr="005474C6" w:rsidRDefault="005474C6" w:rsidP="005474C6">
            <w:pPr>
              <w:pStyle w:val="BodyText"/>
              <w:keepNext w:val="0"/>
              <w:spacing w:after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>مدت زمان اجرا</w:t>
            </w:r>
          </w:p>
          <w:p w14:paraId="63567922" w14:textId="77777777" w:rsidR="005474C6" w:rsidRPr="005474C6" w:rsidRDefault="005474C6" w:rsidP="005474C6">
            <w:pPr>
              <w:pStyle w:val="BodyText"/>
              <w:keepNext w:val="0"/>
              <w:spacing w:after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  <w:t>(ماه)</w:t>
            </w:r>
          </w:p>
        </w:tc>
        <w:tc>
          <w:tcPr>
            <w:tcW w:w="2400" w:type="pct"/>
            <w:gridSpan w:val="12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0771F535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  <w:t>نمودار زمان‌بندي(ماه)</w:t>
            </w:r>
          </w:p>
        </w:tc>
      </w:tr>
      <w:tr w:rsidR="005474C6" w:rsidRPr="005474C6" w14:paraId="4147C79B" w14:textId="77777777" w:rsidTr="005474C6">
        <w:trPr>
          <w:trHeight w:val="20"/>
          <w:jc w:val="center"/>
        </w:trPr>
        <w:tc>
          <w:tcPr>
            <w:tcW w:w="428" w:type="pct"/>
            <w:vMerge/>
            <w:shd w:val="clear" w:color="auto" w:fill="F2F2F2"/>
            <w:vAlign w:val="center"/>
          </w:tcPr>
          <w:p w14:paraId="45F098E7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lang w:val="en-US" w:eastAsia="en-US"/>
              </w:rPr>
            </w:pPr>
          </w:p>
        </w:tc>
        <w:tc>
          <w:tcPr>
            <w:tcW w:w="428" w:type="pct"/>
            <w:vMerge/>
            <w:shd w:val="clear" w:color="auto" w:fill="F2F2F2"/>
            <w:vAlign w:val="center"/>
          </w:tcPr>
          <w:p w14:paraId="3A269D7A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20"/>
                <w:szCs w:val="24"/>
                <w:rtl/>
                <w:lang w:val="en-US" w:eastAsia="en-US"/>
              </w:rPr>
            </w:pPr>
          </w:p>
        </w:tc>
        <w:tc>
          <w:tcPr>
            <w:tcW w:w="428" w:type="pct"/>
            <w:vMerge/>
            <w:shd w:val="clear" w:color="auto" w:fill="F2F2F2"/>
            <w:vAlign w:val="center"/>
          </w:tcPr>
          <w:p w14:paraId="767416B3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20"/>
                <w:szCs w:val="24"/>
                <w:rtl/>
                <w:lang w:val="en-US" w:eastAsia="en-US"/>
              </w:rPr>
            </w:pPr>
          </w:p>
        </w:tc>
        <w:tc>
          <w:tcPr>
            <w:tcW w:w="428" w:type="pct"/>
            <w:vMerge/>
            <w:shd w:val="clear" w:color="auto" w:fill="F2F2F2"/>
            <w:vAlign w:val="center"/>
          </w:tcPr>
          <w:p w14:paraId="5E97D8DF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b/>
                <w:bCs/>
                <w:color w:val="000000"/>
                <w:sz w:val="20"/>
                <w:szCs w:val="24"/>
                <w:rtl/>
                <w:lang w:val="en-US" w:eastAsia="en-US"/>
              </w:rPr>
            </w:pPr>
          </w:p>
        </w:tc>
        <w:tc>
          <w:tcPr>
            <w:tcW w:w="353" w:type="pct"/>
            <w:vMerge/>
            <w:shd w:val="clear" w:color="auto" w:fill="F2F2F2"/>
            <w:vAlign w:val="center"/>
          </w:tcPr>
          <w:p w14:paraId="0267C8FE" w14:textId="77777777" w:rsidR="005474C6" w:rsidRPr="005474C6" w:rsidRDefault="005474C6" w:rsidP="005474C6">
            <w:pPr>
              <w:pStyle w:val="BodyText"/>
              <w:keepNext w:val="0"/>
              <w:spacing w:after="0"/>
              <w:jc w:val="center"/>
              <w:rPr>
                <w:rFonts w:cs="B Nazanin"/>
                <w:b/>
                <w:bCs/>
                <w:color w:val="000000"/>
                <w:sz w:val="20"/>
                <w:szCs w:val="24"/>
                <w:rtl/>
                <w:lang w:val="en-US" w:eastAsia="en-US"/>
              </w:rPr>
            </w:pPr>
          </w:p>
        </w:tc>
        <w:tc>
          <w:tcPr>
            <w:tcW w:w="534" w:type="pct"/>
            <w:vMerge/>
            <w:shd w:val="clear" w:color="auto" w:fill="F2F2F2"/>
            <w:textDirection w:val="btLr"/>
            <w:vAlign w:val="center"/>
          </w:tcPr>
          <w:p w14:paraId="629673EA" w14:textId="77777777" w:rsidR="005474C6" w:rsidRPr="005474C6" w:rsidRDefault="005474C6" w:rsidP="005474C6">
            <w:pPr>
              <w:pStyle w:val="BodyText"/>
              <w:keepNext w:val="0"/>
              <w:spacing w:after="0"/>
              <w:jc w:val="center"/>
              <w:rPr>
                <w:rFonts w:cs="B Nazanin"/>
                <w:b/>
                <w:bCs/>
                <w:color w:val="000000"/>
                <w:sz w:val="20"/>
                <w:szCs w:val="24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0E9C854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1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3B713B5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2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17BF4C1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3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B69361B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4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E4D60CE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5</w:t>
            </w:r>
          </w:p>
        </w:tc>
        <w:tc>
          <w:tcPr>
            <w:tcW w:w="18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987B09D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6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58F5D3D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7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7F8BDB6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8</w:t>
            </w: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C92ACB6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9</w:t>
            </w: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1F8816E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10</w:t>
            </w: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58A4575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11</w:t>
            </w: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</w:tcBorders>
            <w:shd w:val="clear" w:color="auto" w:fill="F2F2F2"/>
            <w:vAlign w:val="center"/>
          </w:tcPr>
          <w:p w14:paraId="049773F2" w14:textId="77777777" w:rsidR="005474C6" w:rsidRPr="005474C6" w:rsidRDefault="005474C6" w:rsidP="005474C6">
            <w:pPr>
              <w:pStyle w:val="BodyText"/>
              <w:keepNext w:val="0"/>
              <w:jc w:val="center"/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</w:pPr>
            <w:r w:rsidRPr="005474C6">
              <w:rPr>
                <w:rFonts w:cs="B Nazanin"/>
                <w:color w:val="000000"/>
                <w:sz w:val="18"/>
                <w:szCs w:val="18"/>
                <w:rtl/>
                <w:lang w:val="en-US" w:eastAsia="en-US"/>
              </w:rPr>
              <w:t>12</w:t>
            </w:r>
          </w:p>
        </w:tc>
      </w:tr>
      <w:tr w:rsidR="005474C6" w:rsidRPr="005474C6" w14:paraId="6D86DDCC" w14:textId="77777777" w:rsidTr="005474C6">
        <w:trPr>
          <w:cantSplit/>
          <w:trHeight w:val="20"/>
          <w:jc w:val="center"/>
        </w:trPr>
        <w:tc>
          <w:tcPr>
            <w:tcW w:w="4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C16417" w14:textId="77777777" w:rsidR="005474C6" w:rsidRPr="005474C6" w:rsidRDefault="005474C6" w:rsidP="005474C6">
            <w:pPr>
              <w:pStyle w:val="BodyText"/>
              <w:keepNext w:val="0"/>
              <w:numPr>
                <w:ilvl w:val="0"/>
                <w:numId w:val="4"/>
              </w:numPr>
              <w:spacing w:after="0" w:line="480" w:lineRule="auto"/>
              <w:ind w:left="0" w:firstLine="0"/>
              <w:jc w:val="center"/>
              <w:rPr>
                <w:rFonts w:cs="B Nazanin"/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4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29BDF2" w14:textId="77777777" w:rsidR="005474C6" w:rsidRPr="005474C6" w:rsidRDefault="005474C6" w:rsidP="005474C6">
            <w:pPr>
              <w:bidi/>
              <w:spacing w:after="0" w:line="240" w:lineRule="auto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689C7E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4874B9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35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B2CD14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53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723303" w14:textId="77777777" w:rsidR="005474C6" w:rsidRPr="005474C6" w:rsidRDefault="005474C6" w:rsidP="005474C6">
            <w:pPr>
              <w:pStyle w:val="BodyText"/>
              <w:keepNext w:val="0"/>
              <w:spacing w:after="0" w:line="480" w:lineRule="auto"/>
              <w:jc w:val="center"/>
              <w:rPr>
                <w:rFonts w:cs="B Nazanin"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BBD27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344A74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8E9FB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D5119C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1155D5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167CC9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BDEB88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01A94E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C8FA91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414F70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914F74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8A21831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</w:tr>
      <w:tr w:rsidR="005474C6" w:rsidRPr="005474C6" w14:paraId="721DC4BC" w14:textId="77777777" w:rsidTr="005474C6">
        <w:trPr>
          <w:trHeight w:val="20"/>
          <w:jc w:val="center"/>
        </w:trPr>
        <w:tc>
          <w:tcPr>
            <w:tcW w:w="42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F7DEAE" w14:textId="77777777" w:rsidR="005474C6" w:rsidRPr="005474C6" w:rsidRDefault="005474C6" w:rsidP="005474C6">
            <w:pPr>
              <w:pStyle w:val="BodyText"/>
              <w:keepNext w:val="0"/>
              <w:numPr>
                <w:ilvl w:val="0"/>
                <w:numId w:val="4"/>
              </w:numPr>
              <w:spacing w:after="0" w:line="480" w:lineRule="auto"/>
              <w:ind w:left="0" w:firstLine="0"/>
              <w:jc w:val="center"/>
              <w:rPr>
                <w:rFonts w:cs="B Nazanin"/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42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26B7EA" w14:textId="77777777" w:rsidR="005474C6" w:rsidRPr="005474C6" w:rsidRDefault="005474C6" w:rsidP="005474C6">
            <w:pPr>
              <w:bidi/>
              <w:spacing w:after="0" w:line="240" w:lineRule="auto"/>
              <w:jc w:val="center"/>
              <w:rPr>
                <w:rFonts w:cs="B Nazanin"/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6A6BC5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B51D4A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35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31669E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3A80DC" w14:textId="77777777" w:rsidR="005474C6" w:rsidRPr="005474C6" w:rsidRDefault="005474C6" w:rsidP="005474C6">
            <w:pPr>
              <w:pStyle w:val="BodyText"/>
              <w:keepNext w:val="0"/>
              <w:spacing w:after="0" w:line="480" w:lineRule="auto"/>
              <w:jc w:val="center"/>
              <w:rPr>
                <w:rFonts w:cs="B Nazanin"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6E3A02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B44082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1B96A3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EDC22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FFD400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4E10F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AED37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9B3EFB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CC0185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631917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C67606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AAA8E3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</w:tr>
      <w:tr w:rsidR="005474C6" w:rsidRPr="005474C6" w14:paraId="3BA76F4F" w14:textId="77777777" w:rsidTr="005474C6">
        <w:trPr>
          <w:trHeight w:val="20"/>
          <w:jc w:val="center"/>
        </w:trPr>
        <w:tc>
          <w:tcPr>
            <w:tcW w:w="4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B1149F1" w14:textId="77777777" w:rsidR="005474C6" w:rsidRPr="005474C6" w:rsidRDefault="005474C6" w:rsidP="005474C6">
            <w:pPr>
              <w:pStyle w:val="BodyText"/>
              <w:keepNext w:val="0"/>
              <w:numPr>
                <w:ilvl w:val="0"/>
                <w:numId w:val="4"/>
              </w:numPr>
              <w:spacing w:after="0" w:line="480" w:lineRule="auto"/>
              <w:ind w:left="0" w:firstLine="0"/>
              <w:jc w:val="center"/>
              <w:rPr>
                <w:rFonts w:cs="B Nazanin"/>
                <w:color w:val="000000"/>
                <w:sz w:val="20"/>
                <w:szCs w:val="20"/>
                <w:lang w:val="en-US" w:eastAsia="en-US"/>
              </w:rPr>
            </w:pPr>
          </w:p>
        </w:tc>
        <w:tc>
          <w:tcPr>
            <w:tcW w:w="4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14EA73F" w14:textId="77777777" w:rsidR="005474C6" w:rsidRPr="005474C6" w:rsidRDefault="005474C6" w:rsidP="005474C6">
            <w:pPr>
              <w:bidi/>
              <w:spacing w:after="0" w:line="240" w:lineRule="auto"/>
              <w:jc w:val="center"/>
              <w:rPr>
                <w:rFonts w:cs="B Nazanin"/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173101A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63D84B8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35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119676E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53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6A19F9C" w14:textId="77777777" w:rsidR="005474C6" w:rsidRPr="005474C6" w:rsidRDefault="005474C6" w:rsidP="005474C6">
            <w:pPr>
              <w:pStyle w:val="BodyText"/>
              <w:keepNext w:val="0"/>
              <w:spacing w:after="0" w:line="480" w:lineRule="auto"/>
              <w:jc w:val="center"/>
              <w:rPr>
                <w:rFonts w:cs="B Nazanin"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74E36F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460945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DE5DC7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C08098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2373C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DDE7EA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16E428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3BBECD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3AA72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7EA770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EA4D39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240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CA1863B" w14:textId="77777777" w:rsidR="005474C6" w:rsidRPr="005474C6" w:rsidRDefault="005474C6" w:rsidP="005474C6">
            <w:pPr>
              <w:pStyle w:val="BodyText"/>
              <w:keepNext w:val="0"/>
              <w:spacing w:line="480" w:lineRule="auto"/>
              <w:jc w:val="center"/>
              <w:rPr>
                <w:rFonts w:cs="B Nazanin"/>
                <w:b/>
                <w:bCs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</w:tr>
      <w:tr w:rsidR="005474C6" w:rsidRPr="005474C6" w14:paraId="2475DB2F" w14:textId="77777777" w:rsidTr="005474C6">
        <w:trPr>
          <w:trHeight w:val="20"/>
          <w:jc w:val="center"/>
        </w:trPr>
        <w:tc>
          <w:tcPr>
            <w:tcW w:w="428" w:type="pct"/>
            <w:shd w:val="clear" w:color="auto" w:fill="auto"/>
            <w:vAlign w:val="center"/>
          </w:tcPr>
          <w:p w14:paraId="2165F66E" w14:textId="77777777" w:rsidR="005474C6" w:rsidRPr="005474C6" w:rsidRDefault="005474C6" w:rsidP="005474C6">
            <w:pPr>
              <w:pStyle w:val="ListParagraph"/>
              <w:numPr>
                <w:ilvl w:val="0"/>
                <w:numId w:val="4"/>
              </w:numPr>
              <w:bidi/>
              <w:spacing w:line="480" w:lineRule="auto"/>
              <w:ind w:left="0" w:firstLine="0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5FAB8D6F" w14:textId="77777777" w:rsidR="005474C6" w:rsidRPr="005474C6" w:rsidRDefault="005474C6" w:rsidP="005474C6">
            <w:pPr>
              <w:bidi/>
              <w:spacing w:after="0" w:line="240" w:lineRule="auto"/>
              <w:jc w:val="center"/>
              <w:rPr>
                <w:rFonts w:cs="B Nazanin"/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535DD35C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518249D0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353" w:type="pct"/>
            <w:shd w:val="clear" w:color="auto" w:fill="auto"/>
            <w:vAlign w:val="center"/>
          </w:tcPr>
          <w:p w14:paraId="0E567ECA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534" w:type="pct"/>
            <w:shd w:val="clear" w:color="auto" w:fill="auto"/>
            <w:vAlign w:val="center"/>
          </w:tcPr>
          <w:p w14:paraId="274AD723" w14:textId="77777777" w:rsidR="005474C6" w:rsidRPr="005474C6" w:rsidRDefault="005474C6" w:rsidP="005474C6">
            <w:pPr>
              <w:pStyle w:val="BodyText"/>
              <w:keepNext w:val="0"/>
              <w:spacing w:after="0" w:line="480" w:lineRule="auto"/>
              <w:jc w:val="center"/>
              <w:rPr>
                <w:rFonts w:cs="B Nazanin"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D2C25B0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AED82F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857AB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3817BC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F34E41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0DEDF9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6F6BE8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8B8643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A9027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6923E0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21E05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69670E6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</w:tr>
      <w:tr w:rsidR="005474C6" w:rsidRPr="005474C6" w14:paraId="2F9564BE" w14:textId="77777777" w:rsidTr="005474C6">
        <w:trPr>
          <w:trHeight w:val="20"/>
          <w:jc w:val="center"/>
        </w:trPr>
        <w:tc>
          <w:tcPr>
            <w:tcW w:w="428" w:type="pct"/>
            <w:shd w:val="clear" w:color="auto" w:fill="auto"/>
            <w:vAlign w:val="center"/>
          </w:tcPr>
          <w:p w14:paraId="58665351" w14:textId="77777777" w:rsidR="005474C6" w:rsidRPr="005474C6" w:rsidRDefault="005474C6" w:rsidP="005474C6">
            <w:pPr>
              <w:pStyle w:val="ListParagraph"/>
              <w:numPr>
                <w:ilvl w:val="0"/>
                <w:numId w:val="4"/>
              </w:numPr>
              <w:bidi/>
              <w:spacing w:line="480" w:lineRule="auto"/>
              <w:ind w:left="0" w:firstLine="0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689741EF" w14:textId="77777777" w:rsidR="005474C6" w:rsidRPr="005474C6" w:rsidRDefault="005474C6" w:rsidP="005474C6">
            <w:pPr>
              <w:bidi/>
              <w:spacing w:after="0" w:line="240" w:lineRule="auto"/>
              <w:jc w:val="center"/>
              <w:rPr>
                <w:rFonts w:cs="B Nazanin"/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0DC9632A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01EE06F9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353" w:type="pct"/>
            <w:shd w:val="clear" w:color="auto" w:fill="auto"/>
            <w:vAlign w:val="center"/>
          </w:tcPr>
          <w:p w14:paraId="238E213A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534" w:type="pct"/>
            <w:shd w:val="clear" w:color="auto" w:fill="auto"/>
            <w:vAlign w:val="center"/>
          </w:tcPr>
          <w:p w14:paraId="1E9D6C57" w14:textId="77777777" w:rsidR="005474C6" w:rsidRPr="005474C6" w:rsidRDefault="005474C6" w:rsidP="005474C6">
            <w:pPr>
              <w:pStyle w:val="BodyText"/>
              <w:keepNext w:val="0"/>
              <w:spacing w:after="0" w:line="480" w:lineRule="auto"/>
              <w:jc w:val="center"/>
              <w:rPr>
                <w:rFonts w:cs="B Nazanin"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8520DEA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C885A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379CF7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D9961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41FC93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83612D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33EA04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A58029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325D2B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2CFDE8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158B78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6943A81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</w:tr>
      <w:tr w:rsidR="005474C6" w:rsidRPr="005474C6" w14:paraId="03254A3E" w14:textId="77777777" w:rsidTr="005474C6">
        <w:trPr>
          <w:trHeight w:val="20"/>
          <w:jc w:val="center"/>
        </w:trPr>
        <w:tc>
          <w:tcPr>
            <w:tcW w:w="428" w:type="pct"/>
            <w:shd w:val="clear" w:color="auto" w:fill="auto"/>
            <w:vAlign w:val="center"/>
          </w:tcPr>
          <w:p w14:paraId="1146ACDC" w14:textId="77777777" w:rsidR="005474C6" w:rsidRPr="005474C6" w:rsidRDefault="005474C6" w:rsidP="005474C6">
            <w:pPr>
              <w:pStyle w:val="ListParagraph"/>
              <w:numPr>
                <w:ilvl w:val="0"/>
                <w:numId w:val="4"/>
              </w:numPr>
              <w:bidi/>
              <w:spacing w:line="480" w:lineRule="auto"/>
              <w:ind w:left="0" w:firstLine="0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5F62339C" w14:textId="77777777" w:rsidR="005474C6" w:rsidRPr="005474C6" w:rsidRDefault="005474C6" w:rsidP="005474C6">
            <w:pPr>
              <w:bidi/>
              <w:spacing w:after="0" w:line="240" w:lineRule="auto"/>
              <w:jc w:val="center"/>
              <w:rPr>
                <w:rFonts w:cs="B Nazanin"/>
                <w:color w:val="000000"/>
                <w:sz w:val="18"/>
                <w:szCs w:val="18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5562D0A5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428" w:type="pct"/>
            <w:shd w:val="clear" w:color="auto" w:fill="auto"/>
            <w:vAlign w:val="center"/>
          </w:tcPr>
          <w:p w14:paraId="4AEB3623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353" w:type="pct"/>
            <w:shd w:val="clear" w:color="auto" w:fill="auto"/>
            <w:vAlign w:val="center"/>
          </w:tcPr>
          <w:p w14:paraId="3C88C1A5" w14:textId="77777777" w:rsidR="005474C6" w:rsidRPr="005474C6" w:rsidRDefault="005474C6" w:rsidP="005474C6">
            <w:pPr>
              <w:bidi/>
              <w:spacing w:after="0"/>
              <w:jc w:val="center"/>
              <w:rPr>
                <w:rFonts w:cs="B Nazanin"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534" w:type="pct"/>
            <w:shd w:val="clear" w:color="auto" w:fill="auto"/>
            <w:vAlign w:val="center"/>
          </w:tcPr>
          <w:p w14:paraId="6579A41E" w14:textId="77777777" w:rsidR="005474C6" w:rsidRPr="005474C6" w:rsidRDefault="005474C6" w:rsidP="005474C6">
            <w:pPr>
              <w:pStyle w:val="BodyText"/>
              <w:keepNext w:val="0"/>
              <w:spacing w:after="0" w:line="480" w:lineRule="auto"/>
              <w:jc w:val="center"/>
              <w:rPr>
                <w:rFonts w:cs="B Nazanin"/>
                <w:color w:val="000000"/>
                <w:sz w:val="20"/>
                <w:szCs w:val="20"/>
                <w:rtl/>
                <w:lang w:val="en-US" w:eastAsia="en-US"/>
              </w:rPr>
            </w:pPr>
          </w:p>
        </w:tc>
        <w:tc>
          <w:tcPr>
            <w:tcW w:w="18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699F030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A01A62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20FD3D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9FEC9E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4552F9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8CF1AC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203DCF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EFFE74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0149DD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7B4CB8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3B19D7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  <w:tc>
          <w:tcPr>
            <w:tcW w:w="240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15B35A1" w14:textId="77777777" w:rsidR="005474C6" w:rsidRPr="005474C6" w:rsidRDefault="005474C6" w:rsidP="005474C6">
            <w:pPr>
              <w:bidi/>
              <w:spacing w:after="0" w:line="480" w:lineRule="auto"/>
              <w:jc w:val="center"/>
              <w:rPr>
                <w:rFonts w:cs="B Nazanin"/>
                <w:noProof/>
                <w:color w:val="000000"/>
                <w:sz w:val="20"/>
                <w:szCs w:val="20"/>
                <w:rtl/>
                <w:lang w:bidi="fa-IR"/>
              </w:rPr>
            </w:pPr>
          </w:p>
        </w:tc>
      </w:tr>
    </w:tbl>
    <w:p w14:paraId="77410087" w14:textId="2670B1DB" w:rsidR="005D138D" w:rsidRDefault="005D138D" w:rsidP="005474C6">
      <w:pPr>
        <w:bidi/>
        <w:spacing w:before="240" w:after="120"/>
        <w:rPr>
          <w:rFonts w:cs="B Nazanin"/>
          <w:color w:val="000000" w:themeColor="text1"/>
          <w:sz w:val="18"/>
          <w:szCs w:val="18"/>
          <w:rtl/>
          <w:lang w:bidi="fa-IR"/>
        </w:rPr>
      </w:pPr>
    </w:p>
    <w:p w14:paraId="4C63E212" w14:textId="77777777" w:rsidR="005D138D" w:rsidRDefault="005D138D">
      <w:pPr>
        <w:spacing w:after="0" w:line="240" w:lineRule="auto"/>
        <w:rPr>
          <w:rFonts w:cs="B Nazanin"/>
          <w:color w:val="000000" w:themeColor="text1"/>
          <w:sz w:val="18"/>
          <w:szCs w:val="18"/>
          <w:rtl/>
          <w:lang w:bidi="fa-IR"/>
        </w:rPr>
      </w:pPr>
      <w:r>
        <w:rPr>
          <w:rFonts w:cs="B Nazanin"/>
          <w:color w:val="000000" w:themeColor="text1"/>
          <w:sz w:val="18"/>
          <w:szCs w:val="18"/>
          <w:rtl/>
          <w:lang w:bidi="fa-IR"/>
        </w:rPr>
        <w:br w:type="page"/>
      </w:r>
    </w:p>
    <w:p w14:paraId="2EE49944" w14:textId="77777777" w:rsidR="005D138D" w:rsidRPr="00057ACD" w:rsidRDefault="005D138D" w:rsidP="005D138D">
      <w:pPr>
        <w:bidi/>
        <w:spacing w:after="0" w:line="240" w:lineRule="auto"/>
        <w:jc w:val="center"/>
        <w:rPr>
          <w:rFonts w:cs="B Nazanin"/>
          <w:b/>
          <w:bCs/>
          <w:color w:val="000000" w:themeColor="text1"/>
          <w:rtl/>
        </w:rPr>
      </w:pPr>
      <w:r w:rsidRPr="00057ACD">
        <w:rPr>
          <w:rFonts w:cs="B Nazanin" w:hint="cs"/>
          <w:b/>
          <w:bCs/>
          <w:color w:val="000000" w:themeColor="text1"/>
          <w:sz w:val="28"/>
          <w:szCs w:val="28"/>
          <w:rtl/>
        </w:rPr>
        <w:lastRenderedPageBreak/>
        <w:t xml:space="preserve">فرم پذیرش پژوهشگر پسادکترا </w:t>
      </w:r>
    </w:p>
    <w:p w14:paraId="12D89F8C" w14:textId="77777777" w:rsidR="005D138D" w:rsidRPr="00057ACD" w:rsidRDefault="005D138D" w:rsidP="005D138D">
      <w:pPr>
        <w:bidi/>
        <w:spacing w:after="0" w:line="240" w:lineRule="auto"/>
        <w:jc w:val="center"/>
        <w:rPr>
          <w:rFonts w:cs="B Nazanin"/>
          <w:color w:val="000000" w:themeColor="text1"/>
          <w:rtl/>
        </w:rPr>
      </w:pPr>
    </w:p>
    <w:p w14:paraId="1B6D692C" w14:textId="77777777" w:rsidR="005D138D" w:rsidRPr="0039206D" w:rsidRDefault="005D138D" w:rsidP="005D138D">
      <w:p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  <w:rtl/>
        </w:rPr>
      </w:pPr>
      <w:r w:rsidRPr="0039206D">
        <w:rPr>
          <w:rFonts w:cs="B Nazanin" w:hint="cs"/>
          <w:color w:val="000000" w:themeColor="text1"/>
          <w:sz w:val="24"/>
          <w:szCs w:val="24"/>
          <w:rtl/>
        </w:rPr>
        <w:t>با استناد به نامه شماره .........................مورخ ............... معاون پژوهشی پردیس/دانشکده/.................... دانشگاه شیراز با پذیرش پژوهشگر پسادکتری آقا/ خانم                        به راهنمایی استاد پذیرش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دهنده آقای / خانم ..................... عضو هیات علمی دانشکده/مرکز پژوهشی ............................................جهت انجام طرح پژوهشی پسادکتری با شرایط زیر موافقت می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 xml:space="preserve">گردد. </w:t>
      </w:r>
    </w:p>
    <w:p w14:paraId="749DF150" w14:textId="3C0C0066" w:rsidR="005D138D" w:rsidRPr="0039206D" w:rsidRDefault="005D138D" w:rsidP="003C28DC">
      <w:pPr>
        <w:bidi/>
        <w:spacing w:after="0" w:line="240" w:lineRule="auto"/>
        <w:rPr>
          <w:rFonts w:cs="B Nazanin"/>
          <w:color w:val="000000" w:themeColor="text1"/>
          <w:sz w:val="24"/>
          <w:szCs w:val="24"/>
          <w:rtl/>
          <w:lang w:val="en-GB"/>
        </w:rPr>
      </w:pPr>
      <w:r w:rsidRPr="0039206D">
        <w:rPr>
          <w:rFonts w:cs="B Nazanin" w:hint="cs"/>
          <w:b/>
          <w:bCs/>
          <w:color w:val="000000" w:themeColor="text1"/>
          <w:sz w:val="24"/>
          <w:szCs w:val="24"/>
          <w:rtl/>
        </w:rPr>
        <w:t>موضوع طرح</w:t>
      </w:r>
      <w:r w:rsidR="003C28DC">
        <w:rPr>
          <w:rFonts w:cs="B Nazanin" w:hint="cs"/>
          <w:b/>
          <w:bCs/>
          <w:color w:val="000000" w:themeColor="text1"/>
          <w:sz w:val="24"/>
          <w:szCs w:val="24"/>
          <w:rtl/>
        </w:rPr>
        <w:t xml:space="preserve">: 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اجرای پيشنهاد تحقيق ارائه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شده تحت عنوان".............................................................................................................."</w:t>
      </w:r>
    </w:p>
    <w:p w14:paraId="208BBCC4" w14:textId="109B7C6F" w:rsidR="005D138D" w:rsidRPr="0039206D" w:rsidRDefault="005D138D" w:rsidP="003C28DC">
      <w:pPr>
        <w:bidi/>
        <w:spacing w:after="0" w:line="240" w:lineRule="auto"/>
        <w:rPr>
          <w:rFonts w:cs="B Nazanin"/>
          <w:color w:val="000000" w:themeColor="text1"/>
          <w:sz w:val="24"/>
          <w:szCs w:val="24"/>
          <w:rtl/>
        </w:rPr>
      </w:pPr>
      <w:r w:rsidRPr="0039206D">
        <w:rPr>
          <w:rFonts w:cs="B Nazanin" w:hint="cs"/>
          <w:b/>
          <w:bCs/>
          <w:color w:val="000000" w:themeColor="text1"/>
          <w:sz w:val="24"/>
          <w:szCs w:val="24"/>
          <w:rtl/>
        </w:rPr>
        <w:t>مدت اجرای طرح</w:t>
      </w:r>
      <w:r w:rsidR="003C28DC">
        <w:rPr>
          <w:rFonts w:cs="B Nazanin" w:hint="cs"/>
          <w:b/>
          <w:bCs/>
          <w:color w:val="000000" w:themeColor="text1"/>
          <w:sz w:val="24"/>
          <w:szCs w:val="24"/>
          <w:rtl/>
        </w:rPr>
        <w:t xml:space="preserve">: 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این طرح برای مدت ....... ماه از تاریخ.................. لغایت..................... اجرا می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گردد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. مدت آن در صورت تایید استاد پذیرش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دهنده طبق آیین نامه قابل تمدید خواهد بود.</w:t>
      </w:r>
    </w:p>
    <w:p w14:paraId="35B792B3" w14:textId="64017709" w:rsidR="005D138D" w:rsidRDefault="005D138D" w:rsidP="0039206D">
      <w:pPr>
        <w:bidi/>
        <w:spacing w:after="0" w:line="240" w:lineRule="auto"/>
        <w:rPr>
          <w:rFonts w:cs="B Nazanin"/>
          <w:color w:val="000000" w:themeColor="text1"/>
          <w:sz w:val="24"/>
          <w:szCs w:val="24"/>
          <w:rtl/>
        </w:rPr>
      </w:pPr>
      <w:r w:rsidRPr="0039206D">
        <w:rPr>
          <w:rFonts w:cs="B Nazanin" w:hint="cs"/>
          <w:b/>
          <w:bCs/>
          <w:color w:val="000000" w:themeColor="text1"/>
          <w:sz w:val="24"/>
          <w:szCs w:val="24"/>
          <w:rtl/>
        </w:rPr>
        <w:t>نوع طرح پسا دکتری</w:t>
      </w:r>
      <w:r w:rsidR="0039206D" w:rsidRPr="0039206D">
        <w:rPr>
          <w:rFonts w:cs="B Nazanin" w:hint="cs"/>
          <w:b/>
          <w:bCs/>
          <w:color w:val="000000" w:themeColor="text1"/>
          <w:sz w:val="24"/>
          <w:szCs w:val="24"/>
          <w:rtl/>
        </w:rPr>
        <w:t xml:space="preserve">: 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...........................</w:t>
      </w:r>
    </w:p>
    <w:p w14:paraId="0B670D81" w14:textId="465CDAFC" w:rsidR="0039206D" w:rsidRPr="0078615D" w:rsidRDefault="0078615D" w:rsidP="0039206D">
      <w:pPr>
        <w:bidi/>
        <w:spacing w:after="0" w:line="240" w:lineRule="auto"/>
        <w:rPr>
          <w:rFonts w:cs="B Nazanin"/>
          <w:b/>
          <w:bCs/>
          <w:color w:val="000000" w:themeColor="text1"/>
          <w:sz w:val="24"/>
          <w:szCs w:val="24"/>
          <w:rtl/>
        </w:rPr>
      </w:pPr>
      <w:r w:rsidRPr="0078615D">
        <w:rPr>
          <w:rFonts w:cs="B Nazanin" w:hint="cs"/>
          <w:b/>
          <w:bCs/>
          <w:color w:val="000000" w:themeColor="text1"/>
          <w:sz w:val="24"/>
          <w:szCs w:val="24"/>
          <w:rtl/>
        </w:rPr>
        <w:t xml:space="preserve">اولویت پژوهشی: 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...........................</w:t>
      </w:r>
    </w:p>
    <w:p w14:paraId="7D789AEA" w14:textId="1E56AFC8" w:rsidR="005D138D" w:rsidRPr="0039206D" w:rsidRDefault="005D138D" w:rsidP="003C28DC">
      <w:pPr>
        <w:bidi/>
        <w:spacing w:after="0" w:line="240" w:lineRule="auto"/>
        <w:rPr>
          <w:rFonts w:cs="B Nazanin"/>
          <w:b/>
          <w:bCs/>
          <w:color w:val="000000" w:themeColor="text1"/>
          <w:sz w:val="24"/>
          <w:szCs w:val="24"/>
          <w:rtl/>
        </w:rPr>
      </w:pPr>
      <w:r w:rsidRPr="0039206D">
        <w:rPr>
          <w:rFonts w:cs="B Nazanin" w:hint="cs"/>
          <w:color w:val="000000" w:themeColor="text1"/>
          <w:sz w:val="24"/>
          <w:szCs w:val="24"/>
          <w:rtl/>
        </w:rPr>
        <w:t xml:space="preserve"> </w:t>
      </w:r>
      <w:r w:rsidRPr="0039206D">
        <w:rPr>
          <w:rFonts w:cs="B Nazanin" w:hint="cs"/>
          <w:b/>
          <w:bCs/>
          <w:color w:val="000000" w:themeColor="text1"/>
          <w:sz w:val="24"/>
          <w:szCs w:val="24"/>
          <w:rtl/>
        </w:rPr>
        <w:t>اعتبار طرح</w:t>
      </w:r>
      <w:r w:rsidR="003C28DC">
        <w:rPr>
          <w:rFonts w:cs="B Nazanin" w:hint="cs"/>
          <w:b/>
          <w:bCs/>
          <w:color w:val="000000" w:themeColor="text1"/>
          <w:sz w:val="24"/>
          <w:szCs w:val="24"/>
          <w:rtl/>
        </w:rPr>
        <w:t xml:space="preserve">: 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اعتبار مالی طرح با توجه به توافق استاد پذیرش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دهنده و پژوهشگر به مبلغ ...........................  ریال مشتمل بر کلیه کسورات و تعهدات قانونی موضوعه از محل ........................... تامین می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 xml:space="preserve">گردد.  </w:t>
      </w:r>
    </w:p>
    <w:p w14:paraId="16DBEEC2" w14:textId="77777777" w:rsidR="005D138D" w:rsidRPr="0039206D" w:rsidRDefault="005D138D" w:rsidP="005D138D">
      <w:pPr>
        <w:bidi/>
        <w:spacing w:after="0" w:line="240" w:lineRule="auto"/>
        <w:rPr>
          <w:rFonts w:cs="B Nazanin"/>
          <w:b/>
          <w:bCs/>
          <w:color w:val="000000" w:themeColor="text1"/>
          <w:sz w:val="24"/>
          <w:szCs w:val="24"/>
          <w:rtl/>
        </w:rPr>
      </w:pPr>
      <w:r w:rsidRPr="0039206D">
        <w:rPr>
          <w:rFonts w:cs="B Nazanin" w:hint="cs"/>
          <w:b/>
          <w:bCs/>
          <w:color w:val="000000" w:themeColor="text1"/>
          <w:sz w:val="24"/>
          <w:szCs w:val="24"/>
          <w:rtl/>
        </w:rPr>
        <w:t>تعهدات پژوهشگر پسادکتری</w:t>
      </w:r>
    </w:p>
    <w:p w14:paraId="0E6343C0" w14:textId="77777777" w:rsidR="005D138D" w:rsidRPr="0039206D" w:rsidRDefault="005D138D" w:rsidP="005D138D">
      <w:pPr>
        <w:numPr>
          <w:ilvl w:val="0"/>
          <w:numId w:val="24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  <w:rtl/>
        </w:rPr>
      </w:pPr>
      <w:r w:rsidRPr="0039206D">
        <w:rPr>
          <w:rFonts w:cs="B Nazanin" w:hint="cs"/>
          <w:color w:val="000000" w:themeColor="text1"/>
          <w:sz w:val="24"/>
          <w:szCs w:val="24"/>
          <w:rtl/>
        </w:rPr>
        <w:t>پژوهشگر پسادکتری موظف است طی دوره پسادکتری با نظارت و هماهنگی پذیرش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دهنده به طور تمام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وقت به امور پژوهشی اهتمام ورزد.</w:t>
      </w:r>
    </w:p>
    <w:p w14:paraId="112AC3DE" w14:textId="77777777" w:rsidR="005D138D" w:rsidRPr="0039206D" w:rsidRDefault="005D138D" w:rsidP="005D138D">
      <w:pPr>
        <w:numPr>
          <w:ilvl w:val="0"/>
          <w:numId w:val="24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</w:rPr>
      </w:pPr>
      <w:r w:rsidRPr="0039206D">
        <w:rPr>
          <w:rFonts w:cs="B Nazanin" w:hint="cs"/>
          <w:color w:val="000000" w:themeColor="text1"/>
          <w:sz w:val="24"/>
          <w:szCs w:val="24"/>
          <w:rtl/>
        </w:rPr>
        <w:t>نتایج تحقیقات در مدت پسادکتری و درآمدهای ناشی از آنها متعلق به دانشگاه شیراز بوده و داوطلب پسادکتری از نظر حقوقی متعهد می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شود که در انتشار نتایج علمی، مقالات، کتب، ثبت اختراعات و سایر تولیدات علمی، مالکیت مادی و معنوی دانشگاه را محفوظ داشته و امور فوق را با نظر پذیرش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دهنده به انجام برساند.</w:t>
      </w:r>
    </w:p>
    <w:p w14:paraId="30A8C815" w14:textId="77777777" w:rsidR="005D138D" w:rsidRPr="0039206D" w:rsidRDefault="005D138D" w:rsidP="005D138D">
      <w:pPr>
        <w:numPr>
          <w:ilvl w:val="0"/>
          <w:numId w:val="24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</w:rPr>
      </w:pPr>
      <w:r w:rsidRPr="0039206D">
        <w:rPr>
          <w:rFonts w:cs="B Nazanin" w:hint="cs"/>
          <w:color w:val="000000" w:themeColor="text1"/>
          <w:sz w:val="24"/>
          <w:szCs w:val="24"/>
          <w:rtl/>
        </w:rPr>
        <w:t>چنانچه عملکرد پژوهشگر پسادکتری مورد تایید استاد پذیرش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دهنده و معاونت پژوهشی قرار نگیرد، دانشگاه می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تواند همکاری را فسخ نماید.</w:t>
      </w:r>
    </w:p>
    <w:p w14:paraId="56109C74" w14:textId="77777777" w:rsidR="005D138D" w:rsidRPr="0039206D" w:rsidRDefault="005D138D" w:rsidP="005D138D">
      <w:pPr>
        <w:numPr>
          <w:ilvl w:val="0"/>
          <w:numId w:val="24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</w:rPr>
      </w:pPr>
      <w:r w:rsidRPr="0039206D">
        <w:rPr>
          <w:rFonts w:cs="B Nazanin" w:hint="cs"/>
          <w:color w:val="000000" w:themeColor="text1"/>
          <w:sz w:val="24"/>
          <w:szCs w:val="24"/>
          <w:rtl/>
        </w:rPr>
        <w:t>در صورتیکه پژوهشگر انصراف خود را اعلام و از انجام امور محوله استنکاف نماید و یا هر گونه خسارت به اموال دانشگاه برساند لازم است هزینه</w:t>
      </w:r>
      <w:r w:rsidRPr="0039206D">
        <w:rPr>
          <w:rFonts w:cs="B Nazanin" w:hint="eastAsia"/>
          <w:color w:val="000000" w:themeColor="text1"/>
          <w:sz w:val="24"/>
          <w:szCs w:val="24"/>
          <w:rtl/>
        </w:rPr>
        <w:t>‌</w:t>
      </w:r>
      <w:r w:rsidRPr="0039206D">
        <w:rPr>
          <w:rFonts w:cs="B Nazanin" w:hint="cs"/>
          <w:color w:val="000000" w:themeColor="text1"/>
          <w:sz w:val="24"/>
          <w:szCs w:val="24"/>
          <w:rtl/>
        </w:rPr>
        <w:t>های برآورد شده ناشی از موارد مذکور را به دانشگاه مسترد نماید.</w:t>
      </w:r>
    </w:p>
    <w:p w14:paraId="564EEB47" w14:textId="77777777" w:rsidR="005D138D" w:rsidRDefault="005D138D" w:rsidP="005D138D">
      <w:pPr>
        <w:numPr>
          <w:ilvl w:val="0"/>
          <w:numId w:val="24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</w:rPr>
      </w:pPr>
      <w:r w:rsidRPr="0039206D">
        <w:rPr>
          <w:rFonts w:cs="B Nazanin" w:hint="cs"/>
          <w:color w:val="000000" w:themeColor="text1"/>
          <w:sz w:val="24"/>
          <w:szCs w:val="24"/>
          <w:rtl/>
        </w:rPr>
        <w:t>پژوهشگر کلیه مقررات مندرج در شیوه نامه پسادکترا دانشگاه شیراز و ابلاغات بعدی را مطالعه و رعایت نماید.</w:t>
      </w:r>
    </w:p>
    <w:p w14:paraId="154B5A74" w14:textId="1D7FC28F" w:rsidR="00BF63EC" w:rsidRDefault="00BF63EC" w:rsidP="00BF63EC">
      <w:pPr>
        <w:bidi/>
        <w:spacing w:after="0" w:line="240" w:lineRule="auto"/>
        <w:rPr>
          <w:rFonts w:cs="B Nazanin"/>
          <w:b/>
          <w:bCs/>
          <w:color w:val="000000" w:themeColor="text1"/>
          <w:sz w:val="24"/>
          <w:szCs w:val="24"/>
          <w:rtl/>
        </w:rPr>
      </w:pPr>
      <w:r w:rsidRPr="00BF63EC">
        <w:rPr>
          <w:rFonts w:cs="B Nazanin" w:hint="cs"/>
          <w:b/>
          <w:bCs/>
          <w:color w:val="000000" w:themeColor="text1"/>
          <w:sz w:val="24"/>
          <w:szCs w:val="24"/>
          <w:rtl/>
        </w:rPr>
        <w:t xml:space="preserve">دستاوردهای مورد انتظار: </w:t>
      </w:r>
    </w:p>
    <w:p w14:paraId="41B07F8C" w14:textId="77777777" w:rsidR="00BF63EC" w:rsidRPr="0039206D" w:rsidRDefault="00BF63EC" w:rsidP="00BF63EC">
      <w:pPr>
        <w:numPr>
          <w:ilvl w:val="0"/>
          <w:numId w:val="26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  <w:rtl/>
        </w:rPr>
      </w:pPr>
      <w:r>
        <w:rPr>
          <w:rFonts w:cs="B Nazanin" w:hint="cs"/>
          <w:color w:val="000000" w:themeColor="text1"/>
          <w:sz w:val="24"/>
          <w:szCs w:val="24"/>
          <w:rtl/>
        </w:rPr>
        <w:t>............................................</w:t>
      </w:r>
    </w:p>
    <w:p w14:paraId="74486BBE" w14:textId="77777777" w:rsidR="00BF63EC" w:rsidRPr="0039206D" w:rsidRDefault="00BF63EC" w:rsidP="00BF63EC">
      <w:pPr>
        <w:numPr>
          <w:ilvl w:val="0"/>
          <w:numId w:val="26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  <w:rtl/>
        </w:rPr>
      </w:pPr>
      <w:r>
        <w:rPr>
          <w:rFonts w:cs="B Nazanin" w:hint="cs"/>
          <w:color w:val="000000" w:themeColor="text1"/>
          <w:sz w:val="24"/>
          <w:szCs w:val="24"/>
          <w:rtl/>
        </w:rPr>
        <w:t>............................................</w:t>
      </w:r>
    </w:p>
    <w:p w14:paraId="28C878F7" w14:textId="0BD4DFFB" w:rsidR="00BF63EC" w:rsidRPr="0039206D" w:rsidRDefault="00BF63EC" w:rsidP="00BF63EC">
      <w:pPr>
        <w:numPr>
          <w:ilvl w:val="0"/>
          <w:numId w:val="26"/>
        </w:numPr>
        <w:bidi/>
        <w:spacing w:after="0" w:line="240" w:lineRule="auto"/>
        <w:jc w:val="both"/>
        <w:rPr>
          <w:rFonts w:cs="B Nazanin"/>
          <w:color w:val="000000" w:themeColor="text1"/>
          <w:sz w:val="24"/>
          <w:szCs w:val="24"/>
          <w:rtl/>
        </w:rPr>
      </w:pPr>
      <w:r>
        <w:rPr>
          <w:rFonts w:cs="B Nazanin" w:hint="cs"/>
          <w:color w:val="000000" w:themeColor="text1"/>
          <w:sz w:val="24"/>
          <w:szCs w:val="24"/>
          <w:rtl/>
        </w:rPr>
        <w:t>............................................</w:t>
      </w:r>
    </w:p>
    <w:p w14:paraId="48CBE19A" w14:textId="77777777" w:rsidR="00BF63EC" w:rsidRPr="00BF63EC" w:rsidRDefault="00BF63EC" w:rsidP="00BF63EC">
      <w:pPr>
        <w:bidi/>
        <w:spacing w:after="0" w:line="240" w:lineRule="auto"/>
        <w:rPr>
          <w:rFonts w:cs="B Nazanin"/>
          <w:b/>
          <w:bCs/>
          <w:color w:val="000000" w:themeColor="text1"/>
          <w:sz w:val="24"/>
          <w:szCs w:val="24"/>
          <w:rtl/>
        </w:rPr>
      </w:pPr>
    </w:p>
    <w:p w14:paraId="4A6C3323" w14:textId="77777777" w:rsidR="005D138D" w:rsidRPr="0039206D" w:rsidRDefault="005D138D" w:rsidP="005D138D">
      <w:pPr>
        <w:bidi/>
        <w:spacing w:after="0" w:line="240" w:lineRule="auto"/>
        <w:jc w:val="center"/>
        <w:rPr>
          <w:rFonts w:cs="B Nazanin"/>
          <w:b/>
          <w:bCs/>
          <w:color w:val="000000" w:themeColor="text1"/>
          <w:sz w:val="24"/>
          <w:szCs w:val="24"/>
          <w:rtl/>
        </w:rPr>
      </w:pPr>
      <w:r w:rsidRPr="0039206D">
        <w:rPr>
          <w:rFonts w:cs="B Nazanin" w:hint="cs"/>
          <w:b/>
          <w:bCs/>
          <w:color w:val="000000" w:themeColor="text1"/>
          <w:sz w:val="24"/>
          <w:szCs w:val="24"/>
          <w:rtl/>
        </w:rPr>
        <w:t>امضا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2A0A00" w14:paraId="5F37225A" w14:textId="77777777" w:rsidTr="00C579FF">
        <w:tc>
          <w:tcPr>
            <w:tcW w:w="1870" w:type="dxa"/>
          </w:tcPr>
          <w:p w14:paraId="33F2A46D" w14:textId="77777777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پژوهشگر پسادکترا</w:t>
            </w:r>
          </w:p>
        </w:tc>
        <w:tc>
          <w:tcPr>
            <w:tcW w:w="1870" w:type="dxa"/>
          </w:tcPr>
          <w:p w14:paraId="7E9AB3D9" w14:textId="77777777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استاد میزبان</w:t>
            </w:r>
          </w:p>
        </w:tc>
        <w:tc>
          <w:tcPr>
            <w:tcW w:w="1870" w:type="dxa"/>
          </w:tcPr>
          <w:p w14:paraId="1AB33FDE" w14:textId="77777777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</w:rPr>
            </w:pPr>
            <w:r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معاون پژوهشی دانشکده</w:t>
            </w:r>
          </w:p>
          <w:p w14:paraId="745D3B94" w14:textId="08A492BA" w:rsidR="002A0A00" w:rsidRPr="000B5AF7" w:rsidRDefault="002A0A00" w:rsidP="002A0A00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</w:rPr>
            </w:pPr>
            <w:r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رئیس مرکز پژوهشی</w:t>
            </w:r>
          </w:p>
        </w:tc>
        <w:tc>
          <w:tcPr>
            <w:tcW w:w="1870" w:type="dxa"/>
          </w:tcPr>
          <w:p w14:paraId="0FF28C43" w14:textId="76FD7422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 xml:space="preserve">مدیر امور فناوری و طرح های کاربردی            </w:t>
            </w:r>
          </w:p>
        </w:tc>
        <w:tc>
          <w:tcPr>
            <w:tcW w:w="1870" w:type="dxa"/>
          </w:tcPr>
          <w:p w14:paraId="66FBA6B4" w14:textId="77777777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معاون پژوهش و فناوری دانشگاه</w:t>
            </w:r>
          </w:p>
        </w:tc>
      </w:tr>
      <w:tr w:rsidR="002A0A00" w14:paraId="4EE4F839" w14:textId="77777777" w:rsidTr="00C579FF">
        <w:tc>
          <w:tcPr>
            <w:tcW w:w="1870" w:type="dxa"/>
          </w:tcPr>
          <w:p w14:paraId="612DC42A" w14:textId="77777777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دکتر ...........................</w:t>
            </w:r>
          </w:p>
        </w:tc>
        <w:tc>
          <w:tcPr>
            <w:tcW w:w="1870" w:type="dxa"/>
          </w:tcPr>
          <w:p w14:paraId="33CB678F" w14:textId="77777777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دکتر ...........................</w:t>
            </w:r>
          </w:p>
        </w:tc>
        <w:tc>
          <w:tcPr>
            <w:tcW w:w="1870" w:type="dxa"/>
          </w:tcPr>
          <w:p w14:paraId="6B43FB20" w14:textId="45B154D1" w:rsidR="002A0A00" w:rsidRPr="000B5AF7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دکتر ...........................</w:t>
            </w:r>
          </w:p>
        </w:tc>
        <w:tc>
          <w:tcPr>
            <w:tcW w:w="1870" w:type="dxa"/>
          </w:tcPr>
          <w:p w14:paraId="1D50ACCC" w14:textId="3607FB64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دکتر مهدی اسکروچی</w:t>
            </w:r>
          </w:p>
        </w:tc>
        <w:tc>
          <w:tcPr>
            <w:tcW w:w="1870" w:type="dxa"/>
          </w:tcPr>
          <w:p w14:paraId="26447ADC" w14:textId="77777777" w:rsidR="002A0A00" w:rsidRDefault="002A0A00" w:rsidP="00CF2B7A">
            <w:pPr>
              <w:bidi/>
              <w:spacing w:after="0" w:line="240" w:lineRule="auto"/>
              <w:jc w:val="center"/>
              <w:rPr>
                <w:rFonts w:cs="B Nazanin"/>
                <w:color w:val="000000" w:themeColor="text1"/>
                <w:sz w:val="20"/>
                <w:szCs w:val="20"/>
                <w:rtl/>
              </w:rPr>
            </w:pPr>
            <w:r w:rsidRPr="000B5AF7">
              <w:rPr>
                <w:rFonts w:cs="B Nazanin" w:hint="cs"/>
                <w:color w:val="000000" w:themeColor="text1"/>
                <w:sz w:val="20"/>
                <w:szCs w:val="20"/>
                <w:rtl/>
              </w:rPr>
              <w:t>دکتر محمدهادی صادقی</w:t>
            </w:r>
          </w:p>
          <w:p w14:paraId="3B01CB67" w14:textId="77777777" w:rsidR="002A0A00" w:rsidRDefault="002A0A00" w:rsidP="006C4F58">
            <w:pPr>
              <w:bidi/>
              <w:spacing w:after="0" w:line="240" w:lineRule="auto"/>
              <w:jc w:val="center"/>
              <w:rPr>
                <w:rFonts w:cs="B Nazanin"/>
                <w:b/>
                <w:bCs/>
                <w:color w:val="000000" w:themeColor="text1"/>
                <w:rtl/>
              </w:rPr>
            </w:pPr>
          </w:p>
        </w:tc>
      </w:tr>
    </w:tbl>
    <w:p w14:paraId="49964F65" w14:textId="23223E18" w:rsidR="00263DCA" w:rsidRPr="006C4F58" w:rsidRDefault="00263DCA" w:rsidP="005474C6">
      <w:pPr>
        <w:bidi/>
        <w:spacing w:before="240" w:after="120"/>
        <w:rPr>
          <w:rFonts w:cs="B Nazanin"/>
          <w:color w:val="000000" w:themeColor="text1"/>
          <w:sz w:val="2"/>
          <w:szCs w:val="2"/>
          <w:lang w:bidi="fa-IR"/>
        </w:rPr>
      </w:pPr>
    </w:p>
    <w:sectPr w:rsidR="00263DCA" w:rsidRPr="006C4F58" w:rsidSect="00D86212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Borders w:offsetFrom="page">
        <w:top w:val="twistedLines1" w:sz="12" w:space="24" w:color="auto"/>
        <w:left w:val="twistedLines1" w:sz="12" w:space="24" w:color="auto"/>
        <w:bottom w:val="twistedLines1" w:sz="12" w:space="24" w:color="auto"/>
        <w:right w:val="twistedLines1" w:sz="12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55FD38" w14:textId="77777777" w:rsidR="00232283" w:rsidRPr="00317380" w:rsidRDefault="00232283" w:rsidP="0013071A">
      <w:pPr>
        <w:spacing w:after="0" w:line="240" w:lineRule="auto"/>
      </w:pPr>
      <w:r w:rsidRPr="00317380">
        <w:separator/>
      </w:r>
    </w:p>
  </w:endnote>
  <w:endnote w:type="continuationSeparator" w:id="0">
    <w:p w14:paraId="0C824E46" w14:textId="77777777" w:rsidR="00232283" w:rsidRPr="00317380" w:rsidRDefault="00232283" w:rsidP="0013071A">
      <w:pPr>
        <w:spacing w:after="0" w:line="240" w:lineRule="auto"/>
      </w:pPr>
      <w:r w:rsidRPr="00317380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r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Yagut">
    <w:altName w:val="Courier New"/>
    <w:panose1 w:val="00000400000000000000"/>
    <w:charset w:val="B2"/>
    <w:family w:val="auto"/>
    <w:pitch w:val="variable"/>
    <w:sig w:usb0="00002000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E20015" w14:textId="339F7F96" w:rsidR="00234135" w:rsidRPr="00317380" w:rsidRDefault="00234135" w:rsidP="00B75D26">
    <w:pPr>
      <w:pStyle w:val="Footer"/>
      <w:bidi/>
      <w:jc w:val="center"/>
    </w:pPr>
    <w:r w:rsidRPr="00317380">
      <w:rPr>
        <w:rFonts w:ascii="Zar" w:hAnsi="Zar"/>
      </w:rPr>
      <w:fldChar w:fldCharType="begin"/>
    </w:r>
    <w:r w:rsidRPr="00317380">
      <w:rPr>
        <w:rFonts w:ascii="Zar" w:hAnsi="Zar"/>
      </w:rPr>
      <w:instrText xml:space="preserve"> PAGE   \* MERGEFORMAT </w:instrText>
    </w:r>
    <w:r w:rsidRPr="00317380">
      <w:rPr>
        <w:rFonts w:ascii="Zar" w:hAnsi="Zar"/>
      </w:rPr>
      <w:fldChar w:fldCharType="separate"/>
    </w:r>
    <w:r w:rsidR="0005017A">
      <w:rPr>
        <w:rFonts w:ascii="Zar" w:hAnsi="Zar"/>
        <w:noProof/>
        <w:rtl/>
      </w:rPr>
      <w:t>2</w:t>
    </w:r>
    <w:r w:rsidRPr="00317380">
      <w:rPr>
        <w:rFonts w:ascii="Zar" w:hAnsi="Zar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DAF609" w14:textId="77777777" w:rsidR="00232283" w:rsidRPr="00317380" w:rsidRDefault="00232283" w:rsidP="0013071A">
      <w:pPr>
        <w:spacing w:after="0" w:line="240" w:lineRule="auto"/>
      </w:pPr>
      <w:r w:rsidRPr="00317380">
        <w:separator/>
      </w:r>
    </w:p>
  </w:footnote>
  <w:footnote w:type="continuationSeparator" w:id="0">
    <w:p w14:paraId="0391BC2C" w14:textId="77777777" w:rsidR="00232283" w:rsidRPr="00317380" w:rsidRDefault="00232283" w:rsidP="0013071A">
      <w:pPr>
        <w:spacing w:after="0" w:line="240" w:lineRule="auto"/>
      </w:pPr>
      <w:r w:rsidRPr="00317380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B25D7E" w14:textId="669EAC54" w:rsidR="007320A9" w:rsidRPr="007320A9" w:rsidRDefault="00CC65BB" w:rsidP="007320A9">
    <w:pPr>
      <w:pStyle w:val="Header"/>
      <w:tabs>
        <w:tab w:val="left" w:pos="6264"/>
        <w:tab w:val="right" w:pos="9808"/>
      </w:tabs>
      <w:bidi/>
      <w:jc w:val="center"/>
      <w:rPr>
        <w:rFonts w:cs="B Titr"/>
        <w:b/>
        <w:bCs/>
        <w:sz w:val="24"/>
        <w:szCs w:val="24"/>
        <w:rtl/>
      </w:rPr>
    </w:pPr>
    <w:r w:rsidRPr="007320A9">
      <w:rPr>
        <w:rFonts w:cs="B Titr"/>
        <w:b/>
        <w:bCs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59BB1CAF" wp14:editId="39254A43">
          <wp:simplePos x="0" y="0"/>
          <wp:positionH relativeFrom="column">
            <wp:posOffset>5529580</wp:posOffset>
          </wp:positionH>
          <wp:positionV relativeFrom="paragraph">
            <wp:posOffset>-6985</wp:posOffset>
          </wp:positionV>
          <wp:extent cx="701040" cy="662940"/>
          <wp:effectExtent l="0" t="0" r="0" b="0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1040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12315E8" w14:textId="2B038904" w:rsidR="007320A9" w:rsidRPr="007320A9" w:rsidRDefault="007320A9" w:rsidP="007320A9">
    <w:pPr>
      <w:pStyle w:val="Header"/>
      <w:tabs>
        <w:tab w:val="left" w:pos="6264"/>
        <w:tab w:val="right" w:pos="9808"/>
      </w:tabs>
      <w:bidi/>
      <w:jc w:val="center"/>
      <w:rPr>
        <w:rFonts w:cs="B Titr"/>
        <w:b/>
        <w:bCs/>
        <w:sz w:val="24"/>
        <w:szCs w:val="24"/>
        <w:rtl/>
      </w:rPr>
    </w:pPr>
    <w:r w:rsidRPr="007320A9">
      <w:rPr>
        <w:rFonts w:cs="B Titr" w:hint="cs"/>
        <w:b/>
        <w:bCs/>
        <w:sz w:val="24"/>
        <w:szCs w:val="24"/>
        <w:rtl/>
      </w:rPr>
      <w:t>طرح پژوهشی دوره پسا دکتری</w:t>
    </w:r>
  </w:p>
  <w:p w14:paraId="0D417749" w14:textId="77777777" w:rsidR="007320A9" w:rsidRPr="007320A9" w:rsidRDefault="007320A9" w:rsidP="007320A9">
    <w:pPr>
      <w:pStyle w:val="Header"/>
      <w:tabs>
        <w:tab w:val="left" w:pos="6264"/>
        <w:tab w:val="right" w:pos="9808"/>
      </w:tabs>
      <w:bidi/>
      <w:jc w:val="center"/>
      <w:rPr>
        <w:rFonts w:cs="B Titr"/>
        <w:b/>
        <w:bCs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D54C8"/>
    <w:multiLevelType w:val="hybridMultilevel"/>
    <w:tmpl w:val="105CEEE2"/>
    <w:lvl w:ilvl="0" w:tplc="F3606470">
      <w:start w:val="1"/>
      <w:numFmt w:val="decimal"/>
      <w:lvlText w:val="%1."/>
      <w:lvlJc w:val="left"/>
      <w:pPr>
        <w:ind w:left="63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02EB4"/>
    <w:multiLevelType w:val="hybridMultilevel"/>
    <w:tmpl w:val="B83C6450"/>
    <w:lvl w:ilvl="0" w:tplc="87789B3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FB06BD"/>
    <w:multiLevelType w:val="hybridMultilevel"/>
    <w:tmpl w:val="31502058"/>
    <w:lvl w:ilvl="0" w:tplc="FFFFFFFF">
      <w:start w:val="1"/>
      <w:numFmt w:val="decimal"/>
      <w:lvlText w:val="%1)"/>
      <w:lvlJc w:val="left"/>
      <w:pPr>
        <w:ind w:left="630" w:hanging="360"/>
      </w:pPr>
      <w:rPr>
        <w:rFonts w:hint="default"/>
        <w:b/>
        <w:bCs w:val="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3F18B5"/>
    <w:multiLevelType w:val="hybridMultilevel"/>
    <w:tmpl w:val="BAAAC15A"/>
    <w:lvl w:ilvl="0" w:tplc="CBE2295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AE2C60"/>
    <w:multiLevelType w:val="hybridMultilevel"/>
    <w:tmpl w:val="E162F18C"/>
    <w:lvl w:ilvl="0" w:tplc="23968E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FE2393"/>
    <w:multiLevelType w:val="hybridMultilevel"/>
    <w:tmpl w:val="ADD43A08"/>
    <w:lvl w:ilvl="0" w:tplc="960CCE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675206"/>
    <w:multiLevelType w:val="hybridMultilevel"/>
    <w:tmpl w:val="31502058"/>
    <w:lvl w:ilvl="0" w:tplc="46E42788">
      <w:start w:val="1"/>
      <w:numFmt w:val="decimal"/>
      <w:lvlText w:val="%1)"/>
      <w:lvlJc w:val="left"/>
      <w:pPr>
        <w:ind w:left="630" w:hanging="360"/>
      </w:pPr>
      <w:rPr>
        <w:rFonts w:hint="default"/>
        <w:b/>
        <w:bCs w:val="0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136249"/>
    <w:multiLevelType w:val="hybridMultilevel"/>
    <w:tmpl w:val="F2A4043A"/>
    <w:lvl w:ilvl="0" w:tplc="DF2092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837EDE"/>
    <w:multiLevelType w:val="hybridMultilevel"/>
    <w:tmpl w:val="D4BCAF3E"/>
    <w:lvl w:ilvl="0" w:tplc="315E5F7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9B85639"/>
    <w:multiLevelType w:val="hybridMultilevel"/>
    <w:tmpl w:val="57EEC0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02085F"/>
    <w:multiLevelType w:val="hybridMultilevel"/>
    <w:tmpl w:val="591CEA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562C40"/>
    <w:multiLevelType w:val="hybridMultilevel"/>
    <w:tmpl w:val="84F8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64176E"/>
    <w:multiLevelType w:val="hybridMultilevel"/>
    <w:tmpl w:val="DD7A28CA"/>
    <w:lvl w:ilvl="0" w:tplc="216EC10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ahoma" w:hAnsi="Tahoma" w:cs="B Nazanin" w:hint="default"/>
        <w:b w:val="0"/>
        <w:bCs w:val="0"/>
        <w:i w:val="0"/>
        <w:i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3" w15:restartNumberingAfterBreak="0">
    <w:nsid w:val="49AB7887"/>
    <w:multiLevelType w:val="hybridMultilevel"/>
    <w:tmpl w:val="C8A850DE"/>
    <w:lvl w:ilvl="0" w:tplc="315E5F7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E14C07"/>
    <w:multiLevelType w:val="hybridMultilevel"/>
    <w:tmpl w:val="088EADE4"/>
    <w:lvl w:ilvl="0" w:tplc="9FD664BA">
      <w:start w:val="1"/>
      <w:numFmt w:val="decimal"/>
      <w:lvlText w:val="%1)"/>
      <w:lvlJc w:val="left"/>
      <w:pPr>
        <w:ind w:left="10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15" w15:restartNumberingAfterBreak="0">
    <w:nsid w:val="4CA34A5A"/>
    <w:multiLevelType w:val="hybridMultilevel"/>
    <w:tmpl w:val="D840A86E"/>
    <w:lvl w:ilvl="0" w:tplc="CBC270A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FE7579"/>
    <w:multiLevelType w:val="hybridMultilevel"/>
    <w:tmpl w:val="5BB0C728"/>
    <w:lvl w:ilvl="0" w:tplc="D220A0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012CBF"/>
    <w:multiLevelType w:val="hybridMultilevel"/>
    <w:tmpl w:val="A836B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620E6C"/>
    <w:multiLevelType w:val="multilevel"/>
    <w:tmpl w:val="CB146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ED3146C"/>
    <w:multiLevelType w:val="hybridMultilevel"/>
    <w:tmpl w:val="A52ACE08"/>
    <w:lvl w:ilvl="0" w:tplc="AE86E29A">
      <w:start w:val="1"/>
      <w:numFmt w:val="decimal"/>
      <w:lvlText w:val="%1."/>
      <w:lvlJc w:val="left"/>
      <w:pPr>
        <w:ind w:left="108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AB15F8E"/>
    <w:multiLevelType w:val="hybridMultilevel"/>
    <w:tmpl w:val="092EAD6A"/>
    <w:lvl w:ilvl="0" w:tplc="8E6AF940">
      <w:start w:val="1"/>
      <w:numFmt w:val="decimal"/>
      <w:lvlText w:val="%1)"/>
      <w:lvlJc w:val="left"/>
      <w:pPr>
        <w:ind w:left="1080" w:hanging="360"/>
      </w:pPr>
      <w:rPr>
        <w:rFonts w:hint="default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BE57529"/>
    <w:multiLevelType w:val="hybridMultilevel"/>
    <w:tmpl w:val="136A3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733E5F"/>
    <w:multiLevelType w:val="hybridMultilevel"/>
    <w:tmpl w:val="722CA0B4"/>
    <w:lvl w:ilvl="0" w:tplc="21369910">
      <w:start w:val="1"/>
      <w:numFmt w:val="decimal"/>
      <w:lvlText w:val="%1-"/>
      <w:lvlJc w:val="left"/>
      <w:pPr>
        <w:ind w:left="9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4" w:hanging="360"/>
      </w:pPr>
    </w:lvl>
    <w:lvl w:ilvl="2" w:tplc="0409001B" w:tentative="1">
      <w:start w:val="1"/>
      <w:numFmt w:val="lowerRoman"/>
      <w:lvlText w:val="%3."/>
      <w:lvlJc w:val="right"/>
      <w:pPr>
        <w:ind w:left="2364" w:hanging="180"/>
      </w:pPr>
    </w:lvl>
    <w:lvl w:ilvl="3" w:tplc="0409000F" w:tentative="1">
      <w:start w:val="1"/>
      <w:numFmt w:val="decimal"/>
      <w:lvlText w:val="%4."/>
      <w:lvlJc w:val="left"/>
      <w:pPr>
        <w:ind w:left="3084" w:hanging="360"/>
      </w:pPr>
    </w:lvl>
    <w:lvl w:ilvl="4" w:tplc="04090019" w:tentative="1">
      <w:start w:val="1"/>
      <w:numFmt w:val="lowerLetter"/>
      <w:lvlText w:val="%5."/>
      <w:lvlJc w:val="left"/>
      <w:pPr>
        <w:ind w:left="3804" w:hanging="360"/>
      </w:pPr>
    </w:lvl>
    <w:lvl w:ilvl="5" w:tplc="0409001B" w:tentative="1">
      <w:start w:val="1"/>
      <w:numFmt w:val="lowerRoman"/>
      <w:lvlText w:val="%6."/>
      <w:lvlJc w:val="right"/>
      <w:pPr>
        <w:ind w:left="4524" w:hanging="180"/>
      </w:pPr>
    </w:lvl>
    <w:lvl w:ilvl="6" w:tplc="0409000F" w:tentative="1">
      <w:start w:val="1"/>
      <w:numFmt w:val="decimal"/>
      <w:lvlText w:val="%7."/>
      <w:lvlJc w:val="left"/>
      <w:pPr>
        <w:ind w:left="5244" w:hanging="360"/>
      </w:pPr>
    </w:lvl>
    <w:lvl w:ilvl="7" w:tplc="04090019" w:tentative="1">
      <w:start w:val="1"/>
      <w:numFmt w:val="lowerLetter"/>
      <w:lvlText w:val="%8."/>
      <w:lvlJc w:val="left"/>
      <w:pPr>
        <w:ind w:left="5964" w:hanging="360"/>
      </w:pPr>
    </w:lvl>
    <w:lvl w:ilvl="8" w:tplc="0409001B" w:tentative="1">
      <w:start w:val="1"/>
      <w:numFmt w:val="lowerRoman"/>
      <w:lvlText w:val="%9."/>
      <w:lvlJc w:val="right"/>
      <w:pPr>
        <w:ind w:left="6684" w:hanging="180"/>
      </w:pPr>
    </w:lvl>
  </w:abstractNum>
  <w:abstractNum w:abstractNumId="23" w15:restartNumberingAfterBreak="0">
    <w:nsid w:val="76D64264"/>
    <w:multiLevelType w:val="hybridMultilevel"/>
    <w:tmpl w:val="4ED0E0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12522E"/>
    <w:multiLevelType w:val="hybridMultilevel"/>
    <w:tmpl w:val="74E85554"/>
    <w:lvl w:ilvl="0" w:tplc="E754356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A27E0E"/>
    <w:multiLevelType w:val="hybridMultilevel"/>
    <w:tmpl w:val="D466DD62"/>
    <w:lvl w:ilvl="0" w:tplc="384893E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9"/>
  </w:num>
  <w:num w:numId="3">
    <w:abstractNumId w:val="10"/>
  </w:num>
  <w:num w:numId="4">
    <w:abstractNumId w:val="25"/>
  </w:num>
  <w:num w:numId="5">
    <w:abstractNumId w:val="11"/>
  </w:num>
  <w:num w:numId="6">
    <w:abstractNumId w:val="23"/>
  </w:num>
  <w:num w:numId="7">
    <w:abstractNumId w:val="13"/>
  </w:num>
  <w:num w:numId="8">
    <w:abstractNumId w:val="8"/>
  </w:num>
  <w:num w:numId="9">
    <w:abstractNumId w:val="18"/>
  </w:num>
  <w:num w:numId="10">
    <w:abstractNumId w:val="12"/>
  </w:num>
  <w:num w:numId="11">
    <w:abstractNumId w:val="3"/>
  </w:num>
  <w:num w:numId="12">
    <w:abstractNumId w:val="5"/>
  </w:num>
  <w:num w:numId="13">
    <w:abstractNumId w:val="4"/>
  </w:num>
  <w:num w:numId="14">
    <w:abstractNumId w:val="16"/>
  </w:num>
  <w:num w:numId="15">
    <w:abstractNumId w:val="1"/>
  </w:num>
  <w:num w:numId="16">
    <w:abstractNumId w:val="15"/>
  </w:num>
  <w:num w:numId="17">
    <w:abstractNumId w:val="7"/>
  </w:num>
  <w:num w:numId="18">
    <w:abstractNumId w:val="24"/>
  </w:num>
  <w:num w:numId="19">
    <w:abstractNumId w:val="19"/>
  </w:num>
  <w:num w:numId="20">
    <w:abstractNumId w:val="0"/>
  </w:num>
  <w:num w:numId="21">
    <w:abstractNumId w:val="14"/>
  </w:num>
  <w:num w:numId="22">
    <w:abstractNumId w:val="17"/>
  </w:num>
  <w:num w:numId="23">
    <w:abstractNumId w:val="22"/>
  </w:num>
  <w:num w:numId="24">
    <w:abstractNumId w:val="6"/>
  </w:num>
  <w:num w:numId="25">
    <w:abstractNumId w:val="20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0MTExtTA1srQwNjBW0lEKTi0uzszPAykwrAUAoKp4wSwAAAA="/>
  </w:docVars>
  <w:rsids>
    <w:rsidRoot w:val="00EB42DD"/>
    <w:rsid w:val="00011A06"/>
    <w:rsid w:val="00013FB8"/>
    <w:rsid w:val="00016B91"/>
    <w:rsid w:val="000213E5"/>
    <w:rsid w:val="00023C03"/>
    <w:rsid w:val="00026FBE"/>
    <w:rsid w:val="000307B1"/>
    <w:rsid w:val="00031FCC"/>
    <w:rsid w:val="00033D35"/>
    <w:rsid w:val="000341C4"/>
    <w:rsid w:val="00036EA3"/>
    <w:rsid w:val="000410D6"/>
    <w:rsid w:val="00044165"/>
    <w:rsid w:val="00044437"/>
    <w:rsid w:val="0005017A"/>
    <w:rsid w:val="00051071"/>
    <w:rsid w:val="00057ACD"/>
    <w:rsid w:val="000613FC"/>
    <w:rsid w:val="000733DF"/>
    <w:rsid w:val="0007517D"/>
    <w:rsid w:val="000775FF"/>
    <w:rsid w:val="00077CD5"/>
    <w:rsid w:val="000816D4"/>
    <w:rsid w:val="00082D20"/>
    <w:rsid w:val="00087493"/>
    <w:rsid w:val="00095573"/>
    <w:rsid w:val="000957AE"/>
    <w:rsid w:val="000A5163"/>
    <w:rsid w:val="000A6075"/>
    <w:rsid w:val="000A7CAF"/>
    <w:rsid w:val="000B0D28"/>
    <w:rsid w:val="000B1E5F"/>
    <w:rsid w:val="000B5AF7"/>
    <w:rsid w:val="000B5D75"/>
    <w:rsid w:val="000C1592"/>
    <w:rsid w:val="000C2BDA"/>
    <w:rsid w:val="000C30BE"/>
    <w:rsid w:val="000C3F35"/>
    <w:rsid w:val="000C4274"/>
    <w:rsid w:val="000C46DE"/>
    <w:rsid w:val="000C59DD"/>
    <w:rsid w:val="000D0495"/>
    <w:rsid w:val="000D0E3A"/>
    <w:rsid w:val="000D2A35"/>
    <w:rsid w:val="000D60CA"/>
    <w:rsid w:val="000D68C6"/>
    <w:rsid w:val="000E097F"/>
    <w:rsid w:val="000E0D63"/>
    <w:rsid w:val="000E10AD"/>
    <w:rsid w:val="000E21E6"/>
    <w:rsid w:val="000E68DD"/>
    <w:rsid w:val="000F187D"/>
    <w:rsid w:val="00102F15"/>
    <w:rsid w:val="00107C15"/>
    <w:rsid w:val="00110460"/>
    <w:rsid w:val="00116BCA"/>
    <w:rsid w:val="00117B2C"/>
    <w:rsid w:val="00123AB4"/>
    <w:rsid w:val="001248A2"/>
    <w:rsid w:val="0013071A"/>
    <w:rsid w:val="00130938"/>
    <w:rsid w:val="00131245"/>
    <w:rsid w:val="001370FD"/>
    <w:rsid w:val="001405AB"/>
    <w:rsid w:val="00140D0B"/>
    <w:rsid w:val="00144FB8"/>
    <w:rsid w:val="001467F1"/>
    <w:rsid w:val="001528E4"/>
    <w:rsid w:val="00160D6D"/>
    <w:rsid w:val="0016407B"/>
    <w:rsid w:val="001649E2"/>
    <w:rsid w:val="00166234"/>
    <w:rsid w:val="00167F62"/>
    <w:rsid w:val="0017777A"/>
    <w:rsid w:val="00183D1A"/>
    <w:rsid w:val="0019564C"/>
    <w:rsid w:val="00197A01"/>
    <w:rsid w:val="001A07C8"/>
    <w:rsid w:val="001A171B"/>
    <w:rsid w:val="001A1D72"/>
    <w:rsid w:val="001A5358"/>
    <w:rsid w:val="001A766F"/>
    <w:rsid w:val="001A7CAD"/>
    <w:rsid w:val="001B2997"/>
    <w:rsid w:val="001B5760"/>
    <w:rsid w:val="001C0BCF"/>
    <w:rsid w:val="001C19AD"/>
    <w:rsid w:val="001C30FA"/>
    <w:rsid w:val="001C5851"/>
    <w:rsid w:val="001C6A8E"/>
    <w:rsid w:val="001D42A8"/>
    <w:rsid w:val="001D483E"/>
    <w:rsid w:val="001D6F0B"/>
    <w:rsid w:val="001D7E89"/>
    <w:rsid w:val="001E246E"/>
    <w:rsid w:val="001E32AF"/>
    <w:rsid w:val="001F6996"/>
    <w:rsid w:val="00203B23"/>
    <w:rsid w:val="00210E9E"/>
    <w:rsid w:val="0021114A"/>
    <w:rsid w:val="0021146A"/>
    <w:rsid w:val="0021479F"/>
    <w:rsid w:val="002148EF"/>
    <w:rsid w:val="002149C2"/>
    <w:rsid w:val="00214D26"/>
    <w:rsid w:val="0021637A"/>
    <w:rsid w:val="00220826"/>
    <w:rsid w:val="00223DF6"/>
    <w:rsid w:val="0022505B"/>
    <w:rsid w:val="0022794F"/>
    <w:rsid w:val="00227ACF"/>
    <w:rsid w:val="0023058D"/>
    <w:rsid w:val="00232283"/>
    <w:rsid w:val="00232BAC"/>
    <w:rsid w:val="00234135"/>
    <w:rsid w:val="00235B9D"/>
    <w:rsid w:val="00237A91"/>
    <w:rsid w:val="00240413"/>
    <w:rsid w:val="00241B37"/>
    <w:rsid w:val="002423D2"/>
    <w:rsid w:val="00245FDF"/>
    <w:rsid w:val="002475F7"/>
    <w:rsid w:val="0024785A"/>
    <w:rsid w:val="002511D5"/>
    <w:rsid w:val="00255D2F"/>
    <w:rsid w:val="0025665D"/>
    <w:rsid w:val="0026335E"/>
    <w:rsid w:val="00263DCA"/>
    <w:rsid w:val="00264A8D"/>
    <w:rsid w:val="00264EC6"/>
    <w:rsid w:val="002669CD"/>
    <w:rsid w:val="00266CC9"/>
    <w:rsid w:val="00282328"/>
    <w:rsid w:val="0028241F"/>
    <w:rsid w:val="00282920"/>
    <w:rsid w:val="00285498"/>
    <w:rsid w:val="00286F74"/>
    <w:rsid w:val="00291661"/>
    <w:rsid w:val="00297326"/>
    <w:rsid w:val="002A0A00"/>
    <w:rsid w:val="002A1909"/>
    <w:rsid w:val="002A2D30"/>
    <w:rsid w:val="002A432C"/>
    <w:rsid w:val="002A46C8"/>
    <w:rsid w:val="002A4E21"/>
    <w:rsid w:val="002A501D"/>
    <w:rsid w:val="002A6F49"/>
    <w:rsid w:val="002B3E6B"/>
    <w:rsid w:val="002C13AD"/>
    <w:rsid w:val="002D0404"/>
    <w:rsid w:val="002D4BCA"/>
    <w:rsid w:val="002E2807"/>
    <w:rsid w:val="002E45EF"/>
    <w:rsid w:val="002E4715"/>
    <w:rsid w:val="002E6D33"/>
    <w:rsid w:val="002F1E02"/>
    <w:rsid w:val="002F473B"/>
    <w:rsid w:val="002F4C10"/>
    <w:rsid w:val="002F70FD"/>
    <w:rsid w:val="002F7899"/>
    <w:rsid w:val="002F7F3A"/>
    <w:rsid w:val="00303EB1"/>
    <w:rsid w:val="00304D11"/>
    <w:rsid w:val="00306BA6"/>
    <w:rsid w:val="003108B8"/>
    <w:rsid w:val="003149B2"/>
    <w:rsid w:val="00317293"/>
    <w:rsid w:val="00317380"/>
    <w:rsid w:val="003178FE"/>
    <w:rsid w:val="0032427A"/>
    <w:rsid w:val="00326885"/>
    <w:rsid w:val="0032749E"/>
    <w:rsid w:val="00330789"/>
    <w:rsid w:val="00332F40"/>
    <w:rsid w:val="00333362"/>
    <w:rsid w:val="003341BB"/>
    <w:rsid w:val="0033598A"/>
    <w:rsid w:val="00345EFA"/>
    <w:rsid w:val="003479D2"/>
    <w:rsid w:val="0035017A"/>
    <w:rsid w:val="00353550"/>
    <w:rsid w:val="0035485D"/>
    <w:rsid w:val="00355A6A"/>
    <w:rsid w:val="003604EF"/>
    <w:rsid w:val="00362A06"/>
    <w:rsid w:val="003640FA"/>
    <w:rsid w:val="00364720"/>
    <w:rsid w:val="00370910"/>
    <w:rsid w:val="00370F73"/>
    <w:rsid w:val="00373205"/>
    <w:rsid w:val="003743A0"/>
    <w:rsid w:val="00376119"/>
    <w:rsid w:val="003822C0"/>
    <w:rsid w:val="00384DF7"/>
    <w:rsid w:val="0039206D"/>
    <w:rsid w:val="00392CE2"/>
    <w:rsid w:val="00393ED8"/>
    <w:rsid w:val="003941DE"/>
    <w:rsid w:val="0039500D"/>
    <w:rsid w:val="0039569C"/>
    <w:rsid w:val="003A4B14"/>
    <w:rsid w:val="003A6367"/>
    <w:rsid w:val="003B15E5"/>
    <w:rsid w:val="003B7C15"/>
    <w:rsid w:val="003C28DC"/>
    <w:rsid w:val="003C380B"/>
    <w:rsid w:val="003C5D1D"/>
    <w:rsid w:val="003C6AC5"/>
    <w:rsid w:val="003C767F"/>
    <w:rsid w:val="003D2DF9"/>
    <w:rsid w:val="003D6C1A"/>
    <w:rsid w:val="003E0FCE"/>
    <w:rsid w:val="003E37CB"/>
    <w:rsid w:val="003F0CE2"/>
    <w:rsid w:val="003F20D0"/>
    <w:rsid w:val="003F3358"/>
    <w:rsid w:val="003F64C4"/>
    <w:rsid w:val="003F6E42"/>
    <w:rsid w:val="003F7B69"/>
    <w:rsid w:val="0040353F"/>
    <w:rsid w:val="00403641"/>
    <w:rsid w:val="004060BE"/>
    <w:rsid w:val="0040671B"/>
    <w:rsid w:val="00407CB6"/>
    <w:rsid w:val="00410E03"/>
    <w:rsid w:val="004159AD"/>
    <w:rsid w:val="0041680F"/>
    <w:rsid w:val="00417FA5"/>
    <w:rsid w:val="0042348E"/>
    <w:rsid w:val="00425542"/>
    <w:rsid w:val="004307E2"/>
    <w:rsid w:val="0043405B"/>
    <w:rsid w:val="00435D99"/>
    <w:rsid w:val="004410CD"/>
    <w:rsid w:val="004423B7"/>
    <w:rsid w:val="00443578"/>
    <w:rsid w:val="004500C5"/>
    <w:rsid w:val="0045119A"/>
    <w:rsid w:val="00455741"/>
    <w:rsid w:val="00456357"/>
    <w:rsid w:val="0046593B"/>
    <w:rsid w:val="00467706"/>
    <w:rsid w:val="00471F5E"/>
    <w:rsid w:val="00473F40"/>
    <w:rsid w:val="00476C64"/>
    <w:rsid w:val="00480297"/>
    <w:rsid w:val="00480B49"/>
    <w:rsid w:val="0048244C"/>
    <w:rsid w:val="00482687"/>
    <w:rsid w:val="0048357F"/>
    <w:rsid w:val="00483B08"/>
    <w:rsid w:val="00485CB7"/>
    <w:rsid w:val="00487F22"/>
    <w:rsid w:val="0049587D"/>
    <w:rsid w:val="004969C7"/>
    <w:rsid w:val="004A1A28"/>
    <w:rsid w:val="004A2081"/>
    <w:rsid w:val="004A2FA5"/>
    <w:rsid w:val="004B164B"/>
    <w:rsid w:val="004B31E8"/>
    <w:rsid w:val="004C0FC4"/>
    <w:rsid w:val="004C494E"/>
    <w:rsid w:val="004D6264"/>
    <w:rsid w:val="004D7CFA"/>
    <w:rsid w:val="004D7F2E"/>
    <w:rsid w:val="004E5BFF"/>
    <w:rsid w:val="004F2846"/>
    <w:rsid w:val="004F50DE"/>
    <w:rsid w:val="004F6F4A"/>
    <w:rsid w:val="00500DA6"/>
    <w:rsid w:val="00501C56"/>
    <w:rsid w:val="005035DA"/>
    <w:rsid w:val="005106C7"/>
    <w:rsid w:val="00515125"/>
    <w:rsid w:val="00516DCD"/>
    <w:rsid w:val="00522E7D"/>
    <w:rsid w:val="00525A4D"/>
    <w:rsid w:val="005263F7"/>
    <w:rsid w:val="005264FF"/>
    <w:rsid w:val="00530116"/>
    <w:rsid w:val="0053275C"/>
    <w:rsid w:val="005328E6"/>
    <w:rsid w:val="00532E11"/>
    <w:rsid w:val="0053663C"/>
    <w:rsid w:val="005373A4"/>
    <w:rsid w:val="00540BF0"/>
    <w:rsid w:val="00545C02"/>
    <w:rsid w:val="005474C6"/>
    <w:rsid w:val="00550B35"/>
    <w:rsid w:val="00580A27"/>
    <w:rsid w:val="005840CB"/>
    <w:rsid w:val="005846A7"/>
    <w:rsid w:val="0058648B"/>
    <w:rsid w:val="005870BA"/>
    <w:rsid w:val="00590C35"/>
    <w:rsid w:val="00593092"/>
    <w:rsid w:val="00594056"/>
    <w:rsid w:val="00596BBF"/>
    <w:rsid w:val="005A40BB"/>
    <w:rsid w:val="005A47E6"/>
    <w:rsid w:val="005A5470"/>
    <w:rsid w:val="005A5F06"/>
    <w:rsid w:val="005B31F5"/>
    <w:rsid w:val="005B57C4"/>
    <w:rsid w:val="005C222A"/>
    <w:rsid w:val="005C30CD"/>
    <w:rsid w:val="005D138D"/>
    <w:rsid w:val="005D405D"/>
    <w:rsid w:val="005D4F99"/>
    <w:rsid w:val="005E00AA"/>
    <w:rsid w:val="005E0148"/>
    <w:rsid w:val="005E043C"/>
    <w:rsid w:val="005E3CDD"/>
    <w:rsid w:val="005E49ED"/>
    <w:rsid w:val="005E5AFE"/>
    <w:rsid w:val="005E5EEB"/>
    <w:rsid w:val="005E7474"/>
    <w:rsid w:val="005F206C"/>
    <w:rsid w:val="005F62E1"/>
    <w:rsid w:val="006021FA"/>
    <w:rsid w:val="00610066"/>
    <w:rsid w:val="00614BDF"/>
    <w:rsid w:val="00615664"/>
    <w:rsid w:val="00620704"/>
    <w:rsid w:val="00621CA9"/>
    <w:rsid w:val="00631ABB"/>
    <w:rsid w:val="00632025"/>
    <w:rsid w:val="0063306A"/>
    <w:rsid w:val="006347D9"/>
    <w:rsid w:val="0064334C"/>
    <w:rsid w:val="00645100"/>
    <w:rsid w:val="00646191"/>
    <w:rsid w:val="0066001E"/>
    <w:rsid w:val="00662087"/>
    <w:rsid w:val="00666516"/>
    <w:rsid w:val="006708C7"/>
    <w:rsid w:val="0067399D"/>
    <w:rsid w:val="006744E3"/>
    <w:rsid w:val="00675F69"/>
    <w:rsid w:val="00680879"/>
    <w:rsid w:val="00682F3A"/>
    <w:rsid w:val="00684550"/>
    <w:rsid w:val="00687E3A"/>
    <w:rsid w:val="006914B5"/>
    <w:rsid w:val="00691C97"/>
    <w:rsid w:val="0069456B"/>
    <w:rsid w:val="006A2540"/>
    <w:rsid w:val="006A2A6F"/>
    <w:rsid w:val="006A4606"/>
    <w:rsid w:val="006B2B01"/>
    <w:rsid w:val="006B43CE"/>
    <w:rsid w:val="006C1B49"/>
    <w:rsid w:val="006C1F17"/>
    <w:rsid w:val="006C35D1"/>
    <w:rsid w:val="006C4F58"/>
    <w:rsid w:val="006D0D24"/>
    <w:rsid w:val="006D29D2"/>
    <w:rsid w:val="006D34D9"/>
    <w:rsid w:val="006D52F3"/>
    <w:rsid w:val="006E050D"/>
    <w:rsid w:val="006E41BB"/>
    <w:rsid w:val="006E493B"/>
    <w:rsid w:val="006E4BDB"/>
    <w:rsid w:val="006E6294"/>
    <w:rsid w:val="006E6936"/>
    <w:rsid w:val="006F0A60"/>
    <w:rsid w:val="006F0F3C"/>
    <w:rsid w:val="006F2FB6"/>
    <w:rsid w:val="006F65B3"/>
    <w:rsid w:val="006F78EA"/>
    <w:rsid w:val="0070524F"/>
    <w:rsid w:val="007053C0"/>
    <w:rsid w:val="00706EFF"/>
    <w:rsid w:val="0071180A"/>
    <w:rsid w:val="007127B1"/>
    <w:rsid w:val="007154FB"/>
    <w:rsid w:val="00723425"/>
    <w:rsid w:val="00723BA3"/>
    <w:rsid w:val="00725BBA"/>
    <w:rsid w:val="00727367"/>
    <w:rsid w:val="007320A9"/>
    <w:rsid w:val="007344EA"/>
    <w:rsid w:val="0073761A"/>
    <w:rsid w:val="00741212"/>
    <w:rsid w:val="00741788"/>
    <w:rsid w:val="00746895"/>
    <w:rsid w:val="00747793"/>
    <w:rsid w:val="00753D9B"/>
    <w:rsid w:val="0076687B"/>
    <w:rsid w:val="00771CEF"/>
    <w:rsid w:val="00776D77"/>
    <w:rsid w:val="007821B5"/>
    <w:rsid w:val="00783EF8"/>
    <w:rsid w:val="0078437B"/>
    <w:rsid w:val="0078615D"/>
    <w:rsid w:val="00786301"/>
    <w:rsid w:val="00786D90"/>
    <w:rsid w:val="007937ED"/>
    <w:rsid w:val="00794972"/>
    <w:rsid w:val="007A4C25"/>
    <w:rsid w:val="007B100B"/>
    <w:rsid w:val="007B4466"/>
    <w:rsid w:val="007B5385"/>
    <w:rsid w:val="007B5E2C"/>
    <w:rsid w:val="007C042A"/>
    <w:rsid w:val="007D10CA"/>
    <w:rsid w:val="007D4C6D"/>
    <w:rsid w:val="007D66CD"/>
    <w:rsid w:val="007D6EC4"/>
    <w:rsid w:val="007E084C"/>
    <w:rsid w:val="007E5549"/>
    <w:rsid w:val="007E5CFA"/>
    <w:rsid w:val="007E5EBD"/>
    <w:rsid w:val="007F03A7"/>
    <w:rsid w:val="007F0715"/>
    <w:rsid w:val="00801DDE"/>
    <w:rsid w:val="008050D5"/>
    <w:rsid w:val="008144B4"/>
    <w:rsid w:val="00816E58"/>
    <w:rsid w:val="00816EB9"/>
    <w:rsid w:val="0081758D"/>
    <w:rsid w:val="0082024A"/>
    <w:rsid w:val="00822524"/>
    <w:rsid w:val="00823C31"/>
    <w:rsid w:val="00833F91"/>
    <w:rsid w:val="00836420"/>
    <w:rsid w:val="00837F2D"/>
    <w:rsid w:val="00842134"/>
    <w:rsid w:val="0084401A"/>
    <w:rsid w:val="00847E31"/>
    <w:rsid w:val="00851F32"/>
    <w:rsid w:val="008528A2"/>
    <w:rsid w:val="00854C27"/>
    <w:rsid w:val="00855014"/>
    <w:rsid w:val="00856321"/>
    <w:rsid w:val="00862576"/>
    <w:rsid w:val="008646F5"/>
    <w:rsid w:val="00866722"/>
    <w:rsid w:val="00875D6B"/>
    <w:rsid w:val="00880D40"/>
    <w:rsid w:val="00883AB3"/>
    <w:rsid w:val="00884344"/>
    <w:rsid w:val="00890043"/>
    <w:rsid w:val="00893D58"/>
    <w:rsid w:val="008A050C"/>
    <w:rsid w:val="008A0EDD"/>
    <w:rsid w:val="008A41BD"/>
    <w:rsid w:val="008B0314"/>
    <w:rsid w:val="008B1D5B"/>
    <w:rsid w:val="008B274A"/>
    <w:rsid w:val="008B649C"/>
    <w:rsid w:val="008B6EE9"/>
    <w:rsid w:val="008C125A"/>
    <w:rsid w:val="008C14E0"/>
    <w:rsid w:val="008C56BC"/>
    <w:rsid w:val="008C5828"/>
    <w:rsid w:val="008C6459"/>
    <w:rsid w:val="008C76D7"/>
    <w:rsid w:val="008D0599"/>
    <w:rsid w:val="008D4D53"/>
    <w:rsid w:val="008D5FBF"/>
    <w:rsid w:val="008E10A1"/>
    <w:rsid w:val="008F042F"/>
    <w:rsid w:val="008F134A"/>
    <w:rsid w:val="008F2329"/>
    <w:rsid w:val="008F323D"/>
    <w:rsid w:val="008F6FC9"/>
    <w:rsid w:val="009000BD"/>
    <w:rsid w:val="0090487F"/>
    <w:rsid w:val="00906286"/>
    <w:rsid w:val="00911AE5"/>
    <w:rsid w:val="00913116"/>
    <w:rsid w:val="00914047"/>
    <w:rsid w:val="009149FD"/>
    <w:rsid w:val="00916959"/>
    <w:rsid w:val="00923E40"/>
    <w:rsid w:val="009243E4"/>
    <w:rsid w:val="00924EE6"/>
    <w:rsid w:val="00925006"/>
    <w:rsid w:val="0093257E"/>
    <w:rsid w:val="009461F5"/>
    <w:rsid w:val="0095066F"/>
    <w:rsid w:val="00950D81"/>
    <w:rsid w:val="00954FDF"/>
    <w:rsid w:val="009576BD"/>
    <w:rsid w:val="0095785D"/>
    <w:rsid w:val="0096422F"/>
    <w:rsid w:val="009814F2"/>
    <w:rsid w:val="00983332"/>
    <w:rsid w:val="00983A30"/>
    <w:rsid w:val="009875D3"/>
    <w:rsid w:val="00993E83"/>
    <w:rsid w:val="0099458F"/>
    <w:rsid w:val="00997FAE"/>
    <w:rsid w:val="009A029A"/>
    <w:rsid w:val="009A2165"/>
    <w:rsid w:val="009A510D"/>
    <w:rsid w:val="009A6002"/>
    <w:rsid w:val="009B00E4"/>
    <w:rsid w:val="009B1313"/>
    <w:rsid w:val="009B19E6"/>
    <w:rsid w:val="009B1E16"/>
    <w:rsid w:val="009B5AF3"/>
    <w:rsid w:val="009C742A"/>
    <w:rsid w:val="009D49A5"/>
    <w:rsid w:val="009D5C41"/>
    <w:rsid w:val="009D619E"/>
    <w:rsid w:val="009D64BB"/>
    <w:rsid w:val="009E23F2"/>
    <w:rsid w:val="009E39F2"/>
    <w:rsid w:val="009E4520"/>
    <w:rsid w:val="009F0313"/>
    <w:rsid w:val="009F1847"/>
    <w:rsid w:val="009F3747"/>
    <w:rsid w:val="009F6AB5"/>
    <w:rsid w:val="009F6B20"/>
    <w:rsid w:val="00A024E8"/>
    <w:rsid w:val="00A13AC3"/>
    <w:rsid w:val="00A211CC"/>
    <w:rsid w:val="00A21F90"/>
    <w:rsid w:val="00A22E39"/>
    <w:rsid w:val="00A239FA"/>
    <w:rsid w:val="00A262DD"/>
    <w:rsid w:val="00A331F7"/>
    <w:rsid w:val="00A40BB6"/>
    <w:rsid w:val="00A50756"/>
    <w:rsid w:val="00A51F6C"/>
    <w:rsid w:val="00A53073"/>
    <w:rsid w:val="00A564AB"/>
    <w:rsid w:val="00A631E6"/>
    <w:rsid w:val="00A64230"/>
    <w:rsid w:val="00A7729D"/>
    <w:rsid w:val="00A824FC"/>
    <w:rsid w:val="00A82B8C"/>
    <w:rsid w:val="00A82E4A"/>
    <w:rsid w:val="00A82E7F"/>
    <w:rsid w:val="00A84076"/>
    <w:rsid w:val="00A90F87"/>
    <w:rsid w:val="00A96F28"/>
    <w:rsid w:val="00AA2552"/>
    <w:rsid w:val="00AA50CB"/>
    <w:rsid w:val="00AB336B"/>
    <w:rsid w:val="00AB48BA"/>
    <w:rsid w:val="00AB54FD"/>
    <w:rsid w:val="00AC6DDC"/>
    <w:rsid w:val="00AC7403"/>
    <w:rsid w:val="00AD26A6"/>
    <w:rsid w:val="00AD5E3E"/>
    <w:rsid w:val="00AD70BF"/>
    <w:rsid w:val="00AF4FF2"/>
    <w:rsid w:val="00B15819"/>
    <w:rsid w:val="00B158FF"/>
    <w:rsid w:val="00B15FB0"/>
    <w:rsid w:val="00B17438"/>
    <w:rsid w:val="00B21B08"/>
    <w:rsid w:val="00B225E7"/>
    <w:rsid w:val="00B23682"/>
    <w:rsid w:val="00B2484B"/>
    <w:rsid w:val="00B25498"/>
    <w:rsid w:val="00B265A5"/>
    <w:rsid w:val="00B27D05"/>
    <w:rsid w:val="00B340AE"/>
    <w:rsid w:val="00B3552D"/>
    <w:rsid w:val="00B45A93"/>
    <w:rsid w:val="00B513E8"/>
    <w:rsid w:val="00B52B55"/>
    <w:rsid w:val="00B56393"/>
    <w:rsid w:val="00B56CAB"/>
    <w:rsid w:val="00B57E1C"/>
    <w:rsid w:val="00B611BE"/>
    <w:rsid w:val="00B733C4"/>
    <w:rsid w:val="00B75D26"/>
    <w:rsid w:val="00B771DE"/>
    <w:rsid w:val="00B81BC0"/>
    <w:rsid w:val="00B86B3F"/>
    <w:rsid w:val="00BA75D2"/>
    <w:rsid w:val="00BA7CFB"/>
    <w:rsid w:val="00BB0825"/>
    <w:rsid w:val="00BB3108"/>
    <w:rsid w:val="00BB3115"/>
    <w:rsid w:val="00BB4D4E"/>
    <w:rsid w:val="00BD1B39"/>
    <w:rsid w:val="00BD4776"/>
    <w:rsid w:val="00BD5F99"/>
    <w:rsid w:val="00BD7EB5"/>
    <w:rsid w:val="00BE0E5C"/>
    <w:rsid w:val="00BE4125"/>
    <w:rsid w:val="00BE553E"/>
    <w:rsid w:val="00BE55C4"/>
    <w:rsid w:val="00BE5A6D"/>
    <w:rsid w:val="00BF227A"/>
    <w:rsid w:val="00BF336E"/>
    <w:rsid w:val="00BF63EC"/>
    <w:rsid w:val="00C000D7"/>
    <w:rsid w:val="00C01040"/>
    <w:rsid w:val="00C05F43"/>
    <w:rsid w:val="00C11785"/>
    <w:rsid w:val="00C2406D"/>
    <w:rsid w:val="00C27E29"/>
    <w:rsid w:val="00C361DA"/>
    <w:rsid w:val="00C379BF"/>
    <w:rsid w:val="00C4263F"/>
    <w:rsid w:val="00C47BF5"/>
    <w:rsid w:val="00C504E4"/>
    <w:rsid w:val="00C527B4"/>
    <w:rsid w:val="00C55BF6"/>
    <w:rsid w:val="00C579FF"/>
    <w:rsid w:val="00C57F7F"/>
    <w:rsid w:val="00C625A7"/>
    <w:rsid w:val="00C704A9"/>
    <w:rsid w:val="00C70BD9"/>
    <w:rsid w:val="00C71C59"/>
    <w:rsid w:val="00C733EB"/>
    <w:rsid w:val="00C73F58"/>
    <w:rsid w:val="00C75CA9"/>
    <w:rsid w:val="00C77514"/>
    <w:rsid w:val="00C801D8"/>
    <w:rsid w:val="00C80238"/>
    <w:rsid w:val="00C81361"/>
    <w:rsid w:val="00C870E8"/>
    <w:rsid w:val="00C8784C"/>
    <w:rsid w:val="00C93BE0"/>
    <w:rsid w:val="00CA0B73"/>
    <w:rsid w:val="00CA4949"/>
    <w:rsid w:val="00CA62D0"/>
    <w:rsid w:val="00CA63DA"/>
    <w:rsid w:val="00CA7E50"/>
    <w:rsid w:val="00CC3C05"/>
    <w:rsid w:val="00CC5F8D"/>
    <w:rsid w:val="00CC65BB"/>
    <w:rsid w:val="00CD3461"/>
    <w:rsid w:val="00CD3C58"/>
    <w:rsid w:val="00CD4A50"/>
    <w:rsid w:val="00CE19CE"/>
    <w:rsid w:val="00CE37F1"/>
    <w:rsid w:val="00CF09F8"/>
    <w:rsid w:val="00CF0C98"/>
    <w:rsid w:val="00CF1ED6"/>
    <w:rsid w:val="00CF28B1"/>
    <w:rsid w:val="00CF2BC0"/>
    <w:rsid w:val="00CF707E"/>
    <w:rsid w:val="00D02C69"/>
    <w:rsid w:val="00D03140"/>
    <w:rsid w:val="00D04300"/>
    <w:rsid w:val="00D1008F"/>
    <w:rsid w:val="00D10F9C"/>
    <w:rsid w:val="00D16C53"/>
    <w:rsid w:val="00D17994"/>
    <w:rsid w:val="00D226E2"/>
    <w:rsid w:val="00D22AB6"/>
    <w:rsid w:val="00D26AC1"/>
    <w:rsid w:val="00D30656"/>
    <w:rsid w:val="00D3423B"/>
    <w:rsid w:val="00D42901"/>
    <w:rsid w:val="00D4530A"/>
    <w:rsid w:val="00D50AE8"/>
    <w:rsid w:val="00D54AEE"/>
    <w:rsid w:val="00D57CF0"/>
    <w:rsid w:val="00D64A59"/>
    <w:rsid w:val="00D80D0E"/>
    <w:rsid w:val="00D8510B"/>
    <w:rsid w:val="00D854E7"/>
    <w:rsid w:val="00D85B90"/>
    <w:rsid w:val="00D86212"/>
    <w:rsid w:val="00D91EBC"/>
    <w:rsid w:val="00D9225B"/>
    <w:rsid w:val="00D939ED"/>
    <w:rsid w:val="00D95BAC"/>
    <w:rsid w:val="00D95E7F"/>
    <w:rsid w:val="00D97253"/>
    <w:rsid w:val="00DA12E2"/>
    <w:rsid w:val="00DA3D48"/>
    <w:rsid w:val="00DA709F"/>
    <w:rsid w:val="00DB1A25"/>
    <w:rsid w:val="00DB26D2"/>
    <w:rsid w:val="00DB7705"/>
    <w:rsid w:val="00DC410C"/>
    <w:rsid w:val="00DC5919"/>
    <w:rsid w:val="00DD2C10"/>
    <w:rsid w:val="00DD31C1"/>
    <w:rsid w:val="00DD5D5D"/>
    <w:rsid w:val="00DD6FA5"/>
    <w:rsid w:val="00DF2F0C"/>
    <w:rsid w:val="00E00340"/>
    <w:rsid w:val="00E04B1C"/>
    <w:rsid w:val="00E0780A"/>
    <w:rsid w:val="00E13610"/>
    <w:rsid w:val="00E16712"/>
    <w:rsid w:val="00E17685"/>
    <w:rsid w:val="00E24E96"/>
    <w:rsid w:val="00E25836"/>
    <w:rsid w:val="00E3192E"/>
    <w:rsid w:val="00E34481"/>
    <w:rsid w:val="00E35894"/>
    <w:rsid w:val="00E3674A"/>
    <w:rsid w:val="00E41682"/>
    <w:rsid w:val="00E42EFB"/>
    <w:rsid w:val="00E466AB"/>
    <w:rsid w:val="00E523F1"/>
    <w:rsid w:val="00E5654C"/>
    <w:rsid w:val="00E56EE1"/>
    <w:rsid w:val="00E65855"/>
    <w:rsid w:val="00E65C18"/>
    <w:rsid w:val="00E7054A"/>
    <w:rsid w:val="00E73DC8"/>
    <w:rsid w:val="00E74BBF"/>
    <w:rsid w:val="00E82161"/>
    <w:rsid w:val="00E823A6"/>
    <w:rsid w:val="00E832B5"/>
    <w:rsid w:val="00E83707"/>
    <w:rsid w:val="00E90EE2"/>
    <w:rsid w:val="00E93550"/>
    <w:rsid w:val="00E93D39"/>
    <w:rsid w:val="00E9734B"/>
    <w:rsid w:val="00EA500D"/>
    <w:rsid w:val="00EA794C"/>
    <w:rsid w:val="00EB42DD"/>
    <w:rsid w:val="00EB7E9D"/>
    <w:rsid w:val="00EC068D"/>
    <w:rsid w:val="00EC3C51"/>
    <w:rsid w:val="00EC5B47"/>
    <w:rsid w:val="00EC6688"/>
    <w:rsid w:val="00EC764D"/>
    <w:rsid w:val="00ED412A"/>
    <w:rsid w:val="00ED50FB"/>
    <w:rsid w:val="00ED67B9"/>
    <w:rsid w:val="00ED6C53"/>
    <w:rsid w:val="00EE0E61"/>
    <w:rsid w:val="00EE0F34"/>
    <w:rsid w:val="00EE1F22"/>
    <w:rsid w:val="00EE3079"/>
    <w:rsid w:val="00EE36F5"/>
    <w:rsid w:val="00EE37DE"/>
    <w:rsid w:val="00EF0691"/>
    <w:rsid w:val="00EF131B"/>
    <w:rsid w:val="00EF72A4"/>
    <w:rsid w:val="00EF7BE8"/>
    <w:rsid w:val="00F05B4E"/>
    <w:rsid w:val="00F11646"/>
    <w:rsid w:val="00F17343"/>
    <w:rsid w:val="00F2332A"/>
    <w:rsid w:val="00F23ECD"/>
    <w:rsid w:val="00F2402F"/>
    <w:rsid w:val="00F24B85"/>
    <w:rsid w:val="00F3006B"/>
    <w:rsid w:val="00F3070C"/>
    <w:rsid w:val="00F30770"/>
    <w:rsid w:val="00F33113"/>
    <w:rsid w:val="00F37063"/>
    <w:rsid w:val="00F43D5A"/>
    <w:rsid w:val="00F6369C"/>
    <w:rsid w:val="00F65246"/>
    <w:rsid w:val="00F65A92"/>
    <w:rsid w:val="00F6641E"/>
    <w:rsid w:val="00F8389A"/>
    <w:rsid w:val="00F85556"/>
    <w:rsid w:val="00F86D92"/>
    <w:rsid w:val="00F911E4"/>
    <w:rsid w:val="00F92AF2"/>
    <w:rsid w:val="00F9538D"/>
    <w:rsid w:val="00FA24A7"/>
    <w:rsid w:val="00FA36F9"/>
    <w:rsid w:val="00FA500F"/>
    <w:rsid w:val="00FA68A5"/>
    <w:rsid w:val="00FB19B1"/>
    <w:rsid w:val="00FB6527"/>
    <w:rsid w:val="00FB7060"/>
    <w:rsid w:val="00FC0C78"/>
    <w:rsid w:val="00FC0CCD"/>
    <w:rsid w:val="00FC115F"/>
    <w:rsid w:val="00FC155E"/>
    <w:rsid w:val="00FC6058"/>
    <w:rsid w:val="00FC762C"/>
    <w:rsid w:val="00FD2B47"/>
    <w:rsid w:val="00FD6495"/>
    <w:rsid w:val="00FE400D"/>
    <w:rsid w:val="00FE5562"/>
    <w:rsid w:val="00FE69B8"/>
    <w:rsid w:val="00FF45A1"/>
    <w:rsid w:val="00FF6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185D883F"/>
  <w15:chartTrackingRefBased/>
  <w15:docId w15:val="{F98E1DEC-D849-449D-B9FE-BEB7BCBF8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524"/>
    <w:pPr>
      <w:spacing w:after="200" w:line="276" w:lineRule="auto"/>
    </w:pPr>
    <w:rPr>
      <w:rFonts w:ascii="Times New Roman" w:hAnsi="Times New Roman" w:cs="Zar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524"/>
    <w:pPr>
      <w:keepNext/>
      <w:keepLines/>
      <w:spacing w:before="480" w:after="0"/>
      <w:outlineLvl w:val="0"/>
    </w:pPr>
    <w:rPr>
      <w:rFonts w:cs="B Titr"/>
      <w:b/>
      <w:bCs/>
      <w:color w:val="365F91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524"/>
    <w:pPr>
      <w:keepNext/>
      <w:keepLines/>
      <w:spacing w:before="200" w:after="0"/>
      <w:outlineLvl w:val="1"/>
    </w:pPr>
    <w:rPr>
      <w:rFonts w:cs="B Titr"/>
      <w:b/>
      <w:bCs/>
      <w:color w:val="4F81BD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10F9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">
    <w:name w:val="Body Text"/>
    <w:basedOn w:val="Normal"/>
    <w:link w:val="BodyTextChar"/>
    <w:qFormat/>
    <w:rsid w:val="001528E4"/>
    <w:pPr>
      <w:keepNext/>
      <w:bidi/>
      <w:spacing w:after="120" w:line="240" w:lineRule="auto"/>
      <w:jc w:val="both"/>
    </w:pPr>
    <w:rPr>
      <w:rFonts w:cs="B Lotus"/>
      <w:sz w:val="24"/>
      <w:szCs w:val="28"/>
      <w:lang w:val="x-none" w:eastAsia="x-none" w:bidi="fa-IR"/>
    </w:rPr>
  </w:style>
  <w:style w:type="character" w:customStyle="1" w:styleId="BodyTextChar">
    <w:name w:val="Body Text Char"/>
    <w:link w:val="BodyText"/>
    <w:rsid w:val="001528E4"/>
    <w:rPr>
      <w:rFonts w:ascii="Times New Roman" w:hAnsi="Times New Roman" w:cs="B Lotus"/>
      <w:sz w:val="24"/>
      <w:szCs w:val="28"/>
      <w:lang w:bidi="fa-IR"/>
    </w:rPr>
  </w:style>
  <w:style w:type="paragraph" w:customStyle="1" w:styleId="a">
    <w:name w:val="متن"/>
    <w:basedOn w:val="Normal"/>
    <w:rsid w:val="001528E4"/>
    <w:pPr>
      <w:bidi/>
      <w:spacing w:after="0" w:line="360" w:lineRule="auto"/>
    </w:pPr>
    <w:rPr>
      <w:sz w:val="24"/>
      <w:szCs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053C0"/>
    <w:pPr>
      <w:spacing w:after="0"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7053C0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822524"/>
    <w:rPr>
      <w:rFonts w:ascii="Times New Roman" w:hAnsi="Times New Roman" w:cs="B Titr"/>
      <w:b/>
      <w:bCs/>
      <w:color w:val="365F91"/>
      <w:sz w:val="28"/>
      <w:szCs w:val="28"/>
      <w:lang w:val="x-none" w:eastAsia="x-none"/>
    </w:rPr>
  </w:style>
  <w:style w:type="paragraph" w:styleId="NoSpacing">
    <w:name w:val="No Spacing"/>
    <w:uiPriority w:val="1"/>
    <w:qFormat/>
    <w:rsid w:val="006E41BB"/>
    <w:rPr>
      <w:sz w:val="22"/>
      <w:szCs w:val="22"/>
    </w:rPr>
  </w:style>
  <w:style w:type="character" w:customStyle="1" w:styleId="Heading2Char">
    <w:name w:val="Heading 2 Char"/>
    <w:link w:val="Heading2"/>
    <w:uiPriority w:val="9"/>
    <w:rsid w:val="00822524"/>
    <w:rPr>
      <w:rFonts w:ascii="Times New Roman" w:hAnsi="Times New Roman" w:cs="B Titr"/>
      <w:b/>
      <w:bCs/>
      <w:color w:val="4F81BD"/>
      <w:sz w:val="26"/>
      <w:szCs w:val="26"/>
      <w:lang w:val="x-none" w:eastAsia="x-none"/>
    </w:rPr>
  </w:style>
  <w:style w:type="paragraph" w:styleId="ListParagraph">
    <w:name w:val="List Paragraph"/>
    <w:basedOn w:val="Normal"/>
    <w:uiPriority w:val="34"/>
    <w:qFormat/>
    <w:rsid w:val="00EF72A4"/>
    <w:pPr>
      <w:spacing w:after="0" w:line="240" w:lineRule="auto"/>
      <w:ind w:left="720"/>
      <w:contextualSpacing/>
    </w:pPr>
    <w:rPr>
      <w:rFonts w:cs="Times New Roman"/>
      <w:sz w:val="24"/>
      <w:szCs w:val="24"/>
    </w:rPr>
  </w:style>
  <w:style w:type="character" w:styleId="PageNumber">
    <w:name w:val="page number"/>
    <w:basedOn w:val="DefaultParagraphFont"/>
    <w:rsid w:val="00EF72A4"/>
  </w:style>
  <w:style w:type="paragraph" w:styleId="BalloonText">
    <w:name w:val="Balloon Text"/>
    <w:basedOn w:val="Normal"/>
    <w:link w:val="BalloonTextChar"/>
    <w:uiPriority w:val="99"/>
    <w:semiHidden/>
    <w:unhideWhenUsed/>
    <w:rsid w:val="00EF72A4"/>
    <w:pPr>
      <w:spacing w:after="0"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EF72A4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71C5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307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71A"/>
  </w:style>
  <w:style w:type="paragraph" w:styleId="Footer">
    <w:name w:val="footer"/>
    <w:basedOn w:val="Normal"/>
    <w:link w:val="FooterChar"/>
    <w:uiPriority w:val="99"/>
    <w:unhideWhenUsed/>
    <w:rsid w:val="001307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71A"/>
  </w:style>
  <w:style w:type="paragraph" w:customStyle="1" w:styleId="a0">
    <w:name w:val="متن معمولی"/>
    <w:basedOn w:val="Normal"/>
    <w:link w:val="Char"/>
    <w:qFormat/>
    <w:rsid w:val="00095573"/>
    <w:pPr>
      <w:bidi/>
    </w:pPr>
    <w:rPr>
      <w:rFonts w:ascii="Zar" w:hAnsi="Zar" w:cs="Times New Roman"/>
      <w:sz w:val="24"/>
      <w:szCs w:val="24"/>
      <w:lang w:val="x-none" w:eastAsia="x-none"/>
    </w:rPr>
  </w:style>
  <w:style w:type="character" w:customStyle="1" w:styleId="Char">
    <w:name w:val="متن معمولی Char"/>
    <w:link w:val="a0"/>
    <w:rsid w:val="00095573"/>
    <w:rPr>
      <w:rFonts w:ascii="Zar" w:hAnsi="Zar" w:cs="Zar"/>
      <w:sz w:val="24"/>
      <w:szCs w:val="24"/>
    </w:rPr>
  </w:style>
  <w:style w:type="paragraph" w:styleId="FootnoteText">
    <w:name w:val="footnote text"/>
    <w:basedOn w:val="Normal"/>
    <w:link w:val="FootnoteTextChar"/>
    <w:rsid w:val="00332F40"/>
    <w:pPr>
      <w:spacing w:after="0" w:line="240" w:lineRule="auto"/>
    </w:pPr>
    <w:rPr>
      <w:rFonts w:cs="Yagut"/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rsid w:val="00332F40"/>
    <w:rPr>
      <w:rFonts w:ascii="Times New Roman" w:hAnsi="Times New Roman" w:cs="Yagut"/>
      <w:lang w:val="x-none" w:eastAsia="x-none"/>
    </w:rPr>
  </w:style>
  <w:style w:type="character" w:styleId="FootnoteReference">
    <w:name w:val="footnote reference"/>
    <w:rsid w:val="00332F40"/>
    <w:rPr>
      <w:vertAlign w:val="superscript"/>
    </w:rPr>
  </w:style>
  <w:style w:type="character" w:customStyle="1" w:styleId="nlmstring-name">
    <w:name w:val="nlm_string-name"/>
    <w:rsid w:val="0016407B"/>
  </w:style>
  <w:style w:type="character" w:customStyle="1" w:styleId="apple-converted-space">
    <w:name w:val="apple-converted-space"/>
    <w:rsid w:val="0016407B"/>
  </w:style>
  <w:style w:type="character" w:styleId="CommentReference">
    <w:name w:val="annotation reference"/>
    <w:uiPriority w:val="99"/>
    <w:semiHidden/>
    <w:unhideWhenUsed/>
    <w:rsid w:val="00FE69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69B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E69B8"/>
    <w:rPr>
      <w:rFonts w:ascii="Times New Roman" w:hAnsi="Times New Roman" w:cs="Za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69B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E69B8"/>
    <w:rPr>
      <w:rFonts w:ascii="Times New Roman" w:hAnsi="Times New Roman" w:cs="Zar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1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8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8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821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063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33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E03D71-F4EB-4185-93C8-3839AB4E79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230</Words>
  <Characters>701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</Company>
  <LinksUpToDate>false</LinksUpToDate>
  <CharactersWithSpaces>8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</dc:creator>
  <cp:keywords/>
  <cp:lastModifiedBy>somayeh ebrahimi</cp:lastModifiedBy>
  <cp:revision>2</cp:revision>
  <dcterms:created xsi:type="dcterms:W3CDTF">2023-09-27T05:58:00Z</dcterms:created>
  <dcterms:modified xsi:type="dcterms:W3CDTF">2023-09-27T05:58:00Z</dcterms:modified>
</cp:coreProperties>
</file>